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580F09" w14:textId="3B6D4BAD" w:rsidR="009811F3" w:rsidRDefault="009811F3" w:rsidP="009811F3">
      <w:pPr>
        <w:widowControl/>
        <w:tabs>
          <w:tab w:val="left" w:pos="1920"/>
        </w:tabs>
        <w:autoSpaceDE w:val="0"/>
        <w:autoSpaceDN w:val="0"/>
        <w:adjustRightInd w:val="0"/>
        <w:spacing w:line="440" w:lineRule="exact"/>
        <w:jc w:val="center"/>
        <w:rPr>
          <w:rFonts w:ascii="メイリオ" w:eastAsia="メイリオ" w:hAnsi="メイリオ"/>
          <w:b/>
          <w:kern w:val="0"/>
          <w:sz w:val="28"/>
          <w:szCs w:val="24"/>
          <w:lang w:val="pt-BR"/>
        </w:rPr>
      </w:pPr>
      <w:r>
        <w:rPr>
          <w:rFonts w:ascii="メイリオ" w:eastAsia="メイリオ" w:hAnsi="メイリオ" w:hint="eastAsia"/>
          <w:b/>
          <w:kern w:val="0"/>
          <w:sz w:val="28"/>
          <w:szCs w:val="24"/>
          <w:lang w:val="pt-BR"/>
        </w:rPr>
        <w:t>令和</w:t>
      </w:r>
      <w:r w:rsidR="007E40F0">
        <w:rPr>
          <w:rFonts w:ascii="メイリオ" w:eastAsia="メイリオ" w:hAnsi="メイリオ" w:hint="eastAsia"/>
          <w:b/>
          <w:kern w:val="0"/>
          <w:sz w:val="28"/>
          <w:szCs w:val="24"/>
          <w:lang w:val="pt-BR"/>
        </w:rPr>
        <w:t>８</w:t>
      </w:r>
      <w:r>
        <w:rPr>
          <w:rFonts w:ascii="メイリオ" w:eastAsia="メイリオ" w:hAnsi="メイリオ" w:hint="eastAsia"/>
          <w:b/>
          <w:kern w:val="0"/>
          <w:sz w:val="28"/>
          <w:szCs w:val="24"/>
          <w:lang w:val="pt-BR"/>
        </w:rPr>
        <w:t xml:space="preserve">年度　電気・電子・情報関連学会 東海支部連合大会 </w:t>
      </w:r>
    </w:p>
    <w:p w14:paraId="31D9749C" w14:textId="6AFCF0C8" w:rsidR="009811F3" w:rsidRDefault="009811F3" w:rsidP="009811F3">
      <w:pPr>
        <w:widowControl/>
        <w:tabs>
          <w:tab w:val="left" w:pos="1920"/>
        </w:tabs>
        <w:autoSpaceDE w:val="0"/>
        <w:autoSpaceDN w:val="0"/>
        <w:adjustRightInd w:val="0"/>
        <w:spacing w:line="440" w:lineRule="exact"/>
        <w:jc w:val="center"/>
        <w:rPr>
          <w:rFonts w:ascii="メイリオ" w:eastAsia="メイリオ" w:hAnsi="メイリオ"/>
          <w:b/>
          <w:kern w:val="0"/>
          <w:sz w:val="28"/>
          <w:szCs w:val="24"/>
          <w:lang w:val="pt-BR"/>
        </w:rPr>
      </w:pPr>
      <w:r>
        <w:rPr>
          <w:rFonts w:ascii="メイリオ" w:eastAsia="メイリオ" w:hAnsi="メイリオ" w:hint="eastAsia"/>
          <w:b/>
          <w:kern w:val="0"/>
          <w:sz w:val="28"/>
          <w:szCs w:val="24"/>
          <w:lang w:val="pt-BR"/>
        </w:rPr>
        <w:t>旅費補助キャンペーン</w:t>
      </w:r>
      <w:r w:rsidR="00044857">
        <w:rPr>
          <w:rFonts w:ascii="メイリオ" w:eastAsia="メイリオ" w:hAnsi="メイリオ" w:hint="eastAsia"/>
          <w:b/>
          <w:kern w:val="0"/>
          <w:sz w:val="28"/>
          <w:szCs w:val="24"/>
          <w:lang w:val="pt-BR"/>
        </w:rPr>
        <w:t xml:space="preserve">　</w:t>
      </w:r>
      <w:r>
        <w:rPr>
          <w:rFonts w:ascii="メイリオ" w:eastAsia="メイリオ" w:hAnsi="メイリオ" w:hint="eastAsia"/>
          <w:b/>
          <w:kern w:val="0"/>
          <w:sz w:val="28"/>
          <w:szCs w:val="24"/>
          <w:lang w:val="pt-BR"/>
        </w:rPr>
        <w:t>（東海支部学生会員</w:t>
      </w:r>
      <w:r w:rsidR="00044857">
        <w:rPr>
          <w:rFonts w:ascii="メイリオ" w:eastAsia="メイリオ" w:hAnsi="メイリオ" w:hint="eastAsia"/>
          <w:b/>
          <w:kern w:val="0"/>
          <w:sz w:val="28"/>
          <w:szCs w:val="24"/>
          <w:lang w:val="pt-BR"/>
        </w:rPr>
        <w:t>（</w:t>
      </w:r>
      <w:r w:rsidR="007E40F0">
        <w:rPr>
          <w:rFonts w:ascii="メイリオ" w:eastAsia="メイリオ" w:hAnsi="メイリオ" w:hint="eastAsia"/>
          <w:b/>
          <w:kern w:val="0"/>
          <w:sz w:val="28"/>
          <w:szCs w:val="24"/>
          <w:lang w:val="pt-BR"/>
        </w:rPr>
        <w:t>遠隔地</w:t>
      </w:r>
      <w:r w:rsidR="00044857">
        <w:rPr>
          <w:rFonts w:ascii="メイリオ" w:eastAsia="メイリオ" w:hAnsi="メイリオ" w:hint="eastAsia"/>
          <w:b/>
          <w:kern w:val="0"/>
          <w:sz w:val="28"/>
          <w:szCs w:val="24"/>
          <w:lang w:val="pt-BR"/>
        </w:rPr>
        <w:t>）</w:t>
      </w:r>
      <w:r>
        <w:rPr>
          <w:rFonts w:ascii="メイリオ" w:eastAsia="メイリオ" w:hAnsi="メイリオ" w:hint="eastAsia"/>
          <w:b/>
          <w:kern w:val="0"/>
          <w:sz w:val="28"/>
          <w:szCs w:val="24"/>
          <w:lang w:val="pt-BR"/>
        </w:rPr>
        <w:t>講演者対象）</w:t>
      </w:r>
    </w:p>
    <w:p w14:paraId="7E5B5FDB" w14:textId="77777777" w:rsidR="009811F3" w:rsidRDefault="009811F3" w:rsidP="009811F3">
      <w:pPr>
        <w:widowControl/>
        <w:tabs>
          <w:tab w:val="left" w:pos="1920"/>
        </w:tabs>
        <w:autoSpaceDE w:val="0"/>
        <w:autoSpaceDN w:val="0"/>
        <w:adjustRightInd w:val="0"/>
        <w:spacing w:line="440" w:lineRule="exact"/>
        <w:jc w:val="center"/>
        <w:rPr>
          <w:rFonts w:ascii="メイリオ" w:eastAsia="メイリオ" w:hAnsi="メイリオ"/>
          <w:b/>
          <w:kern w:val="0"/>
          <w:sz w:val="28"/>
          <w:szCs w:val="24"/>
          <w:lang w:val="pt-BR"/>
        </w:rPr>
      </w:pPr>
      <w:r>
        <w:rPr>
          <w:rFonts w:ascii="メイリオ" w:eastAsia="メイリオ" w:hAnsi="メイリオ" w:hint="eastAsia"/>
          <w:b/>
          <w:kern w:val="0"/>
          <w:sz w:val="28"/>
          <w:szCs w:val="24"/>
          <w:lang w:val="pt-BR"/>
        </w:rPr>
        <w:t>申し込み用紙</w:t>
      </w:r>
    </w:p>
    <w:p w14:paraId="127956F0" w14:textId="04AE06B2" w:rsidR="009811F3" w:rsidRDefault="009811F3" w:rsidP="009811F3">
      <w:pPr>
        <w:widowControl/>
        <w:tabs>
          <w:tab w:val="left" w:pos="1920"/>
        </w:tabs>
        <w:autoSpaceDE w:val="0"/>
        <w:autoSpaceDN w:val="0"/>
        <w:adjustRightInd w:val="0"/>
        <w:spacing w:line="440" w:lineRule="exact"/>
        <w:ind w:rightChars="58" w:right="139"/>
        <w:jc w:val="right"/>
        <w:rPr>
          <w:rFonts w:ascii="メイリオ" w:eastAsia="メイリオ" w:hAnsi="メイリオ"/>
          <w:b/>
          <w:kern w:val="0"/>
          <w:szCs w:val="24"/>
          <w:lang w:val="pt-BR"/>
        </w:rPr>
      </w:pPr>
      <w:r>
        <w:rPr>
          <w:rFonts w:ascii="メイリオ" w:eastAsia="メイリオ" w:hAnsi="メイリオ" w:hint="eastAsia"/>
          <w:b/>
          <w:kern w:val="0"/>
          <w:szCs w:val="24"/>
          <w:lang w:val="pt-BR"/>
        </w:rPr>
        <w:t>20</w:t>
      </w:r>
      <w:r>
        <w:rPr>
          <w:rFonts w:ascii="メイリオ" w:eastAsia="メイリオ" w:hAnsi="メイリオ"/>
          <w:b/>
          <w:kern w:val="0"/>
          <w:szCs w:val="24"/>
          <w:lang w:val="pt-BR"/>
        </w:rPr>
        <w:t>2</w:t>
      </w:r>
      <w:r w:rsidR="007E40F0">
        <w:rPr>
          <w:rFonts w:ascii="メイリオ" w:eastAsia="メイリオ" w:hAnsi="メイリオ" w:hint="eastAsia"/>
          <w:b/>
          <w:kern w:val="0"/>
          <w:szCs w:val="24"/>
          <w:lang w:val="pt-BR"/>
        </w:rPr>
        <w:t>6</w:t>
      </w:r>
      <w:r>
        <w:rPr>
          <w:rFonts w:ascii="メイリオ" w:eastAsia="メイリオ" w:hAnsi="メイリオ" w:hint="eastAsia"/>
          <w:b/>
          <w:kern w:val="0"/>
          <w:szCs w:val="24"/>
          <w:lang w:val="pt-BR"/>
        </w:rPr>
        <w:t>年</w:t>
      </w:r>
      <w:r>
        <w:rPr>
          <w:rFonts w:ascii="メイリオ" w:eastAsia="メイリオ" w:hAnsi="メイリオ" w:hint="eastAsia"/>
          <w:b/>
          <w:kern w:val="0"/>
          <w:szCs w:val="24"/>
          <w:u w:val="single"/>
          <w:lang w:val="pt-BR"/>
        </w:rPr>
        <w:t xml:space="preserve">　　</w:t>
      </w:r>
      <w:r>
        <w:rPr>
          <w:rFonts w:ascii="メイリオ" w:eastAsia="メイリオ" w:hAnsi="メイリオ" w:hint="eastAsia"/>
          <w:b/>
          <w:kern w:val="0"/>
          <w:szCs w:val="24"/>
          <w:lang w:val="pt-BR"/>
        </w:rPr>
        <w:t>月</w:t>
      </w:r>
      <w:r>
        <w:rPr>
          <w:rFonts w:ascii="メイリオ" w:eastAsia="メイリオ" w:hAnsi="メイリオ" w:hint="eastAsia"/>
          <w:b/>
          <w:kern w:val="0"/>
          <w:szCs w:val="24"/>
          <w:u w:val="single"/>
          <w:lang w:val="pt-BR"/>
        </w:rPr>
        <w:t xml:space="preserve">　　</w:t>
      </w:r>
      <w:r>
        <w:rPr>
          <w:rFonts w:ascii="メイリオ" w:eastAsia="メイリオ" w:hAnsi="メイリオ" w:hint="eastAsia"/>
          <w:b/>
          <w:kern w:val="0"/>
          <w:szCs w:val="24"/>
          <w:lang w:val="pt-BR"/>
        </w:rPr>
        <w:t>日</w:t>
      </w:r>
    </w:p>
    <w:p w14:paraId="5408EAC3" w14:textId="23438CA5" w:rsidR="009811F3" w:rsidRPr="00520503" w:rsidRDefault="009811F3" w:rsidP="009811F3">
      <w:pPr>
        <w:widowControl/>
        <w:tabs>
          <w:tab w:val="left" w:pos="1920"/>
        </w:tabs>
        <w:autoSpaceDE w:val="0"/>
        <w:autoSpaceDN w:val="0"/>
        <w:adjustRightInd w:val="0"/>
        <w:spacing w:line="440" w:lineRule="exact"/>
        <w:ind w:rightChars="58" w:right="139"/>
        <w:jc w:val="left"/>
        <w:rPr>
          <w:rFonts w:ascii="メイリオ" w:eastAsia="メイリオ" w:hAnsi="メイリオ"/>
          <w:b/>
          <w:kern w:val="0"/>
          <w:szCs w:val="24"/>
          <w:lang w:val="pt-BR"/>
        </w:rPr>
      </w:pPr>
      <w:r w:rsidRPr="00520503">
        <w:rPr>
          <w:rFonts w:ascii="メイリオ" w:eastAsia="メイリオ" w:hAnsi="メイリオ" w:hint="eastAsia"/>
          <w:b/>
          <w:kern w:val="0"/>
          <w:szCs w:val="24"/>
          <w:lang w:val="pt-BR"/>
        </w:rPr>
        <w:t>【</w:t>
      </w:r>
      <w:r w:rsidR="00767F03">
        <w:rPr>
          <w:rFonts w:ascii="メイリオ" w:eastAsia="メイリオ" w:hAnsi="メイリオ" w:hint="eastAsia"/>
          <w:b/>
          <w:kern w:val="0"/>
          <w:szCs w:val="24"/>
          <w:lang w:val="pt-BR"/>
        </w:rPr>
        <w:t>学校・</w:t>
      </w:r>
      <w:r w:rsidR="007E40F0">
        <w:rPr>
          <w:rFonts w:ascii="メイリオ" w:eastAsia="メイリオ" w:hAnsi="メイリオ" w:hint="eastAsia"/>
          <w:b/>
          <w:kern w:val="0"/>
          <w:szCs w:val="24"/>
          <w:lang w:val="pt-BR"/>
        </w:rPr>
        <w:t>指導教員</w:t>
      </w:r>
      <w:r>
        <w:rPr>
          <w:rFonts w:ascii="メイリオ" w:eastAsia="メイリオ" w:hAnsi="メイリオ" w:hint="eastAsia"/>
          <w:b/>
          <w:kern w:val="0"/>
          <w:szCs w:val="24"/>
          <w:lang w:val="pt-BR"/>
        </w:rPr>
        <w:t>情報</w:t>
      </w:r>
      <w:r w:rsidRPr="00520503">
        <w:rPr>
          <w:rFonts w:ascii="メイリオ" w:eastAsia="メイリオ" w:hAnsi="メイリオ" w:hint="eastAsia"/>
          <w:b/>
          <w:kern w:val="0"/>
          <w:szCs w:val="24"/>
          <w:lang w:val="pt-BR"/>
        </w:rPr>
        <w:t>】</w:t>
      </w:r>
    </w:p>
    <w:p w14:paraId="4BE9EDDD" w14:textId="77777777" w:rsidR="003D2FDF" w:rsidRDefault="003D2FDF" w:rsidP="003D2FDF">
      <w:pPr>
        <w:widowControl/>
        <w:tabs>
          <w:tab w:val="left" w:pos="1920"/>
          <w:tab w:val="left" w:pos="9356"/>
        </w:tabs>
        <w:autoSpaceDE w:val="0"/>
        <w:autoSpaceDN w:val="0"/>
        <w:adjustRightInd w:val="0"/>
        <w:spacing w:line="560" w:lineRule="exact"/>
        <w:ind w:right="425"/>
        <w:jc w:val="left"/>
        <w:rPr>
          <w:rFonts w:ascii="メイリオ" w:eastAsia="メイリオ" w:hAnsi="メイリオ"/>
          <w:bCs/>
          <w:kern w:val="0"/>
          <w:szCs w:val="24"/>
          <w:lang w:val="pt-BR"/>
        </w:rPr>
      </w:pPr>
      <w:r w:rsidRPr="00520503">
        <w:rPr>
          <w:rFonts w:ascii="メイリオ" w:eastAsia="メイリオ" w:hAnsi="メイリオ" w:hint="eastAsia"/>
          <w:bCs/>
          <w:kern w:val="0"/>
          <w:szCs w:val="24"/>
          <w:lang w:val="pt-BR"/>
        </w:rPr>
        <w:t>・</w:t>
      </w:r>
      <w:r>
        <w:rPr>
          <w:rFonts w:ascii="メイリオ" w:eastAsia="メイリオ" w:hAnsi="メイリオ" w:hint="eastAsia"/>
          <w:bCs/>
          <w:kern w:val="0"/>
          <w:szCs w:val="24"/>
          <w:lang w:val="pt-BR"/>
        </w:rPr>
        <w:t>指導教員氏名</w:t>
      </w:r>
      <w:r w:rsidRPr="00520503">
        <w:rPr>
          <w:rFonts w:ascii="メイリオ" w:eastAsia="メイリオ" w:hAnsi="メイリオ" w:hint="eastAsia"/>
          <w:bCs/>
          <w:kern w:val="0"/>
          <w:szCs w:val="24"/>
          <w:lang w:val="pt-BR"/>
        </w:rPr>
        <w:t>：</w:t>
      </w:r>
      <w:r w:rsidRPr="00520503">
        <w:rPr>
          <w:rFonts w:ascii="メイリオ" w:eastAsia="メイリオ" w:hAnsi="メイリオ" w:hint="eastAsia"/>
          <w:bCs/>
          <w:kern w:val="0"/>
          <w:szCs w:val="24"/>
          <w:u w:val="single"/>
          <w:lang w:val="pt-BR"/>
        </w:rPr>
        <w:t xml:space="preserve">　　　　　　　　　　　　   </w:t>
      </w:r>
      <w:r w:rsidRPr="00520503">
        <w:rPr>
          <w:rFonts w:ascii="メイリオ" w:eastAsia="メイリオ" w:hAnsi="メイリオ" w:hint="eastAsia"/>
          <w:bCs/>
          <w:kern w:val="0"/>
          <w:szCs w:val="24"/>
          <w:lang w:val="pt-BR"/>
        </w:rPr>
        <w:t xml:space="preserve"> </w:t>
      </w:r>
    </w:p>
    <w:p w14:paraId="68572654" w14:textId="77777777" w:rsidR="003D2FDF" w:rsidRPr="00520503" w:rsidRDefault="003D2FDF" w:rsidP="003D2FDF">
      <w:pPr>
        <w:widowControl/>
        <w:tabs>
          <w:tab w:val="left" w:pos="1920"/>
          <w:tab w:val="left" w:pos="9356"/>
        </w:tabs>
        <w:autoSpaceDE w:val="0"/>
        <w:autoSpaceDN w:val="0"/>
        <w:adjustRightInd w:val="0"/>
        <w:spacing w:line="560" w:lineRule="exact"/>
        <w:ind w:right="425"/>
        <w:jc w:val="left"/>
        <w:rPr>
          <w:rFonts w:ascii="メイリオ" w:eastAsia="メイリオ" w:hAnsi="メイリオ"/>
          <w:bCs/>
          <w:kern w:val="0"/>
          <w:szCs w:val="24"/>
          <w:u w:val="single"/>
          <w:lang w:val="pt-BR"/>
        </w:rPr>
      </w:pPr>
      <w:r w:rsidRPr="00520503">
        <w:rPr>
          <w:rFonts w:ascii="メイリオ" w:eastAsia="メイリオ" w:hAnsi="メイリオ" w:hint="eastAsia"/>
          <w:bCs/>
          <w:kern w:val="0"/>
          <w:szCs w:val="24"/>
          <w:lang w:val="pt-BR"/>
        </w:rPr>
        <w:t>・</w:t>
      </w:r>
      <w:r>
        <w:rPr>
          <w:rFonts w:ascii="メイリオ" w:eastAsia="メイリオ" w:hAnsi="メイリオ" w:hint="eastAsia"/>
          <w:bCs/>
          <w:kern w:val="0"/>
          <w:szCs w:val="24"/>
          <w:lang w:val="pt-BR"/>
        </w:rPr>
        <w:t>指導教員</w:t>
      </w:r>
      <w:r w:rsidRPr="00520503">
        <w:rPr>
          <w:rFonts w:ascii="メイリオ" w:eastAsia="メイリオ" w:hAnsi="メイリオ" w:hint="eastAsia"/>
          <w:bCs/>
          <w:kern w:val="0"/>
          <w:szCs w:val="24"/>
          <w:lang w:val="pt-BR"/>
        </w:rPr>
        <w:t>電話番号：</w:t>
      </w:r>
      <w:r w:rsidRPr="00520503">
        <w:rPr>
          <w:rFonts w:ascii="メイリオ" w:eastAsia="メイリオ" w:hAnsi="メイリオ" w:hint="eastAsia"/>
          <w:bCs/>
          <w:kern w:val="0"/>
          <w:szCs w:val="24"/>
          <w:u w:val="single"/>
          <w:lang w:val="pt-BR"/>
        </w:rPr>
        <w:t xml:space="preserve">（　　　　　　）　　　　　　　</w:t>
      </w:r>
      <w:r w:rsidRPr="00520503">
        <w:rPr>
          <w:rFonts w:ascii="メイリオ" w:eastAsia="メイリオ" w:hAnsi="メイリオ" w:hint="eastAsia"/>
          <w:bCs/>
          <w:spacing w:val="-10"/>
          <w:w w:val="200"/>
          <w:kern w:val="0"/>
          <w:szCs w:val="24"/>
          <w:u w:val="single"/>
          <w:lang w:val="pt-BR"/>
        </w:rPr>
        <w:t>-</w:t>
      </w:r>
      <w:r w:rsidRPr="00520503">
        <w:rPr>
          <w:rFonts w:ascii="メイリオ" w:eastAsia="メイリオ" w:hAnsi="メイリオ" w:hint="eastAsia"/>
          <w:bCs/>
          <w:kern w:val="0"/>
          <w:szCs w:val="24"/>
          <w:u w:val="single"/>
          <w:lang w:val="pt-BR"/>
        </w:rPr>
        <w:t xml:space="preserve">　　　　　　　　　</w:t>
      </w:r>
    </w:p>
    <w:p w14:paraId="72665129" w14:textId="77777777" w:rsidR="003D2FDF" w:rsidRDefault="003D2FDF" w:rsidP="003D2FDF">
      <w:pPr>
        <w:widowControl/>
        <w:tabs>
          <w:tab w:val="left" w:pos="1920"/>
          <w:tab w:val="left" w:pos="9356"/>
        </w:tabs>
        <w:autoSpaceDE w:val="0"/>
        <w:autoSpaceDN w:val="0"/>
        <w:adjustRightInd w:val="0"/>
        <w:spacing w:line="560" w:lineRule="exact"/>
        <w:ind w:right="425"/>
        <w:jc w:val="left"/>
        <w:rPr>
          <w:rFonts w:ascii="メイリオ" w:eastAsia="メイリオ" w:hAnsi="メイリオ"/>
          <w:bCs/>
          <w:kern w:val="0"/>
          <w:szCs w:val="24"/>
          <w:u w:val="single"/>
          <w:lang w:val="pt-BR"/>
        </w:rPr>
      </w:pPr>
      <w:r>
        <w:rPr>
          <w:rFonts w:ascii="メイリオ" w:eastAsia="メイリオ" w:hAnsi="メイリオ" w:hint="eastAsia"/>
          <w:bCs/>
          <w:kern w:val="0"/>
          <w:szCs w:val="24"/>
          <w:lang w:val="pt-BR"/>
        </w:rPr>
        <w:t>・指導教員メールアドレス：</w:t>
      </w:r>
      <w:r w:rsidRPr="00520503">
        <w:rPr>
          <w:rFonts w:ascii="メイリオ" w:eastAsia="メイリオ" w:hAnsi="メイリオ" w:hint="eastAsia"/>
          <w:bCs/>
          <w:kern w:val="0"/>
          <w:szCs w:val="24"/>
          <w:u w:val="single"/>
          <w:lang w:val="pt-BR"/>
        </w:rPr>
        <w:t xml:space="preserve">　　　　　　         @　　　　　　　　　　　</w:t>
      </w:r>
    </w:p>
    <w:p w14:paraId="4453580D" w14:textId="4CDA0C98" w:rsidR="004B2D06" w:rsidRDefault="004B2D06" w:rsidP="004B2D06">
      <w:pPr>
        <w:widowControl/>
        <w:tabs>
          <w:tab w:val="left" w:pos="1920"/>
          <w:tab w:val="left" w:pos="9356"/>
        </w:tabs>
        <w:autoSpaceDE w:val="0"/>
        <w:autoSpaceDN w:val="0"/>
        <w:adjustRightInd w:val="0"/>
        <w:spacing w:line="560" w:lineRule="exact"/>
        <w:ind w:right="425"/>
        <w:jc w:val="left"/>
        <w:rPr>
          <w:rFonts w:ascii="メイリオ" w:eastAsia="メイリオ" w:hAnsi="メイリオ"/>
          <w:bCs/>
          <w:kern w:val="0"/>
          <w:szCs w:val="24"/>
          <w:lang w:val="pt-BR"/>
        </w:rPr>
      </w:pPr>
      <w:r w:rsidRPr="00520503">
        <w:rPr>
          <w:rFonts w:ascii="メイリオ" w:eastAsia="メイリオ" w:hAnsi="メイリオ" w:hint="eastAsia"/>
          <w:bCs/>
          <w:kern w:val="0"/>
          <w:szCs w:val="24"/>
          <w:lang w:val="pt-BR"/>
        </w:rPr>
        <w:t>・</w:t>
      </w:r>
      <w:r>
        <w:rPr>
          <w:rFonts w:ascii="メイリオ" w:eastAsia="メイリオ" w:hAnsi="メイリオ" w:hint="eastAsia"/>
          <w:bCs/>
          <w:kern w:val="0"/>
          <w:szCs w:val="24"/>
          <w:lang w:val="pt-BR"/>
        </w:rPr>
        <w:t>学校</w:t>
      </w:r>
      <w:r w:rsidRPr="00520503">
        <w:rPr>
          <w:rFonts w:ascii="メイリオ" w:eastAsia="メイリオ" w:hAnsi="メイリオ" w:hint="eastAsia"/>
          <w:bCs/>
          <w:kern w:val="0"/>
          <w:szCs w:val="24"/>
          <w:lang w:val="pt-BR"/>
        </w:rPr>
        <w:t>名：</w:t>
      </w:r>
      <w:r>
        <w:rPr>
          <w:rFonts w:ascii="メイリオ" w:eastAsia="メイリオ" w:hAnsi="メイリオ" w:hint="eastAsia"/>
          <w:bCs/>
          <w:kern w:val="0"/>
          <w:szCs w:val="24"/>
          <w:u w:val="single"/>
          <w:lang w:val="pt-BR"/>
        </w:rPr>
        <w:t xml:space="preserve">　　　　</w:t>
      </w:r>
      <w:r w:rsidRPr="00520503">
        <w:rPr>
          <w:rFonts w:ascii="メイリオ" w:eastAsia="メイリオ" w:hAnsi="メイリオ" w:hint="eastAsia"/>
          <w:bCs/>
          <w:kern w:val="0"/>
          <w:szCs w:val="24"/>
          <w:u w:val="single"/>
          <w:lang w:val="pt-BR"/>
        </w:rPr>
        <w:t xml:space="preserve">　　　　　　　　　</w:t>
      </w:r>
      <w:r>
        <w:rPr>
          <w:rFonts w:ascii="メイリオ" w:eastAsia="メイリオ" w:hAnsi="メイリオ" w:hint="eastAsia"/>
          <w:bCs/>
          <w:kern w:val="0"/>
          <w:szCs w:val="24"/>
          <w:u w:val="single"/>
          <w:lang w:val="pt-BR"/>
        </w:rPr>
        <w:t xml:space="preserve">　　　　　</w:t>
      </w:r>
      <w:r w:rsidRPr="00520503">
        <w:rPr>
          <w:rFonts w:ascii="メイリオ" w:eastAsia="メイリオ" w:hAnsi="メイリオ" w:hint="eastAsia"/>
          <w:bCs/>
          <w:kern w:val="0"/>
          <w:szCs w:val="24"/>
          <w:lang w:val="pt-BR"/>
        </w:rPr>
        <w:t xml:space="preserve">  </w:t>
      </w:r>
    </w:p>
    <w:p w14:paraId="397714B6" w14:textId="06050C45" w:rsidR="00D32DF3" w:rsidRPr="00520503" w:rsidRDefault="00D32DF3" w:rsidP="00D32DF3">
      <w:pPr>
        <w:widowControl/>
        <w:tabs>
          <w:tab w:val="left" w:pos="1920"/>
          <w:tab w:val="left" w:pos="9356"/>
        </w:tabs>
        <w:autoSpaceDE w:val="0"/>
        <w:autoSpaceDN w:val="0"/>
        <w:adjustRightInd w:val="0"/>
        <w:spacing w:line="560" w:lineRule="exact"/>
        <w:ind w:right="425"/>
        <w:jc w:val="left"/>
        <w:rPr>
          <w:rFonts w:ascii="メイリオ" w:eastAsia="メイリオ" w:hAnsi="メイリオ"/>
          <w:bCs/>
          <w:kern w:val="0"/>
          <w:szCs w:val="24"/>
          <w:u w:val="single"/>
          <w:lang w:val="pt-BR"/>
        </w:rPr>
      </w:pPr>
      <w:r w:rsidRPr="00520503">
        <w:rPr>
          <w:rFonts w:ascii="メイリオ" w:eastAsia="メイリオ" w:hAnsi="メイリオ" w:hint="eastAsia"/>
          <w:bCs/>
          <w:kern w:val="0"/>
          <w:szCs w:val="24"/>
          <w:lang w:val="pt-BR"/>
        </w:rPr>
        <w:t>・</w:t>
      </w:r>
      <w:r w:rsidR="0025368D">
        <w:rPr>
          <w:rFonts w:ascii="メイリオ" w:eastAsia="メイリオ" w:hAnsi="メイリオ" w:hint="eastAsia"/>
          <w:bCs/>
          <w:kern w:val="0"/>
          <w:szCs w:val="24"/>
          <w:lang w:val="pt-BR"/>
        </w:rPr>
        <w:t>学校</w:t>
      </w:r>
      <w:r w:rsidRPr="00520503">
        <w:rPr>
          <w:rFonts w:ascii="メイリオ" w:eastAsia="メイリオ" w:hAnsi="メイリオ" w:hint="eastAsia"/>
          <w:bCs/>
          <w:kern w:val="0"/>
          <w:szCs w:val="24"/>
          <w:lang w:val="pt-BR"/>
        </w:rPr>
        <w:t>住所：</w:t>
      </w:r>
      <w:r w:rsidRPr="00520503">
        <w:rPr>
          <w:rFonts w:ascii="メイリオ" w:eastAsia="メイリオ" w:hAnsi="メイリオ" w:hint="eastAsia"/>
          <w:bCs/>
          <w:kern w:val="0"/>
          <w:szCs w:val="24"/>
          <w:u w:val="single"/>
          <w:lang w:val="pt-BR"/>
        </w:rPr>
        <w:t xml:space="preserve">〒　　　　　　　　　　　　　　　　　　　　　　　　　　　　　　　　　　　　　　　　　　　　　　　</w:t>
      </w:r>
    </w:p>
    <w:p w14:paraId="04957A6E" w14:textId="7418D342" w:rsidR="00D32DF3" w:rsidRPr="00334613" w:rsidRDefault="00D32DF3" w:rsidP="004B2D06">
      <w:pPr>
        <w:widowControl/>
        <w:tabs>
          <w:tab w:val="left" w:pos="1920"/>
          <w:tab w:val="left" w:pos="9356"/>
        </w:tabs>
        <w:autoSpaceDE w:val="0"/>
        <w:autoSpaceDN w:val="0"/>
        <w:adjustRightInd w:val="0"/>
        <w:spacing w:line="560" w:lineRule="exact"/>
        <w:ind w:right="425"/>
        <w:jc w:val="left"/>
        <w:rPr>
          <w:rFonts w:ascii="メイリオ" w:eastAsia="メイリオ" w:hAnsi="メイリオ"/>
          <w:bCs/>
          <w:kern w:val="0"/>
          <w:szCs w:val="24"/>
          <w:lang w:val="pt-BR"/>
        </w:rPr>
      </w:pPr>
      <w:r w:rsidRPr="00334613">
        <w:rPr>
          <w:rFonts w:ascii="メイリオ" w:eastAsia="メイリオ" w:hAnsi="メイリオ" w:hint="eastAsia"/>
          <w:bCs/>
          <w:kern w:val="0"/>
          <w:szCs w:val="24"/>
          <w:lang w:val="pt-BR"/>
        </w:rPr>
        <w:t>・旅費</w:t>
      </w:r>
      <w:r>
        <w:rPr>
          <w:rFonts w:ascii="メイリオ" w:eastAsia="メイリオ" w:hAnsi="メイリオ" w:hint="eastAsia"/>
          <w:bCs/>
          <w:kern w:val="0"/>
          <w:szCs w:val="24"/>
          <w:lang w:val="pt-BR"/>
        </w:rPr>
        <w:t>補助を希望する学生会員数：</w:t>
      </w:r>
      <w:r w:rsidRPr="00334613">
        <w:rPr>
          <w:rFonts w:ascii="メイリオ" w:eastAsia="メイリオ" w:hAnsi="メイリオ" w:hint="eastAsia"/>
          <w:bCs/>
          <w:kern w:val="0"/>
          <w:szCs w:val="24"/>
          <w:u w:val="single"/>
          <w:lang w:val="pt-BR"/>
        </w:rPr>
        <w:t xml:space="preserve">　　　　名</w:t>
      </w:r>
    </w:p>
    <w:p w14:paraId="704DC68E" w14:textId="6A02CCBE" w:rsidR="00D32DF3" w:rsidRPr="00520503" w:rsidRDefault="00D32DF3" w:rsidP="00D32DF3">
      <w:pPr>
        <w:widowControl/>
        <w:tabs>
          <w:tab w:val="left" w:pos="1920"/>
        </w:tabs>
        <w:autoSpaceDE w:val="0"/>
        <w:autoSpaceDN w:val="0"/>
        <w:adjustRightInd w:val="0"/>
        <w:spacing w:line="440" w:lineRule="exact"/>
        <w:ind w:rightChars="58" w:right="139"/>
        <w:jc w:val="left"/>
        <w:rPr>
          <w:rFonts w:ascii="メイリオ" w:eastAsia="メイリオ" w:hAnsi="メイリオ"/>
          <w:b/>
          <w:kern w:val="0"/>
          <w:szCs w:val="24"/>
          <w:lang w:val="pt-BR"/>
        </w:rPr>
      </w:pPr>
      <w:r w:rsidRPr="00520503">
        <w:rPr>
          <w:rFonts w:ascii="メイリオ" w:eastAsia="メイリオ" w:hAnsi="メイリオ" w:hint="eastAsia"/>
          <w:b/>
          <w:kern w:val="0"/>
          <w:szCs w:val="24"/>
          <w:lang w:val="pt-BR"/>
        </w:rPr>
        <w:t>【</w:t>
      </w:r>
      <w:r>
        <w:rPr>
          <w:rFonts w:ascii="メイリオ" w:eastAsia="メイリオ" w:hAnsi="メイリオ" w:hint="eastAsia"/>
          <w:b/>
          <w:kern w:val="0"/>
          <w:szCs w:val="24"/>
          <w:lang w:val="pt-BR"/>
        </w:rPr>
        <w:t>学生会員情報</w:t>
      </w:r>
      <w:r w:rsidRPr="00520503">
        <w:rPr>
          <w:rFonts w:ascii="メイリオ" w:eastAsia="メイリオ" w:hAnsi="メイリオ" w:hint="eastAsia"/>
          <w:b/>
          <w:kern w:val="0"/>
          <w:szCs w:val="24"/>
          <w:lang w:val="pt-BR"/>
        </w:rPr>
        <w:t>】</w:t>
      </w:r>
    </w:p>
    <w:tbl>
      <w:tblPr>
        <w:tblStyle w:val="aff1"/>
        <w:tblW w:w="0" w:type="auto"/>
        <w:tblLook w:val="04A0" w:firstRow="1" w:lastRow="0" w:firstColumn="1" w:lastColumn="0" w:noHBand="0" w:noVBand="1"/>
      </w:tblPr>
      <w:tblGrid>
        <w:gridCol w:w="2501"/>
        <w:gridCol w:w="7133"/>
      </w:tblGrid>
      <w:tr w:rsidR="00211A02" w14:paraId="34D84EE6" w14:textId="77777777" w:rsidTr="00334613">
        <w:tc>
          <w:tcPr>
            <w:tcW w:w="2501" w:type="dxa"/>
          </w:tcPr>
          <w:p w14:paraId="69CE2090" w14:textId="7B81FE5A" w:rsidR="00211A02" w:rsidRDefault="00211A02" w:rsidP="00334613">
            <w:pPr>
              <w:widowControl/>
              <w:tabs>
                <w:tab w:val="left" w:pos="1920"/>
                <w:tab w:val="left" w:pos="9356"/>
              </w:tabs>
              <w:autoSpaceDE w:val="0"/>
              <w:autoSpaceDN w:val="0"/>
              <w:adjustRightInd w:val="0"/>
              <w:spacing w:line="560" w:lineRule="exact"/>
              <w:jc w:val="center"/>
              <w:rPr>
                <w:rFonts w:ascii="メイリオ" w:eastAsia="メイリオ" w:hAnsi="メイリオ"/>
                <w:bCs/>
                <w:kern w:val="0"/>
                <w:szCs w:val="24"/>
                <w:lang w:val="pt-BR"/>
              </w:rPr>
            </w:pPr>
            <w:r>
              <w:rPr>
                <w:rFonts w:ascii="メイリオ" w:eastAsia="メイリオ" w:hAnsi="メイリオ" w:hint="eastAsia"/>
                <w:bCs/>
                <w:kern w:val="0"/>
                <w:szCs w:val="24"/>
                <w:lang w:val="pt-BR"/>
              </w:rPr>
              <w:t>氏名</w:t>
            </w:r>
          </w:p>
        </w:tc>
        <w:tc>
          <w:tcPr>
            <w:tcW w:w="7133" w:type="dxa"/>
          </w:tcPr>
          <w:p w14:paraId="23C417F8" w14:textId="77777777" w:rsidR="00211A02" w:rsidRDefault="00211A02" w:rsidP="00334613">
            <w:pPr>
              <w:widowControl/>
              <w:tabs>
                <w:tab w:val="left" w:pos="1920"/>
                <w:tab w:val="left" w:pos="9356"/>
              </w:tabs>
              <w:autoSpaceDE w:val="0"/>
              <w:autoSpaceDN w:val="0"/>
              <w:adjustRightInd w:val="0"/>
              <w:spacing w:line="560" w:lineRule="exact"/>
              <w:jc w:val="left"/>
              <w:rPr>
                <w:rFonts w:ascii="メイリオ" w:eastAsia="メイリオ" w:hAnsi="メイリオ"/>
                <w:bCs/>
                <w:kern w:val="0"/>
                <w:szCs w:val="24"/>
                <w:lang w:val="pt-BR"/>
              </w:rPr>
            </w:pPr>
          </w:p>
        </w:tc>
      </w:tr>
      <w:tr w:rsidR="00211A02" w14:paraId="19C3C2E1" w14:textId="77777777" w:rsidTr="00334613">
        <w:tc>
          <w:tcPr>
            <w:tcW w:w="2501" w:type="dxa"/>
          </w:tcPr>
          <w:p w14:paraId="6957A42B" w14:textId="3159BEC9" w:rsidR="00211A02" w:rsidRDefault="00211A02" w:rsidP="00334613">
            <w:pPr>
              <w:widowControl/>
              <w:tabs>
                <w:tab w:val="left" w:pos="1920"/>
                <w:tab w:val="left" w:pos="9356"/>
              </w:tabs>
              <w:autoSpaceDE w:val="0"/>
              <w:autoSpaceDN w:val="0"/>
              <w:adjustRightInd w:val="0"/>
              <w:spacing w:line="560" w:lineRule="exact"/>
              <w:jc w:val="center"/>
              <w:rPr>
                <w:rFonts w:ascii="メイリオ" w:eastAsia="メイリオ" w:hAnsi="メイリオ"/>
                <w:bCs/>
                <w:kern w:val="0"/>
                <w:szCs w:val="24"/>
                <w:lang w:val="pt-BR"/>
              </w:rPr>
            </w:pPr>
            <w:r>
              <w:rPr>
                <w:rFonts w:ascii="メイリオ" w:eastAsia="メイリオ" w:hAnsi="メイリオ" w:hint="eastAsia"/>
                <w:bCs/>
                <w:kern w:val="0"/>
                <w:szCs w:val="24"/>
                <w:lang w:val="pt-BR"/>
              </w:rPr>
              <w:t>学年</w:t>
            </w:r>
          </w:p>
        </w:tc>
        <w:tc>
          <w:tcPr>
            <w:tcW w:w="7133" w:type="dxa"/>
          </w:tcPr>
          <w:p w14:paraId="624204EC" w14:textId="77777777" w:rsidR="00211A02" w:rsidRDefault="00211A02" w:rsidP="00334613">
            <w:pPr>
              <w:widowControl/>
              <w:tabs>
                <w:tab w:val="left" w:pos="1920"/>
                <w:tab w:val="left" w:pos="9356"/>
              </w:tabs>
              <w:autoSpaceDE w:val="0"/>
              <w:autoSpaceDN w:val="0"/>
              <w:adjustRightInd w:val="0"/>
              <w:spacing w:line="560" w:lineRule="exact"/>
              <w:jc w:val="left"/>
              <w:rPr>
                <w:rFonts w:ascii="メイリオ" w:eastAsia="メイリオ" w:hAnsi="メイリオ"/>
                <w:bCs/>
                <w:kern w:val="0"/>
                <w:szCs w:val="24"/>
                <w:lang w:val="pt-BR"/>
              </w:rPr>
            </w:pPr>
          </w:p>
        </w:tc>
      </w:tr>
      <w:tr w:rsidR="00211A02" w14:paraId="04E8DC89" w14:textId="77777777" w:rsidTr="00334613">
        <w:tc>
          <w:tcPr>
            <w:tcW w:w="2501" w:type="dxa"/>
          </w:tcPr>
          <w:p w14:paraId="0617EFDC" w14:textId="606692ED" w:rsidR="00211A02" w:rsidRDefault="00211A02" w:rsidP="00334613">
            <w:pPr>
              <w:widowControl/>
              <w:tabs>
                <w:tab w:val="left" w:pos="1920"/>
                <w:tab w:val="left" w:pos="9356"/>
              </w:tabs>
              <w:autoSpaceDE w:val="0"/>
              <w:autoSpaceDN w:val="0"/>
              <w:adjustRightInd w:val="0"/>
              <w:spacing w:line="560" w:lineRule="exact"/>
              <w:jc w:val="center"/>
              <w:rPr>
                <w:rFonts w:ascii="メイリオ" w:eastAsia="メイリオ" w:hAnsi="メイリオ"/>
                <w:bCs/>
                <w:kern w:val="0"/>
                <w:szCs w:val="24"/>
                <w:lang w:val="pt-BR"/>
              </w:rPr>
            </w:pPr>
            <w:r>
              <w:rPr>
                <w:rFonts w:ascii="メイリオ" w:eastAsia="メイリオ" w:hAnsi="メイリオ" w:hint="eastAsia"/>
                <w:bCs/>
                <w:kern w:val="0"/>
                <w:szCs w:val="24"/>
                <w:lang w:val="pt-BR"/>
              </w:rPr>
              <w:t>会員番号</w:t>
            </w:r>
          </w:p>
        </w:tc>
        <w:tc>
          <w:tcPr>
            <w:tcW w:w="7133" w:type="dxa"/>
          </w:tcPr>
          <w:p w14:paraId="5F596E49" w14:textId="52F25115" w:rsidR="00211A02" w:rsidRDefault="00211A02" w:rsidP="00334613">
            <w:pPr>
              <w:widowControl/>
              <w:tabs>
                <w:tab w:val="left" w:pos="1920"/>
                <w:tab w:val="left" w:pos="9356"/>
              </w:tabs>
              <w:autoSpaceDE w:val="0"/>
              <w:autoSpaceDN w:val="0"/>
              <w:adjustRightInd w:val="0"/>
              <w:spacing w:line="560" w:lineRule="exact"/>
              <w:jc w:val="left"/>
              <w:rPr>
                <w:rFonts w:ascii="メイリオ" w:eastAsia="メイリオ" w:hAnsi="メイリオ"/>
                <w:bCs/>
                <w:kern w:val="0"/>
                <w:szCs w:val="24"/>
                <w:lang w:val="pt-BR"/>
              </w:rPr>
            </w:pPr>
            <w:r>
              <w:rPr>
                <w:rFonts w:ascii="メイリオ" w:eastAsia="メイリオ" w:hAnsi="メイリオ" w:hint="eastAsia"/>
                <w:bCs/>
                <w:kern w:val="0"/>
                <w:szCs w:val="24"/>
                <w:lang w:val="pt-BR"/>
              </w:rPr>
              <w:t xml:space="preserve">　　　　　　　　　　　　</w:t>
            </w:r>
            <w:r w:rsidR="003D2FDF">
              <w:rPr>
                <w:rFonts w:ascii="メイリオ" w:eastAsia="メイリオ" w:hAnsi="メイリオ" w:hint="eastAsia"/>
                <w:bCs/>
                <w:kern w:val="0"/>
                <w:szCs w:val="24"/>
                <w:lang w:val="pt-BR"/>
              </w:rPr>
              <w:t xml:space="preserve">　</w:t>
            </w:r>
            <w:r>
              <w:rPr>
                <w:rFonts w:ascii="メイリオ" w:eastAsia="メイリオ" w:hAnsi="メイリオ" w:hint="eastAsia"/>
                <w:bCs/>
                <w:kern w:val="0"/>
                <w:szCs w:val="24"/>
                <w:lang w:val="pt-BR"/>
              </w:rPr>
              <w:t>□入会申請中の場合はチェック</w:t>
            </w:r>
          </w:p>
        </w:tc>
      </w:tr>
      <w:tr w:rsidR="00211A02" w14:paraId="78EAA9B5" w14:textId="77777777" w:rsidTr="00334613">
        <w:tc>
          <w:tcPr>
            <w:tcW w:w="2501" w:type="dxa"/>
          </w:tcPr>
          <w:p w14:paraId="74612A77" w14:textId="23B1AA36" w:rsidR="00211A02" w:rsidRDefault="00211A02" w:rsidP="00334613">
            <w:pPr>
              <w:widowControl/>
              <w:tabs>
                <w:tab w:val="left" w:pos="1920"/>
                <w:tab w:val="left" w:pos="9356"/>
              </w:tabs>
              <w:autoSpaceDE w:val="0"/>
              <w:autoSpaceDN w:val="0"/>
              <w:adjustRightInd w:val="0"/>
              <w:spacing w:line="560" w:lineRule="exact"/>
              <w:jc w:val="center"/>
              <w:rPr>
                <w:rFonts w:ascii="メイリオ" w:eastAsia="メイリオ" w:hAnsi="メイリオ"/>
                <w:bCs/>
                <w:kern w:val="0"/>
                <w:szCs w:val="24"/>
                <w:lang w:val="pt-BR"/>
              </w:rPr>
            </w:pPr>
            <w:r>
              <w:rPr>
                <w:rFonts w:ascii="メイリオ" w:eastAsia="メイリオ" w:hAnsi="メイリオ" w:hint="eastAsia"/>
                <w:bCs/>
                <w:kern w:val="0"/>
                <w:szCs w:val="24"/>
                <w:lang w:val="pt-BR"/>
              </w:rPr>
              <w:t>メールアドレス</w:t>
            </w:r>
          </w:p>
        </w:tc>
        <w:tc>
          <w:tcPr>
            <w:tcW w:w="7133" w:type="dxa"/>
          </w:tcPr>
          <w:p w14:paraId="4EA707FF" w14:textId="77777777" w:rsidR="00211A02" w:rsidRDefault="00211A02" w:rsidP="00334613">
            <w:pPr>
              <w:widowControl/>
              <w:tabs>
                <w:tab w:val="left" w:pos="1920"/>
                <w:tab w:val="left" w:pos="9356"/>
              </w:tabs>
              <w:autoSpaceDE w:val="0"/>
              <w:autoSpaceDN w:val="0"/>
              <w:adjustRightInd w:val="0"/>
              <w:spacing w:line="560" w:lineRule="exact"/>
              <w:jc w:val="left"/>
              <w:rPr>
                <w:rFonts w:ascii="メイリオ" w:eastAsia="メイリオ" w:hAnsi="メイリオ"/>
                <w:bCs/>
                <w:kern w:val="0"/>
                <w:szCs w:val="24"/>
                <w:lang w:val="pt-BR"/>
              </w:rPr>
            </w:pPr>
          </w:p>
        </w:tc>
      </w:tr>
      <w:tr w:rsidR="00211A02" w14:paraId="4C6B1B82" w14:textId="77777777" w:rsidTr="00334613">
        <w:tc>
          <w:tcPr>
            <w:tcW w:w="2501" w:type="dxa"/>
          </w:tcPr>
          <w:p w14:paraId="5D7D906B" w14:textId="52B617E8" w:rsidR="00211A02" w:rsidRDefault="00211A02" w:rsidP="00334613">
            <w:pPr>
              <w:widowControl/>
              <w:tabs>
                <w:tab w:val="left" w:pos="1920"/>
                <w:tab w:val="left" w:pos="9356"/>
              </w:tabs>
              <w:autoSpaceDE w:val="0"/>
              <w:autoSpaceDN w:val="0"/>
              <w:adjustRightInd w:val="0"/>
              <w:spacing w:line="560" w:lineRule="exact"/>
              <w:jc w:val="center"/>
              <w:rPr>
                <w:rFonts w:ascii="メイリオ" w:eastAsia="メイリオ" w:hAnsi="メイリオ"/>
                <w:bCs/>
                <w:kern w:val="0"/>
                <w:szCs w:val="24"/>
                <w:lang w:val="pt-BR"/>
              </w:rPr>
            </w:pPr>
            <w:r>
              <w:rPr>
                <w:rFonts w:ascii="メイリオ" w:eastAsia="メイリオ" w:hAnsi="メイリオ" w:hint="eastAsia"/>
                <w:bCs/>
                <w:kern w:val="0"/>
                <w:szCs w:val="24"/>
                <w:lang w:val="pt-BR"/>
              </w:rPr>
              <w:t>講演</w:t>
            </w:r>
            <w:r w:rsidR="00D6427A">
              <w:rPr>
                <w:rFonts w:ascii="メイリオ" w:eastAsia="メイリオ" w:hAnsi="メイリオ" w:hint="eastAsia"/>
                <w:bCs/>
                <w:kern w:val="0"/>
                <w:szCs w:val="24"/>
                <w:lang w:val="pt-BR"/>
              </w:rPr>
              <w:t>題目</w:t>
            </w:r>
          </w:p>
        </w:tc>
        <w:tc>
          <w:tcPr>
            <w:tcW w:w="7133" w:type="dxa"/>
          </w:tcPr>
          <w:p w14:paraId="351A48E4" w14:textId="77777777" w:rsidR="00211A02" w:rsidRDefault="00211A02" w:rsidP="00334613">
            <w:pPr>
              <w:widowControl/>
              <w:tabs>
                <w:tab w:val="left" w:pos="1920"/>
                <w:tab w:val="left" w:pos="9356"/>
              </w:tabs>
              <w:autoSpaceDE w:val="0"/>
              <w:autoSpaceDN w:val="0"/>
              <w:adjustRightInd w:val="0"/>
              <w:spacing w:line="560" w:lineRule="exact"/>
              <w:jc w:val="left"/>
              <w:rPr>
                <w:rFonts w:ascii="メイリオ" w:eastAsia="メイリオ" w:hAnsi="メイリオ"/>
                <w:bCs/>
                <w:kern w:val="0"/>
                <w:szCs w:val="24"/>
                <w:lang w:val="pt-BR"/>
              </w:rPr>
            </w:pPr>
          </w:p>
        </w:tc>
      </w:tr>
    </w:tbl>
    <w:p w14:paraId="213C6C75" w14:textId="02325185" w:rsidR="00211A02" w:rsidRPr="00520503" w:rsidRDefault="00211A02" w:rsidP="00334613">
      <w:pPr>
        <w:widowControl/>
        <w:tabs>
          <w:tab w:val="left" w:pos="1920"/>
          <w:tab w:val="left" w:pos="9356"/>
        </w:tabs>
        <w:autoSpaceDE w:val="0"/>
        <w:autoSpaceDN w:val="0"/>
        <w:adjustRightInd w:val="0"/>
        <w:ind w:right="425"/>
        <w:jc w:val="center"/>
        <w:rPr>
          <w:rFonts w:ascii="メイリオ" w:eastAsia="メイリオ" w:hAnsi="メイリオ"/>
          <w:bCs/>
          <w:kern w:val="0"/>
          <w:szCs w:val="24"/>
          <w:lang w:val="pt-BR"/>
        </w:rPr>
      </w:pPr>
      <w:r>
        <w:rPr>
          <w:rFonts w:ascii="メイリオ" w:eastAsia="メイリオ" w:hAnsi="メイリオ" w:hint="eastAsia"/>
          <w:bCs/>
          <w:kern w:val="0"/>
          <w:szCs w:val="24"/>
          <w:lang w:val="pt-BR"/>
        </w:rPr>
        <w:t>※旅費補助対象</w:t>
      </w:r>
      <w:r w:rsidR="00ED45DD">
        <w:rPr>
          <w:rFonts w:ascii="メイリオ" w:eastAsia="メイリオ" w:hAnsi="メイリオ" w:hint="eastAsia"/>
          <w:bCs/>
          <w:kern w:val="0"/>
          <w:szCs w:val="24"/>
          <w:lang w:val="pt-BR"/>
        </w:rPr>
        <w:t>者</w:t>
      </w:r>
      <w:r>
        <w:rPr>
          <w:rFonts w:ascii="メイリオ" w:eastAsia="メイリオ" w:hAnsi="メイリオ" w:hint="eastAsia"/>
          <w:bCs/>
          <w:kern w:val="0"/>
          <w:szCs w:val="24"/>
          <w:lang w:val="pt-BR"/>
        </w:rPr>
        <w:t>が複数</w:t>
      </w:r>
      <w:r w:rsidR="00C14F41">
        <w:rPr>
          <w:rFonts w:ascii="メイリオ" w:eastAsia="メイリオ" w:hAnsi="メイリオ" w:hint="eastAsia"/>
          <w:bCs/>
          <w:kern w:val="0"/>
          <w:szCs w:val="24"/>
          <w:lang w:val="pt-BR"/>
        </w:rPr>
        <w:t>いる</w:t>
      </w:r>
      <w:r>
        <w:rPr>
          <w:rFonts w:ascii="メイリオ" w:eastAsia="メイリオ" w:hAnsi="メイリオ" w:hint="eastAsia"/>
          <w:bCs/>
          <w:kern w:val="0"/>
          <w:szCs w:val="24"/>
          <w:lang w:val="pt-BR"/>
        </w:rPr>
        <w:t>場合は</w:t>
      </w:r>
      <w:r w:rsidR="003D2FDF">
        <w:rPr>
          <w:rFonts w:ascii="メイリオ" w:eastAsia="メイリオ" w:hAnsi="メイリオ" w:hint="eastAsia"/>
          <w:bCs/>
          <w:kern w:val="0"/>
          <w:szCs w:val="24"/>
          <w:lang w:val="pt-BR"/>
        </w:rPr>
        <w:t>，上の</w:t>
      </w:r>
      <w:r>
        <w:rPr>
          <w:rFonts w:ascii="メイリオ" w:eastAsia="メイリオ" w:hAnsi="メイリオ" w:hint="eastAsia"/>
          <w:bCs/>
          <w:kern w:val="0"/>
          <w:szCs w:val="24"/>
          <w:lang w:val="pt-BR"/>
        </w:rPr>
        <w:t>枠を人数分コピーして記入してください</w:t>
      </w:r>
    </w:p>
    <w:p w14:paraId="220198E0" w14:textId="77777777" w:rsidR="009811F3" w:rsidRDefault="009811F3" w:rsidP="009811F3">
      <w:pPr>
        <w:rPr>
          <w:lang w:val="pt-BR"/>
        </w:rPr>
      </w:pPr>
    </w:p>
    <w:p w14:paraId="32527B47" w14:textId="77777777" w:rsidR="009811F3" w:rsidRDefault="009811F3" w:rsidP="009811F3">
      <w:pPr>
        <w:snapToGrid w:val="0"/>
        <w:rPr>
          <w:sz w:val="21"/>
          <w:szCs w:val="16"/>
          <w:lang w:val="pt-BR"/>
        </w:rPr>
      </w:pPr>
      <w:r>
        <w:rPr>
          <w:rFonts w:hint="eastAsia"/>
          <w:sz w:val="21"/>
          <w:szCs w:val="16"/>
          <w:lang w:val="pt-BR"/>
        </w:rPr>
        <w:t>（留意事項）</w:t>
      </w:r>
    </w:p>
    <w:p w14:paraId="628A00D8" w14:textId="2AD17248" w:rsidR="006C665A" w:rsidRDefault="00C14F41" w:rsidP="00D17088">
      <w:pPr>
        <w:snapToGrid w:val="0"/>
        <w:ind w:left="420" w:hangingChars="200" w:hanging="420"/>
        <w:rPr>
          <w:sz w:val="21"/>
          <w:szCs w:val="16"/>
        </w:rPr>
      </w:pPr>
      <w:r>
        <w:rPr>
          <w:rFonts w:hint="eastAsia"/>
          <w:sz w:val="21"/>
          <w:szCs w:val="16"/>
        </w:rPr>
        <w:t xml:space="preserve">　・本キャンペーンはメールで</w:t>
      </w:r>
      <w:r w:rsidR="00D17088">
        <w:rPr>
          <w:rFonts w:hint="eastAsia"/>
          <w:sz w:val="21"/>
          <w:szCs w:val="16"/>
        </w:rPr>
        <w:t>お</w:t>
      </w:r>
      <w:r>
        <w:rPr>
          <w:rFonts w:hint="eastAsia"/>
          <w:sz w:val="21"/>
          <w:szCs w:val="16"/>
        </w:rPr>
        <w:t>申し込</w:t>
      </w:r>
      <w:r w:rsidR="00AC40BD">
        <w:rPr>
          <w:rFonts w:hint="eastAsia"/>
          <w:sz w:val="21"/>
          <w:szCs w:val="16"/>
        </w:rPr>
        <w:t>み</w:t>
      </w:r>
      <w:r>
        <w:rPr>
          <w:rFonts w:hint="eastAsia"/>
          <w:sz w:val="21"/>
          <w:szCs w:val="16"/>
        </w:rPr>
        <w:t>ください</w:t>
      </w:r>
      <w:r w:rsidR="006C665A">
        <w:rPr>
          <w:rFonts w:hint="eastAsia"/>
          <w:sz w:val="21"/>
          <w:szCs w:val="16"/>
        </w:rPr>
        <w:t>。</w:t>
      </w:r>
      <w:r w:rsidR="00D17088" w:rsidRPr="00D17088">
        <w:rPr>
          <w:sz w:val="21"/>
          <w:szCs w:val="16"/>
        </w:rPr>
        <w:t>（学生会員本人または指導教員のいずれからでも申込み可能です。）</w:t>
      </w:r>
    </w:p>
    <w:p w14:paraId="4C407859" w14:textId="7D187E95" w:rsidR="00B90BE6" w:rsidRPr="0076467D" w:rsidRDefault="006C665A" w:rsidP="00334613">
      <w:pPr>
        <w:snapToGrid w:val="0"/>
        <w:ind w:leftChars="100" w:left="450" w:hangingChars="100" w:hanging="210"/>
        <w:rPr>
          <w:sz w:val="21"/>
          <w:szCs w:val="16"/>
        </w:rPr>
      </w:pPr>
      <w:r>
        <w:rPr>
          <w:rFonts w:hint="eastAsia"/>
          <w:sz w:val="21"/>
          <w:szCs w:val="16"/>
        </w:rPr>
        <w:t>・</w:t>
      </w:r>
      <w:r w:rsidR="002153AB" w:rsidRPr="002153AB">
        <w:rPr>
          <w:rFonts w:hint="eastAsia"/>
          <w:sz w:val="21"/>
          <w:szCs w:val="16"/>
        </w:rPr>
        <w:t>申込</w:t>
      </w:r>
      <w:r w:rsidR="00A91878">
        <w:rPr>
          <w:rFonts w:hint="eastAsia"/>
          <w:sz w:val="21"/>
          <w:szCs w:val="16"/>
        </w:rPr>
        <w:t>み</w:t>
      </w:r>
      <w:r w:rsidR="002153AB" w:rsidRPr="002153AB">
        <w:rPr>
          <w:rFonts w:hint="eastAsia"/>
          <w:sz w:val="21"/>
          <w:szCs w:val="16"/>
        </w:rPr>
        <w:t>の際は，申込者が指導教員の場合は学生会員を，学生会員の場合は指導教員をメールの</w:t>
      </w:r>
      <w:r w:rsidR="002153AB" w:rsidRPr="002153AB">
        <w:rPr>
          <w:rFonts w:hint="eastAsia"/>
          <w:sz w:val="21"/>
          <w:szCs w:val="16"/>
        </w:rPr>
        <w:t>Cc</w:t>
      </w:r>
      <w:r w:rsidR="002153AB" w:rsidRPr="002153AB">
        <w:rPr>
          <w:rFonts w:hint="eastAsia"/>
          <w:sz w:val="21"/>
          <w:szCs w:val="16"/>
        </w:rPr>
        <w:t>に含めてください。</w:t>
      </w:r>
    </w:p>
    <w:p w14:paraId="1DBF679A" w14:textId="6E090FDE" w:rsidR="009811F3" w:rsidRDefault="009811F3" w:rsidP="00334613">
      <w:pPr>
        <w:snapToGrid w:val="0"/>
        <w:ind w:leftChars="100" w:left="450" w:hangingChars="100" w:hanging="210"/>
        <w:rPr>
          <w:sz w:val="21"/>
          <w:szCs w:val="16"/>
          <w:lang w:val="pt-BR"/>
        </w:rPr>
      </w:pPr>
      <w:r>
        <w:rPr>
          <w:rFonts w:hint="eastAsia"/>
          <w:sz w:val="21"/>
          <w:szCs w:val="16"/>
          <w:lang w:val="pt-BR"/>
        </w:rPr>
        <w:t>・東海支部連合大会の参加申込については，</w:t>
      </w:r>
      <w:r w:rsidR="004B2D06">
        <w:rPr>
          <w:rFonts w:hint="eastAsia"/>
          <w:sz w:val="21"/>
          <w:szCs w:val="16"/>
          <w:lang w:val="pt-BR"/>
        </w:rPr>
        <w:t>学生会員</w:t>
      </w:r>
      <w:r>
        <w:rPr>
          <w:rFonts w:hint="eastAsia"/>
          <w:sz w:val="21"/>
          <w:szCs w:val="16"/>
          <w:lang w:val="pt-BR"/>
        </w:rPr>
        <w:t>ご自身で実施願います。</w:t>
      </w:r>
      <w:r w:rsidR="00C14F41">
        <w:rPr>
          <w:rFonts w:hint="eastAsia"/>
          <w:sz w:val="21"/>
          <w:szCs w:val="16"/>
          <w:lang w:val="pt-BR"/>
        </w:rPr>
        <w:t>講演申込完了後に本キャン</w:t>
      </w:r>
      <w:r w:rsidR="00B90BE6">
        <w:rPr>
          <w:rFonts w:hint="eastAsia"/>
          <w:sz w:val="21"/>
          <w:szCs w:val="16"/>
          <w:lang w:val="pt-BR"/>
        </w:rPr>
        <w:t xml:space="preserve">　　</w:t>
      </w:r>
      <w:r w:rsidR="00C14F41">
        <w:rPr>
          <w:rFonts w:hint="eastAsia"/>
          <w:sz w:val="21"/>
          <w:szCs w:val="16"/>
          <w:lang w:val="pt-BR"/>
        </w:rPr>
        <w:t>ペーン</w:t>
      </w:r>
      <w:r w:rsidR="00B90BE6">
        <w:rPr>
          <w:rFonts w:hint="eastAsia"/>
          <w:sz w:val="21"/>
          <w:szCs w:val="16"/>
          <w:lang w:val="pt-BR"/>
        </w:rPr>
        <w:t>へお</w:t>
      </w:r>
      <w:r w:rsidR="00C14F41">
        <w:rPr>
          <w:rFonts w:hint="eastAsia"/>
          <w:sz w:val="21"/>
          <w:szCs w:val="16"/>
          <w:lang w:val="pt-BR"/>
        </w:rPr>
        <w:t>申し込</w:t>
      </w:r>
      <w:r w:rsidR="00B90BE6">
        <w:rPr>
          <w:rFonts w:hint="eastAsia"/>
          <w:sz w:val="21"/>
          <w:szCs w:val="16"/>
          <w:lang w:val="pt-BR"/>
        </w:rPr>
        <w:t>み</w:t>
      </w:r>
      <w:r w:rsidR="00C14F41">
        <w:rPr>
          <w:rFonts w:hint="eastAsia"/>
          <w:sz w:val="21"/>
          <w:szCs w:val="16"/>
          <w:lang w:val="pt-BR"/>
        </w:rPr>
        <w:t>ください。（</w:t>
      </w:r>
      <w:r>
        <w:rPr>
          <w:rFonts w:hint="eastAsia"/>
          <w:sz w:val="21"/>
          <w:szCs w:val="16"/>
          <w:lang w:val="pt-BR"/>
        </w:rPr>
        <w:t>大会ホームページ：</w:t>
      </w:r>
      <w:bookmarkStart w:id="0" w:name="_Hlk166666213"/>
      <w:r w:rsidRPr="001D6A3A">
        <w:rPr>
          <w:sz w:val="21"/>
          <w:szCs w:val="16"/>
          <w:u w:val="single"/>
          <w:lang w:val="pt-BR"/>
        </w:rPr>
        <w:t>https://www.tokai-rengo.jp</w:t>
      </w:r>
      <w:bookmarkEnd w:id="0"/>
      <w:r w:rsidR="00C14F41">
        <w:rPr>
          <w:rFonts w:hint="eastAsia"/>
          <w:sz w:val="21"/>
          <w:szCs w:val="16"/>
          <w:lang w:val="pt-BR"/>
        </w:rPr>
        <w:t>）</w:t>
      </w:r>
    </w:p>
    <w:p w14:paraId="3057D11B" w14:textId="2A6CB009" w:rsidR="004B2D06" w:rsidRDefault="009811F3" w:rsidP="00334613">
      <w:pPr>
        <w:snapToGrid w:val="0"/>
        <w:ind w:leftChars="100" w:left="450" w:hangingChars="100" w:hanging="210"/>
        <w:rPr>
          <w:sz w:val="21"/>
          <w:szCs w:val="16"/>
          <w:lang w:val="pt-BR"/>
        </w:rPr>
      </w:pPr>
      <w:r>
        <w:rPr>
          <w:rFonts w:hint="eastAsia"/>
          <w:sz w:val="21"/>
          <w:szCs w:val="16"/>
          <w:lang w:val="pt-BR"/>
        </w:rPr>
        <w:t>・交通</w:t>
      </w:r>
      <w:r w:rsidRPr="00520503">
        <w:rPr>
          <w:rFonts w:hint="eastAsia"/>
          <w:sz w:val="21"/>
          <w:szCs w:val="16"/>
          <w:lang w:val="pt-BR"/>
        </w:rPr>
        <w:t>費</w:t>
      </w:r>
      <w:r>
        <w:rPr>
          <w:rFonts w:hint="eastAsia"/>
          <w:sz w:val="21"/>
          <w:szCs w:val="16"/>
          <w:lang w:val="pt-BR"/>
        </w:rPr>
        <w:t>（片道）について</w:t>
      </w:r>
      <w:r w:rsidRPr="00520503">
        <w:rPr>
          <w:rFonts w:hint="eastAsia"/>
          <w:sz w:val="21"/>
          <w:szCs w:val="16"/>
          <w:lang w:val="pt-BR"/>
        </w:rPr>
        <w:t>は</w:t>
      </w:r>
      <w:r>
        <w:rPr>
          <w:rFonts w:hint="eastAsia"/>
          <w:sz w:val="21"/>
          <w:szCs w:val="16"/>
          <w:lang w:val="pt-BR"/>
        </w:rPr>
        <w:t>，</w:t>
      </w:r>
      <w:r w:rsidRPr="00520503">
        <w:rPr>
          <w:rFonts w:hint="eastAsia"/>
          <w:sz w:val="21"/>
          <w:szCs w:val="16"/>
          <w:lang w:val="pt-BR"/>
        </w:rPr>
        <w:t>所属</w:t>
      </w:r>
      <w:r w:rsidR="0074349C">
        <w:rPr>
          <w:rFonts w:hint="eastAsia"/>
          <w:sz w:val="21"/>
          <w:szCs w:val="16"/>
          <w:lang w:val="pt-BR"/>
        </w:rPr>
        <w:t>する</w:t>
      </w:r>
      <w:r>
        <w:rPr>
          <w:rFonts w:hint="eastAsia"/>
          <w:sz w:val="21"/>
          <w:szCs w:val="16"/>
          <w:lang w:val="pt-BR"/>
        </w:rPr>
        <w:t>学校</w:t>
      </w:r>
      <w:r w:rsidR="004B2D06">
        <w:rPr>
          <w:rFonts w:hint="eastAsia"/>
          <w:sz w:val="21"/>
          <w:szCs w:val="16"/>
          <w:lang w:val="pt-BR"/>
        </w:rPr>
        <w:t>（</w:t>
      </w:r>
      <w:r w:rsidR="00A64A57">
        <w:rPr>
          <w:rFonts w:hint="eastAsia"/>
          <w:sz w:val="21"/>
          <w:szCs w:val="16"/>
          <w:lang w:val="pt-BR"/>
        </w:rPr>
        <w:t>または</w:t>
      </w:r>
      <w:r w:rsidR="001A35A4">
        <w:rPr>
          <w:rFonts w:hint="eastAsia"/>
          <w:sz w:val="21"/>
          <w:szCs w:val="16"/>
          <w:lang w:val="pt-BR"/>
        </w:rPr>
        <w:t>，</w:t>
      </w:r>
      <w:r w:rsidR="004B2D06">
        <w:rPr>
          <w:rFonts w:hint="eastAsia"/>
          <w:sz w:val="21"/>
          <w:szCs w:val="16"/>
          <w:lang w:val="pt-BR"/>
        </w:rPr>
        <w:t>より近い自宅）の最寄り駅</w:t>
      </w:r>
      <w:r>
        <w:rPr>
          <w:rFonts w:hint="eastAsia"/>
          <w:sz w:val="21"/>
          <w:szCs w:val="16"/>
          <w:lang w:val="pt-BR"/>
        </w:rPr>
        <w:t>を起点として</w:t>
      </w:r>
      <w:r>
        <w:rPr>
          <w:rFonts w:hint="eastAsia"/>
          <w:sz w:val="21"/>
          <w:szCs w:val="16"/>
          <w:lang w:val="pt-BR"/>
        </w:rPr>
        <w:t>JR</w:t>
      </w:r>
      <w:r w:rsidR="004B2D06">
        <w:rPr>
          <w:rFonts w:hint="eastAsia"/>
          <w:sz w:val="21"/>
          <w:szCs w:val="16"/>
          <w:lang w:val="pt-BR"/>
        </w:rPr>
        <w:t>浜松</w:t>
      </w:r>
      <w:r>
        <w:rPr>
          <w:rFonts w:hint="eastAsia"/>
          <w:sz w:val="21"/>
          <w:szCs w:val="16"/>
          <w:lang w:val="pt-BR"/>
        </w:rPr>
        <w:t>駅まで</w:t>
      </w:r>
      <w:r w:rsidR="007B142C">
        <w:rPr>
          <w:rFonts w:hint="eastAsia"/>
          <w:sz w:val="21"/>
          <w:szCs w:val="16"/>
          <w:lang w:val="pt-BR"/>
        </w:rPr>
        <w:t>の</w:t>
      </w:r>
      <w:r w:rsidRPr="00520503">
        <w:rPr>
          <w:rFonts w:hint="eastAsia"/>
          <w:sz w:val="21"/>
          <w:szCs w:val="16"/>
          <w:lang w:val="pt-BR"/>
        </w:rPr>
        <w:t>公共交通機関利用</w:t>
      </w:r>
      <w:r w:rsidR="007B142C">
        <w:rPr>
          <w:rFonts w:hint="eastAsia"/>
          <w:sz w:val="21"/>
          <w:szCs w:val="16"/>
          <w:lang w:val="pt-BR"/>
        </w:rPr>
        <w:t>に係る</w:t>
      </w:r>
      <w:r w:rsidR="000862E9">
        <w:rPr>
          <w:rFonts w:hint="eastAsia"/>
          <w:sz w:val="21"/>
          <w:szCs w:val="16"/>
          <w:lang w:val="pt-BR"/>
        </w:rPr>
        <w:t>片道</w:t>
      </w:r>
      <w:r w:rsidR="00967E46">
        <w:rPr>
          <w:rFonts w:hint="eastAsia"/>
          <w:sz w:val="21"/>
          <w:szCs w:val="16"/>
          <w:lang w:val="pt-BR"/>
        </w:rPr>
        <w:t>の</w:t>
      </w:r>
      <w:r w:rsidRPr="00520503">
        <w:rPr>
          <w:rFonts w:hint="eastAsia"/>
          <w:sz w:val="21"/>
          <w:szCs w:val="16"/>
          <w:lang w:val="pt-BR"/>
        </w:rPr>
        <w:t>実費を</w:t>
      </w:r>
      <w:r>
        <w:rPr>
          <w:rFonts w:hint="eastAsia"/>
          <w:sz w:val="21"/>
          <w:szCs w:val="16"/>
          <w:lang w:val="pt-BR"/>
        </w:rPr>
        <w:t>補助</w:t>
      </w:r>
      <w:r w:rsidRPr="00520503">
        <w:rPr>
          <w:rFonts w:hint="eastAsia"/>
          <w:sz w:val="21"/>
          <w:szCs w:val="16"/>
          <w:lang w:val="pt-BR"/>
        </w:rPr>
        <w:t>します。</w:t>
      </w:r>
      <w:r>
        <w:rPr>
          <w:rFonts w:hint="eastAsia"/>
          <w:sz w:val="21"/>
          <w:szCs w:val="16"/>
          <w:lang w:val="pt-BR"/>
        </w:rPr>
        <w:t>まずは</w:t>
      </w:r>
      <w:r w:rsidR="004B2D06">
        <w:rPr>
          <w:rFonts w:hint="eastAsia"/>
          <w:sz w:val="21"/>
          <w:szCs w:val="16"/>
          <w:lang w:val="pt-BR"/>
        </w:rPr>
        <w:t>学生会員</w:t>
      </w:r>
      <w:r w:rsidRPr="00520503">
        <w:rPr>
          <w:rFonts w:hint="eastAsia"/>
          <w:sz w:val="21"/>
          <w:szCs w:val="16"/>
          <w:lang w:val="pt-BR"/>
        </w:rPr>
        <w:t>ご自身で立て替えて</w:t>
      </w:r>
      <w:r>
        <w:rPr>
          <w:rFonts w:hint="eastAsia"/>
          <w:sz w:val="21"/>
          <w:szCs w:val="16"/>
          <w:lang w:val="pt-BR"/>
        </w:rPr>
        <w:t>いただき</w:t>
      </w:r>
      <w:r w:rsidRPr="00520503">
        <w:rPr>
          <w:rFonts w:hint="eastAsia"/>
          <w:sz w:val="21"/>
          <w:szCs w:val="16"/>
          <w:lang w:val="pt-BR"/>
        </w:rPr>
        <w:t>，</w:t>
      </w:r>
    </w:p>
    <w:p w14:paraId="1DF281E8" w14:textId="5C4F159E" w:rsidR="009811F3" w:rsidRDefault="009811F3" w:rsidP="009811F3">
      <w:pPr>
        <w:snapToGrid w:val="0"/>
        <w:ind w:firstLineChars="200" w:firstLine="420"/>
        <w:rPr>
          <w:sz w:val="21"/>
          <w:szCs w:val="16"/>
          <w:lang w:val="pt-BR"/>
        </w:rPr>
      </w:pPr>
      <w:r w:rsidRPr="00520503">
        <w:rPr>
          <w:rFonts w:hint="eastAsia"/>
          <w:sz w:val="21"/>
          <w:szCs w:val="16"/>
          <w:lang w:val="pt-BR"/>
        </w:rPr>
        <w:t>大会終了後</w:t>
      </w:r>
      <w:r>
        <w:rPr>
          <w:rFonts w:hint="eastAsia"/>
          <w:sz w:val="21"/>
          <w:szCs w:val="16"/>
          <w:lang w:val="pt-BR"/>
        </w:rPr>
        <w:t>に</w:t>
      </w:r>
      <w:r w:rsidR="00C14F41">
        <w:rPr>
          <w:rFonts w:hint="eastAsia"/>
          <w:sz w:val="21"/>
          <w:szCs w:val="16"/>
          <w:lang w:val="pt-BR"/>
        </w:rPr>
        <w:t>学生会員</w:t>
      </w:r>
      <w:r w:rsidR="00AC73FB">
        <w:rPr>
          <w:rFonts w:hint="eastAsia"/>
          <w:sz w:val="21"/>
          <w:szCs w:val="16"/>
          <w:lang w:val="pt-BR"/>
        </w:rPr>
        <w:t>の</w:t>
      </w:r>
      <w:r>
        <w:rPr>
          <w:rFonts w:hint="eastAsia"/>
          <w:sz w:val="21"/>
          <w:szCs w:val="16"/>
          <w:lang w:val="pt-BR"/>
        </w:rPr>
        <w:t>口座</w:t>
      </w:r>
      <w:r w:rsidR="00AC73FB">
        <w:rPr>
          <w:rFonts w:hint="eastAsia"/>
          <w:sz w:val="21"/>
          <w:szCs w:val="16"/>
          <w:lang w:val="pt-BR"/>
        </w:rPr>
        <w:t>へ</w:t>
      </w:r>
      <w:r w:rsidRPr="00520503">
        <w:rPr>
          <w:rFonts w:hint="eastAsia"/>
          <w:sz w:val="21"/>
          <w:szCs w:val="16"/>
          <w:lang w:val="pt-BR"/>
        </w:rPr>
        <w:t>振り込み</w:t>
      </w:r>
      <w:r>
        <w:rPr>
          <w:rFonts w:hint="eastAsia"/>
          <w:sz w:val="21"/>
          <w:szCs w:val="16"/>
          <w:lang w:val="pt-BR"/>
        </w:rPr>
        <w:t>ます。</w:t>
      </w:r>
    </w:p>
    <w:p w14:paraId="4CF76BFD" w14:textId="509BE222" w:rsidR="00C14F41" w:rsidRDefault="009811F3" w:rsidP="00C14F41">
      <w:pPr>
        <w:snapToGrid w:val="0"/>
        <w:ind w:firstLineChars="100" w:firstLine="210"/>
        <w:rPr>
          <w:sz w:val="21"/>
          <w:szCs w:val="16"/>
        </w:rPr>
      </w:pPr>
      <w:r>
        <w:rPr>
          <w:rFonts w:hint="eastAsia"/>
          <w:sz w:val="21"/>
          <w:szCs w:val="16"/>
          <w:lang w:val="pt-BR"/>
        </w:rPr>
        <w:t>・大会終了後，</w:t>
      </w:r>
      <w:r w:rsidRPr="00520503">
        <w:rPr>
          <w:rFonts w:hint="eastAsia"/>
          <w:sz w:val="21"/>
          <w:szCs w:val="16"/>
        </w:rPr>
        <w:t>交通費</w:t>
      </w:r>
      <w:r>
        <w:rPr>
          <w:rFonts w:hint="eastAsia"/>
          <w:sz w:val="21"/>
          <w:szCs w:val="16"/>
        </w:rPr>
        <w:t>に関する</w:t>
      </w:r>
      <w:r w:rsidRPr="00520503">
        <w:rPr>
          <w:rFonts w:hint="eastAsia"/>
          <w:sz w:val="21"/>
          <w:szCs w:val="16"/>
        </w:rPr>
        <w:t>領収書を</w:t>
      </w:r>
      <w:r>
        <w:rPr>
          <w:rFonts w:hint="eastAsia"/>
          <w:sz w:val="21"/>
          <w:szCs w:val="16"/>
        </w:rPr>
        <w:t>以下の送付先</w:t>
      </w:r>
      <w:r w:rsidRPr="00520503">
        <w:rPr>
          <w:rFonts w:hint="eastAsia"/>
          <w:sz w:val="21"/>
          <w:szCs w:val="16"/>
        </w:rPr>
        <w:t>まで郵送</w:t>
      </w:r>
      <w:r w:rsidR="00C14F41">
        <w:rPr>
          <w:rFonts w:hint="eastAsia"/>
          <w:sz w:val="21"/>
          <w:szCs w:val="16"/>
        </w:rPr>
        <w:t>してください</w:t>
      </w:r>
      <w:r>
        <w:rPr>
          <w:rFonts w:hint="eastAsia"/>
          <w:sz w:val="21"/>
          <w:szCs w:val="16"/>
        </w:rPr>
        <w:t>。</w:t>
      </w:r>
    </w:p>
    <w:p w14:paraId="0D352133" w14:textId="6B56E89C" w:rsidR="009811F3" w:rsidRDefault="009811F3" w:rsidP="00BC4DD7">
      <w:pPr>
        <w:snapToGrid w:val="0"/>
        <w:ind w:firstLineChars="200" w:firstLine="420"/>
        <w:rPr>
          <w:sz w:val="21"/>
          <w:szCs w:val="16"/>
        </w:rPr>
      </w:pPr>
      <w:r w:rsidRPr="001D6A3A">
        <w:rPr>
          <w:rFonts w:hint="eastAsia"/>
          <w:sz w:val="21"/>
          <w:szCs w:val="16"/>
        </w:rPr>
        <w:t>ただし</w:t>
      </w:r>
      <w:r w:rsidR="0042716F">
        <w:rPr>
          <w:rFonts w:hint="eastAsia"/>
          <w:sz w:val="21"/>
          <w:szCs w:val="16"/>
        </w:rPr>
        <w:t>各</w:t>
      </w:r>
      <w:r w:rsidR="001718B6">
        <w:rPr>
          <w:rFonts w:hint="eastAsia"/>
          <w:sz w:val="21"/>
          <w:szCs w:val="16"/>
        </w:rPr>
        <w:t>交通機関</w:t>
      </w:r>
      <w:r w:rsidR="00CA70B9">
        <w:rPr>
          <w:rFonts w:hint="eastAsia"/>
          <w:sz w:val="21"/>
          <w:szCs w:val="16"/>
        </w:rPr>
        <w:t>において，</w:t>
      </w:r>
      <w:r w:rsidR="001718B6">
        <w:rPr>
          <w:rFonts w:hint="eastAsia"/>
          <w:sz w:val="21"/>
          <w:szCs w:val="16"/>
        </w:rPr>
        <w:t>一回の支払い金額が</w:t>
      </w:r>
      <w:r w:rsidRPr="001D6A3A">
        <w:rPr>
          <w:rFonts w:hint="eastAsia"/>
          <w:sz w:val="21"/>
          <w:szCs w:val="16"/>
        </w:rPr>
        <w:t>片道</w:t>
      </w:r>
      <w:r w:rsidRPr="001D6A3A">
        <w:rPr>
          <w:sz w:val="21"/>
          <w:szCs w:val="16"/>
        </w:rPr>
        <w:t>2</w:t>
      </w:r>
      <w:r>
        <w:rPr>
          <w:rFonts w:hint="eastAsia"/>
          <w:sz w:val="21"/>
          <w:szCs w:val="16"/>
        </w:rPr>
        <w:t>,</w:t>
      </w:r>
      <w:r w:rsidRPr="001D6A3A">
        <w:rPr>
          <w:sz w:val="21"/>
          <w:szCs w:val="16"/>
        </w:rPr>
        <w:t>000</w:t>
      </w:r>
      <w:r w:rsidRPr="001D6A3A">
        <w:rPr>
          <w:rFonts w:hint="eastAsia"/>
          <w:sz w:val="21"/>
          <w:szCs w:val="16"/>
        </w:rPr>
        <w:t>円未満</w:t>
      </w:r>
      <w:r w:rsidR="00CA70B9">
        <w:rPr>
          <w:rFonts w:hint="eastAsia"/>
          <w:sz w:val="21"/>
          <w:szCs w:val="16"/>
        </w:rPr>
        <w:t>の</w:t>
      </w:r>
      <w:r w:rsidRPr="001D6A3A">
        <w:rPr>
          <w:rFonts w:hint="eastAsia"/>
          <w:sz w:val="21"/>
          <w:szCs w:val="16"/>
        </w:rPr>
        <w:t>領収書</w:t>
      </w:r>
      <w:r w:rsidR="00CA70B9">
        <w:rPr>
          <w:rFonts w:hint="eastAsia"/>
          <w:sz w:val="21"/>
          <w:szCs w:val="16"/>
        </w:rPr>
        <w:t>は提出</w:t>
      </w:r>
      <w:r w:rsidRPr="001D6A3A">
        <w:rPr>
          <w:rFonts w:hint="eastAsia"/>
          <w:sz w:val="21"/>
          <w:szCs w:val="16"/>
        </w:rPr>
        <w:t>不要</w:t>
      </w:r>
      <w:r w:rsidR="001718B6">
        <w:rPr>
          <w:rFonts w:hint="eastAsia"/>
          <w:sz w:val="21"/>
          <w:szCs w:val="16"/>
        </w:rPr>
        <w:t>です</w:t>
      </w:r>
      <w:r w:rsidRPr="001D6A3A">
        <w:rPr>
          <w:rFonts w:hint="eastAsia"/>
          <w:sz w:val="21"/>
          <w:szCs w:val="16"/>
        </w:rPr>
        <w:t>。</w:t>
      </w:r>
    </w:p>
    <w:p w14:paraId="4A476111" w14:textId="77777777" w:rsidR="009811F3" w:rsidRDefault="009811F3" w:rsidP="009811F3">
      <w:pPr>
        <w:snapToGrid w:val="0"/>
        <w:rPr>
          <w:sz w:val="21"/>
          <w:szCs w:val="16"/>
        </w:rPr>
      </w:pPr>
    </w:p>
    <w:p w14:paraId="2F63A437" w14:textId="77777777" w:rsidR="009811F3" w:rsidRPr="001D6A3A" w:rsidRDefault="009811F3" w:rsidP="009811F3">
      <w:pPr>
        <w:snapToGrid w:val="0"/>
        <w:rPr>
          <w:b/>
          <w:bCs/>
          <w:sz w:val="21"/>
          <w:szCs w:val="16"/>
        </w:rPr>
      </w:pPr>
      <w:r>
        <w:rPr>
          <w:rFonts w:hint="eastAsia"/>
          <w:sz w:val="21"/>
          <w:szCs w:val="16"/>
        </w:rPr>
        <w:t xml:space="preserve">　</w:t>
      </w:r>
      <w:bookmarkStart w:id="1" w:name="_Hlk166675140"/>
      <w:r>
        <w:rPr>
          <w:rFonts w:hint="eastAsia"/>
          <w:sz w:val="21"/>
          <w:szCs w:val="16"/>
        </w:rPr>
        <w:t xml:space="preserve">　</w:t>
      </w:r>
      <w:r w:rsidRPr="001D6A3A">
        <w:rPr>
          <w:rFonts w:hint="eastAsia"/>
          <w:b/>
          <w:bCs/>
          <w:sz w:val="21"/>
          <w:szCs w:val="16"/>
        </w:rPr>
        <w:t>【送付先】</w:t>
      </w:r>
    </w:p>
    <w:p w14:paraId="1C9FA00F" w14:textId="77777777" w:rsidR="009811F3" w:rsidRPr="00520503" w:rsidRDefault="009811F3" w:rsidP="009811F3">
      <w:pPr>
        <w:snapToGrid w:val="0"/>
        <w:ind w:firstLine="840"/>
        <w:rPr>
          <w:b/>
          <w:bCs/>
          <w:sz w:val="21"/>
          <w:szCs w:val="16"/>
        </w:rPr>
      </w:pPr>
      <w:r w:rsidRPr="00520503">
        <w:rPr>
          <w:rFonts w:hint="eastAsia"/>
          <w:b/>
          <w:bCs/>
          <w:sz w:val="21"/>
          <w:szCs w:val="16"/>
        </w:rPr>
        <w:t>〒</w:t>
      </w:r>
      <w:r w:rsidRPr="00520503">
        <w:rPr>
          <w:rFonts w:hint="eastAsia"/>
          <w:b/>
          <w:bCs/>
          <w:sz w:val="21"/>
          <w:szCs w:val="16"/>
        </w:rPr>
        <w:t>460-0011</w:t>
      </w:r>
      <w:r w:rsidRPr="00520503">
        <w:rPr>
          <w:rFonts w:hint="eastAsia"/>
          <w:b/>
          <w:bCs/>
          <w:sz w:val="21"/>
          <w:szCs w:val="16"/>
        </w:rPr>
        <w:t>名古屋市中区大須</w:t>
      </w:r>
      <w:r w:rsidRPr="00520503">
        <w:rPr>
          <w:rFonts w:hint="eastAsia"/>
          <w:b/>
          <w:bCs/>
          <w:sz w:val="21"/>
          <w:szCs w:val="16"/>
        </w:rPr>
        <w:t>1</w:t>
      </w:r>
      <w:r w:rsidRPr="00520503">
        <w:rPr>
          <w:rFonts w:hint="eastAsia"/>
          <w:b/>
          <w:bCs/>
          <w:sz w:val="21"/>
          <w:szCs w:val="16"/>
        </w:rPr>
        <w:t>丁目</w:t>
      </w:r>
      <w:r w:rsidRPr="00520503">
        <w:rPr>
          <w:rFonts w:hint="eastAsia"/>
          <w:b/>
          <w:bCs/>
          <w:sz w:val="21"/>
          <w:szCs w:val="16"/>
        </w:rPr>
        <w:t>35</w:t>
      </w:r>
      <w:r w:rsidRPr="00520503">
        <w:rPr>
          <w:rFonts w:hint="eastAsia"/>
          <w:b/>
          <w:bCs/>
          <w:sz w:val="21"/>
          <w:szCs w:val="16"/>
        </w:rPr>
        <w:t>番</w:t>
      </w:r>
      <w:r w:rsidRPr="00520503">
        <w:rPr>
          <w:rFonts w:hint="eastAsia"/>
          <w:b/>
          <w:bCs/>
          <w:sz w:val="21"/>
          <w:szCs w:val="16"/>
        </w:rPr>
        <w:t>18</w:t>
      </w:r>
      <w:r w:rsidRPr="00520503">
        <w:rPr>
          <w:rFonts w:hint="eastAsia"/>
          <w:b/>
          <w:bCs/>
          <w:sz w:val="21"/>
          <w:szCs w:val="16"/>
        </w:rPr>
        <w:t>号一光大須ビル７階</w:t>
      </w:r>
    </w:p>
    <w:p w14:paraId="32CC1D44" w14:textId="77777777" w:rsidR="009811F3" w:rsidRPr="00520503" w:rsidRDefault="009811F3" w:rsidP="009811F3">
      <w:pPr>
        <w:snapToGrid w:val="0"/>
        <w:ind w:firstLine="840"/>
        <w:rPr>
          <w:b/>
          <w:bCs/>
          <w:sz w:val="21"/>
          <w:szCs w:val="16"/>
        </w:rPr>
      </w:pPr>
      <w:r w:rsidRPr="00520503">
        <w:rPr>
          <w:rFonts w:hint="eastAsia"/>
          <w:b/>
          <w:bCs/>
          <w:sz w:val="21"/>
          <w:szCs w:val="16"/>
        </w:rPr>
        <w:t xml:space="preserve">公益財団法人中部科学技術センター内　一般社団法人電気学会東海支部　</w:t>
      </w:r>
    </w:p>
    <w:p w14:paraId="5B8B8DEC" w14:textId="77777777" w:rsidR="009811F3" w:rsidRPr="00520503" w:rsidRDefault="009811F3" w:rsidP="009811F3">
      <w:pPr>
        <w:snapToGrid w:val="0"/>
        <w:ind w:firstLine="840"/>
        <w:rPr>
          <w:b/>
          <w:bCs/>
          <w:sz w:val="21"/>
          <w:szCs w:val="16"/>
        </w:rPr>
      </w:pPr>
      <w:r w:rsidRPr="00520503">
        <w:rPr>
          <w:rFonts w:hint="eastAsia"/>
          <w:b/>
          <w:bCs/>
          <w:sz w:val="21"/>
          <w:szCs w:val="16"/>
        </w:rPr>
        <w:t>事務局　壁谷勢津子　宛</w:t>
      </w:r>
    </w:p>
    <w:bookmarkEnd w:id="1"/>
    <w:p w14:paraId="13D076DF" w14:textId="77777777" w:rsidR="009811F3" w:rsidRPr="00520503" w:rsidRDefault="009811F3" w:rsidP="009811F3">
      <w:pPr>
        <w:snapToGrid w:val="0"/>
        <w:ind w:firstLine="840"/>
        <w:rPr>
          <w:b/>
          <w:bCs/>
          <w:sz w:val="21"/>
          <w:szCs w:val="16"/>
        </w:rPr>
      </w:pPr>
      <w:proofErr w:type="gramStart"/>
      <w:r w:rsidRPr="00520503">
        <w:rPr>
          <w:rFonts w:hint="eastAsia"/>
          <w:b/>
          <w:bCs/>
          <w:sz w:val="21"/>
          <w:szCs w:val="16"/>
        </w:rPr>
        <w:t>TEL :</w:t>
      </w:r>
      <w:proofErr w:type="gramEnd"/>
      <w:r w:rsidRPr="00520503">
        <w:rPr>
          <w:rFonts w:hint="eastAsia"/>
          <w:b/>
          <w:bCs/>
          <w:sz w:val="21"/>
          <w:szCs w:val="16"/>
        </w:rPr>
        <w:t xml:space="preserve"> 052-231-</w:t>
      </w:r>
      <w:proofErr w:type="gramStart"/>
      <w:r w:rsidRPr="00520503">
        <w:rPr>
          <w:rFonts w:hint="eastAsia"/>
          <w:b/>
          <w:bCs/>
          <w:sz w:val="21"/>
          <w:szCs w:val="16"/>
        </w:rPr>
        <w:t>3043  FAX</w:t>
      </w:r>
      <w:proofErr w:type="gramEnd"/>
      <w:r w:rsidRPr="00520503">
        <w:rPr>
          <w:rFonts w:hint="eastAsia"/>
          <w:b/>
          <w:bCs/>
          <w:sz w:val="21"/>
          <w:szCs w:val="16"/>
        </w:rPr>
        <w:t xml:space="preserve"> : 052-204-1469</w:t>
      </w:r>
    </w:p>
    <w:p w14:paraId="6BF95296" w14:textId="0D0BD1E0" w:rsidR="000C1897" w:rsidRPr="009811F3" w:rsidRDefault="009811F3" w:rsidP="00334613">
      <w:pPr>
        <w:snapToGrid w:val="0"/>
        <w:ind w:firstLine="840"/>
        <w:rPr>
          <w:lang w:val="pt-BR"/>
        </w:rPr>
      </w:pPr>
      <w:bookmarkStart w:id="2" w:name="_Hlk166673750"/>
      <w:proofErr w:type="gramStart"/>
      <w:r w:rsidRPr="00520503">
        <w:rPr>
          <w:rFonts w:hint="eastAsia"/>
          <w:b/>
          <w:bCs/>
          <w:sz w:val="21"/>
          <w:szCs w:val="16"/>
        </w:rPr>
        <w:t>E-mail :</w:t>
      </w:r>
      <w:proofErr w:type="gramEnd"/>
      <w:r w:rsidRPr="00520503">
        <w:rPr>
          <w:rFonts w:hint="eastAsia"/>
          <w:b/>
          <w:bCs/>
          <w:sz w:val="21"/>
          <w:szCs w:val="16"/>
        </w:rPr>
        <w:t xml:space="preserve"> </w:t>
      </w:r>
      <w:hyperlink r:id="rId8" w:history="1">
        <w:r w:rsidRPr="00520503">
          <w:rPr>
            <w:rStyle w:val="ae"/>
            <w:rFonts w:hint="eastAsia"/>
            <w:b/>
            <w:bCs/>
            <w:sz w:val="21"/>
            <w:szCs w:val="16"/>
          </w:rPr>
          <w:t>ieej-tok@gc4.so-net.ne.jp</w:t>
        </w:r>
      </w:hyperlink>
      <w:bookmarkEnd w:id="2"/>
    </w:p>
    <w:sectPr w:rsidR="000C1897" w:rsidRPr="009811F3" w:rsidSect="000A45CF">
      <w:footerReference w:type="default" r:id="rId9"/>
      <w:type w:val="continuous"/>
      <w:pgSz w:w="11906" w:h="16838" w:code="9"/>
      <w:pgMar w:top="1134" w:right="737" w:bottom="794" w:left="964" w:header="851" w:footer="357" w:gutter="0"/>
      <w:paperSrc w:first="279" w:other="279"/>
      <w:pgNumType w:start="1"/>
      <w:cols w:space="425"/>
      <w:docGrid w:linePitch="363" w:charSpace="-49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292D0C" w14:textId="77777777" w:rsidR="00BB2911" w:rsidRDefault="00BB2911">
      <w:r>
        <w:separator/>
      </w:r>
    </w:p>
  </w:endnote>
  <w:endnote w:type="continuationSeparator" w:id="0">
    <w:p w14:paraId="3F52C549" w14:textId="77777777" w:rsidR="00BB2911" w:rsidRDefault="00BB29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ｺﾞｼｯｸ">
    <w:altName w:val="ＭＳ Ｐ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80"/>
    <w:family w:val="modern"/>
    <w:pitch w:val="variable"/>
    <w:sig w:usb0="F7FFAEFF" w:usb1="F9DFFFFF" w:usb2="0000007F" w:usb3="00000000" w:csb0="003F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ECAA1" w14:textId="77777777" w:rsidR="00845B22" w:rsidRDefault="00845B22">
    <w:pPr>
      <w:pStyle w:val="a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CEE8A2" w14:textId="77777777" w:rsidR="00BB2911" w:rsidRDefault="00BB2911">
      <w:r>
        <w:separator/>
      </w:r>
    </w:p>
  </w:footnote>
  <w:footnote w:type="continuationSeparator" w:id="0">
    <w:p w14:paraId="5DE6770C" w14:textId="77777777" w:rsidR="00BB2911" w:rsidRDefault="00BB29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83DC0D6A"/>
    <w:lvl w:ilvl="0">
      <w:start w:val="1"/>
      <w:numFmt w:val="bullet"/>
      <w:pStyle w:val="2"/>
      <w:lvlText w:val=""/>
      <w:lvlJc w:val="left"/>
      <w:pPr>
        <w:tabs>
          <w:tab w:val="num" w:pos="-2759"/>
        </w:tabs>
        <w:ind w:leftChars="200" w:left="-2759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9B5E4E"/>
    <w:multiLevelType w:val="hybridMultilevel"/>
    <w:tmpl w:val="0EAC599E"/>
    <w:lvl w:ilvl="0" w:tplc="EE641234">
      <w:start w:val="1"/>
      <w:numFmt w:val="decimalFullWidth"/>
      <w:lvlText w:val="%1．"/>
      <w:lvlJc w:val="left"/>
      <w:pPr>
        <w:ind w:left="735" w:hanging="735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B7945B6"/>
    <w:multiLevelType w:val="hybridMultilevel"/>
    <w:tmpl w:val="D3F623D4"/>
    <w:lvl w:ilvl="0" w:tplc="B1DEFEF6">
      <w:start w:val="1"/>
      <w:numFmt w:val="decimalFullWidth"/>
      <w:lvlText w:val="%1．"/>
      <w:lvlJc w:val="left"/>
      <w:pPr>
        <w:ind w:left="128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7" w:tentative="1">
      <w:start w:val="1"/>
      <w:numFmt w:val="aiueoFullWidth"/>
      <w:lvlText w:val="(%5)"/>
      <w:lvlJc w:val="left"/>
      <w:pPr>
        <w:ind w:left="26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7" w:tentative="1">
      <w:start w:val="1"/>
      <w:numFmt w:val="aiueoFullWidth"/>
      <w:lvlText w:val="(%8)"/>
      <w:lvlJc w:val="left"/>
      <w:pPr>
        <w:ind w:left="39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0" w:hanging="420"/>
      </w:pPr>
    </w:lvl>
  </w:abstractNum>
  <w:abstractNum w:abstractNumId="4" w15:restartNumberingAfterBreak="0">
    <w:nsid w:val="0E4E6C75"/>
    <w:multiLevelType w:val="hybridMultilevel"/>
    <w:tmpl w:val="0EFC160C"/>
    <w:lvl w:ilvl="0" w:tplc="04090003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tabs>
          <w:tab w:val="num" w:pos="1920"/>
        </w:tabs>
        <w:ind w:left="192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tabs>
          <w:tab w:val="num" w:pos="2340"/>
        </w:tabs>
        <w:ind w:left="234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2760"/>
        </w:tabs>
        <w:ind w:left="276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tabs>
          <w:tab w:val="num" w:pos="3180"/>
        </w:tabs>
        <w:ind w:left="318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tabs>
          <w:tab w:val="num" w:pos="3600"/>
        </w:tabs>
        <w:ind w:left="360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4020"/>
        </w:tabs>
        <w:ind w:left="402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tabs>
          <w:tab w:val="num" w:pos="4440"/>
        </w:tabs>
        <w:ind w:left="444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tabs>
          <w:tab w:val="num" w:pos="4860"/>
        </w:tabs>
        <w:ind w:left="4860" w:hanging="420"/>
      </w:pPr>
      <w:rPr>
        <w:rFonts w:ascii="Wingdings" w:hAnsi="Wingdings" w:hint="default"/>
      </w:rPr>
    </w:lvl>
  </w:abstractNum>
  <w:abstractNum w:abstractNumId="5" w15:restartNumberingAfterBreak="0">
    <w:nsid w:val="1019449E"/>
    <w:multiLevelType w:val="hybridMultilevel"/>
    <w:tmpl w:val="A5286A24"/>
    <w:lvl w:ilvl="0" w:tplc="03982F02">
      <w:start w:val="4"/>
      <w:numFmt w:val="decimalFullWidth"/>
      <w:lvlText w:val="【%1】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6" w15:restartNumberingAfterBreak="0">
    <w:nsid w:val="1117595B"/>
    <w:multiLevelType w:val="multilevel"/>
    <w:tmpl w:val="BADC0DFE"/>
    <w:lvl w:ilvl="0">
      <w:start w:val="1"/>
      <w:numFmt w:val="decimalFullWidth"/>
      <w:lvlText w:val="%1．"/>
      <w:lvlJc w:val="left"/>
      <w:pPr>
        <w:tabs>
          <w:tab w:val="num" w:pos="720"/>
        </w:tabs>
        <w:ind w:left="720" w:hanging="720"/>
      </w:pPr>
      <w:rPr>
        <w:rFonts w:hint="eastAsia"/>
        <w:sz w:val="32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 w:tentative="1">
      <w:start w:val="1"/>
      <w:numFmt w:val="decimalEnclosedCircle"/>
      <w:lvlText w:val="%3"/>
      <w:lvlJc w:val="lef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aiueoFullWidth"/>
      <w:lvlText w:val="(%5)"/>
      <w:lvlJc w:val="left"/>
      <w:pPr>
        <w:ind w:left="2100" w:hanging="420"/>
      </w:pPr>
    </w:lvl>
    <w:lvl w:ilvl="5" w:tentative="1">
      <w:start w:val="1"/>
      <w:numFmt w:val="decimalEnclosedCircle"/>
      <w:lvlText w:val="%6"/>
      <w:lvlJc w:val="lef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aiueoFullWidth"/>
      <w:lvlText w:val="(%8)"/>
      <w:lvlJc w:val="left"/>
      <w:pPr>
        <w:ind w:left="3360" w:hanging="420"/>
      </w:pPr>
    </w:lvl>
    <w:lvl w:ilvl="8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2A0455B"/>
    <w:multiLevelType w:val="hybridMultilevel"/>
    <w:tmpl w:val="5F50E774"/>
    <w:lvl w:ilvl="0" w:tplc="C3424B2A">
      <w:start w:val="7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2F022AA"/>
    <w:multiLevelType w:val="singleLevel"/>
    <w:tmpl w:val="166478C0"/>
    <w:lvl w:ilvl="0">
      <w:start w:val="1"/>
      <w:numFmt w:val="decimal"/>
      <w:lvlText w:val="（%1）"/>
      <w:lvlJc w:val="left"/>
      <w:pPr>
        <w:tabs>
          <w:tab w:val="num" w:pos="4832"/>
        </w:tabs>
        <w:ind w:left="4832" w:hanging="720"/>
      </w:pPr>
      <w:rPr>
        <w:rFonts w:hint="eastAsia"/>
        <w:color w:val="auto"/>
        <w:lang w:val="en-US"/>
      </w:rPr>
    </w:lvl>
  </w:abstractNum>
  <w:abstractNum w:abstractNumId="9" w15:restartNumberingAfterBreak="0">
    <w:nsid w:val="15133406"/>
    <w:multiLevelType w:val="hybridMultilevel"/>
    <w:tmpl w:val="3ECA4E96"/>
    <w:lvl w:ilvl="0" w:tplc="C3424B2A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9620B27C">
      <w:start w:val="2"/>
      <w:numFmt w:val="decimal"/>
      <w:lvlText w:val="【%2】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A0D138F"/>
    <w:multiLevelType w:val="hybridMultilevel"/>
    <w:tmpl w:val="FF785A12"/>
    <w:lvl w:ilvl="0" w:tplc="B9A8E35E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B9A8E35E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1CE52D67"/>
    <w:multiLevelType w:val="hybridMultilevel"/>
    <w:tmpl w:val="201E781E"/>
    <w:lvl w:ilvl="0" w:tplc="FFFFFFFF">
      <w:start w:val="1"/>
      <w:numFmt w:val="lowerRoman"/>
      <w:lvlText w:val="(%1)"/>
      <w:lvlJc w:val="left"/>
      <w:pPr>
        <w:ind w:left="1560" w:hanging="72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1720" w:hanging="440"/>
      </w:pPr>
    </w:lvl>
    <w:lvl w:ilvl="2" w:tplc="FFFFFFFF" w:tentative="1">
      <w:start w:val="1"/>
      <w:numFmt w:val="decimalEnclosedCircle"/>
      <w:lvlText w:val="%3"/>
      <w:lvlJc w:val="left"/>
      <w:pPr>
        <w:ind w:left="2160" w:hanging="440"/>
      </w:pPr>
    </w:lvl>
    <w:lvl w:ilvl="3" w:tplc="FFFFFFFF" w:tentative="1">
      <w:start w:val="1"/>
      <w:numFmt w:val="decimal"/>
      <w:lvlText w:val="%4."/>
      <w:lvlJc w:val="left"/>
      <w:pPr>
        <w:ind w:left="2600" w:hanging="440"/>
      </w:pPr>
    </w:lvl>
    <w:lvl w:ilvl="4" w:tplc="FFFFFFFF" w:tentative="1">
      <w:start w:val="1"/>
      <w:numFmt w:val="aiueoFullWidth"/>
      <w:lvlText w:val="(%5)"/>
      <w:lvlJc w:val="left"/>
      <w:pPr>
        <w:ind w:left="3040" w:hanging="440"/>
      </w:pPr>
    </w:lvl>
    <w:lvl w:ilvl="5" w:tplc="FFFFFFFF" w:tentative="1">
      <w:start w:val="1"/>
      <w:numFmt w:val="decimalEnclosedCircle"/>
      <w:lvlText w:val="%6"/>
      <w:lvlJc w:val="left"/>
      <w:pPr>
        <w:ind w:left="3480" w:hanging="440"/>
      </w:pPr>
    </w:lvl>
    <w:lvl w:ilvl="6" w:tplc="FFFFFFFF" w:tentative="1">
      <w:start w:val="1"/>
      <w:numFmt w:val="decimal"/>
      <w:lvlText w:val="%7."/>
      <w:lvlJc w:val="left"/>
      <w:pPr>
        <w:ind w:left="3920" w:hanging="440"/>
      </w:pPr>
    </w:lvl>
    <w:lvl w:ilvl="7" w:tplc="FFFFFFFF" w:tentative="1">
      <w:start w:val="1"/>
      <w:numFmt w:val="aiueoFullWidth"/>
      <w:lvlText w:val="(%8)"/>
      <w:lvlJc w:val="left"/>
      <w:pPr>
        <w:ind w:left="4360" w:hanging="440"/>
      </w:pPr>
    </w:lvl>
    <w:lvl w:ilvl="8" w:tplc="FFFFFFFF" w:tentative="1">
      <w:start w:val="1"/>
      <w:numFmt w:val="decimalEnclosedCircle"/>
      <w:lvlText w:val="%9"/>
      <w:lvlJc w:val="left"/>
      <w:pPr>
        <w:ind w:left="4800" w:hanging="440"/>
      </w:pPr>
    </w:lvl>
  </w:abstractNum>
  <w:abstractNum w:abstractNumId="12" w15:restartNumberingAfterBreak="0">
    <w:nsid w:val="1EC06AC2"/>
    <w:multiLevelType w:val="hybridMultilevel"/>
    <w:tmpl w:val="3AB23EB0"/>
    <w:lvl w:ilvl="0" w:tplc="FEBADF62">
      <w:start w:val="1"/>
      <w:numFmt w:val="decimalFullWidth"/>
      <w:lvlText w:val="例%1）"/>
      <w:lvlJc w:val="left"/>
      <w:pPr>
        <w:ind w:left="144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00" w:hanging="440"/>
      </w:pPr>
    </w:lvl>
    <w:lvl w:ilvl="2" w:tplc="04090011" w:tentative="1">
      <w:start w:val="1"/>
      <w:numFmt w:val="decimalEnclosedCircle"/>
      <w:lvlText w:val="%3"/>
      <w:lvlJc w:val="lef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7" w:tentative="1">
      <w:start w:val="1"/>
      <w:numFmt w:val="aiueoFullWidth"/>
      <w:lvlText w:val="(%5)"/>
      <w:lvlJc w:val="left"/>
      <w:pPr>
        <w:ind w:left="2920" w:hanging="44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7" w:tentative="1">
      <w:start w:val="1"/>
      <w:numFmt w:val="aiueoFullWidth"/>
      <w:lvlText w:val="(%8)"/>
      <w:lvlJc w:val="left"/>
      <w:pPr>
        <w:ind w:left="4240" w:hanging="440"/>
      </w:pPr>
    </w:lvl>
    <w:lvl w:ilvl="8" w:tplc="04090011" w:tentative="1">
      <w:start w:val="1"/>
      <w:numFmt w:val="decimalEnclosedCircle"/>
      <w:lvlText w:val="%9"/>
      <w:lvlJc w:val="left"/>
      <w:pPr>
        <w:ind w:left="4680" w:hanging="440"/>
      </w:pPr>
    </w:lvl>
  </w:abstractNum>
  <w:abstractNum w:abstractNumId="13" w15:restartNumberingAfterBreak="0">
    <w:nsid w:val="20B32941"/>
    <w:multiLevelType w:val="hybridMultilevel"/>
    <w:tmpl w:val="43E4DF94"/>
    <w:lvl w:ilvl="0" w:tplc="13D094AA">
      <w:numFmt w:val="bullet"/>
      <w:lvlText w:val="・"/>
      <w:lvlJc w:val="left"/>
      <w:pPr>
        <w:ind w:left="680" w:hanging="440"/>
      </w:pPr>
      <w:rPr>
        <w:rFonts w:ascii="ＭＳ 明朝" w:eastAsia="ＭＳ 明朝" w:hAnsi="ＭＳ 明朝" w:cs="Times New Roman" w:hint="eastAsia"/>
        <w:lang w:val="en-US"/>
      </w:rPr>
    </w:lvl>
    <w:lvl w:ilvl="1" w:tplc="B2F04878">
      <w:start w:val="8"/>
      <w:numFmt w:val="bullet"/>
      <w:lvlText w:val="※"/>
      <w:lvlJc w:val="left"/>
      <w:pPr>
        <w:ind w:left="1040" w:hanging="360"/>
      </w:pPr>
      <w:rPr>
        <w:rFonts w:ascii="ＭＳ 明朝" w:eastAsia="ＭＳ 明朝" w:hAnsi="ＭＳ 明朝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5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2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6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40"/>
      </w:pPr>
      <w:rPr>
        <w:rFonts w:ascii="Wingdings" w:hAnsi="Wingdings" w:hint="default"/>
      </w:rPr>
    </w:lvl>
  </w:abstractNum>
  <w:abstractNum w:abstractNumId="14" w15:restartNumberingAfterBreak="0">
    <w:nsid w:val="21DB7A11"/>
    <w:multiLevelType w:val="hybridMultilevel"/>
    <w:tmpl w:val="ABE86494"/>
    <w:lvl w:ilvl="0" w:tplc="13D094AA">
      <w:numFmt w:val="bullet"/>
      <w:lvlText w:val="・"/>
      <w:lvlJc w:val="left"/>
      <w:pPr>
        <w:ind w:left="1292" w:hanging="440"/>
      </w:pPr>
      <w:rPr>
        <w:rFonts w:ascii="ＭＳ 明朝" w:eastAsia="ＭＳ 明朝" w:hAnsi="ＭＳ 明朝" w:cs="Times New Roman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732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7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2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52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49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2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72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812" w:hanging="440"/>
      </w:pPr>
      <w:rPr>
        <w:rFonts w:ascii="Wingdings" w:hAnsi="Wingdings" w:hint="default"/>
      </w:rPr>
    </w:lvl>
  </w:abstractNum>
  <w:abstractNum w:abstractNumId="15" w15:restartNumberingAfterBreak="0">
    <w:nsid w:val="24477878"/>
    <w:multiLevelType w:val="hybridMultilevel"/>
    <w:tmpl w:val="201E781E"/>
    <w:lvl w:ilvl="0" w:tplc="FFFFFFFF">
      <w:start w:val="1"/>
      <w:numFmt w:val="lowerRoman"/>
      <w:lvlText w:val="(%1)"/>
      <w:lvlJc w:val="left"/>
      <w:pPr>
        <w:ind w:left="1560" w:hanging="72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1720" w:hanging="440"/>
      </w:pPr>
    </w:lvl>
    <w:lvl w:ilvl="2" w:tplc="FFFFFFFF" w:tentative="1">
      <w:start w:val="1"/>
      <w:numFmt w:val="decimalEnclosedCircle"/>
      <w:lvlText w:val="%3"/>
      <w:lvlJc w:val="left"/>
      <w:pPr>
        <w:ind w:left="2160" w:hanging="440"/>
      </w:pPr>
    </w:lvl>
    <w:lvl w:ilvl="3" w:tplc="FFFFFFFF" w:tentative="1">
      <w:start w:val="1"/>
      <w:numFmt w:val="decimal"/>
      <w:lvlText w:val="%4."/>
      <w:lvlJc w:val="left"/>
      <w:pPr>
        <w:ind w:left="2600" w:hanging="440"/>
      </w:pPr>
    </w:lvl>
    <w:lvl w:ilvl="4" w:tplc="FFFFFFFF" w:tentative="1">
      <w:start w:val="1"/>
      <w:numFmt w:val="aiueoFullWidth"/>
      <w:lvlText w:val="(%5)"/>
      <w:lvlJc w:val="left"/>
      <w:pPr>
        <w:ind w:left="3040" w:hanging="440"/>
      </w:pPr>
    </w:lvl>
    <w:lvl w:ilvl="5" w:tplc="FFFFFFFF" w:tentative="1">
      <w:start w:val="1"/>
      <w:numFmt w:val="decimalEnclosedCircle"/>
      <w:lvlText w:val="%6"/>
      <w:lvlJc w:val="left"/>
      <w:pPr>
        <w:ind w:left="3480" w:hanging="440"/>
      </w:pPr>
    </w:lvl>
    <w:lvl w:ilvl="6" w:tplc="FFFFFFFF" w:tentative="1">
      <w:start w:val="1"/>
      <w:numFmt w:val="decimal"/>
      <w:lvlText w:val="%7."/>
      <w:lvlJc w:val="left"/>
      <w:pPr>
        <w:ind w:left="3920" w:hanging="440"/>
      </w:pPr>
    </w:lvl>
    <w:lvl w:ilvl="7" w:tplc="FFFFFFFF" w:tentative="1">
      <w:start w:val="1"/>
      <w:numFmt w:val="aiueoFullWidth"/>
      <w:lvlText w:val="(%8)"/>
      <w:lvlJc w:val="left"/>
      <w:pPr>
        <w:ind w:left="4360" w:hanging="440"/>
      </w:pPr>
    </w:lvl>
    <w:lvl w:ilvl="8" w:tplc="FFFFFFFF" w:tentative="1">
      <w:start w:val="1"/>
      <w:numFmt w:val="decimalEnclosedCircle"/>
      <w:lvlText w:val="%9"/>
      <w:lvlJc w:val="left"/>
      <w:pPr>
        <w:ind w:left="4800" w:hanging="440"/>
      </w:pPr>
    </w:lvl>
  </w:abstractNum>
  <w:abstractNum w:abstractNumId="16" w15:restartNumberingAfterBreak="0">
    <w:nsid w:val="29696DB2"/>
    <w:multiLevelType w:val="hybridMultilevel"/>
    <w:tmpl w:val="DB20F0B4"/>
    <w:lvl w:ilvl="0" w:tplc="98F470AC">
      <w:start w:val="1"/>
      <w:numFmt w:val="decimalFullWidth"/>
      <w:lvlText w:val="%1．"/>
      <w:lvlJc w:val="left"/>
      <w:pPr>
        <w:ind w:left="128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7" w:tentative="1">
      <w:start w:val="1"/>
      <w:numFmt w:val="aiueoFullWidth"/>
      <w:lvlText w:val="(%5)"/>
      <w:lvlJc w:val="left"/>
      <w:pPr>
        <w:ind w:left="26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7" w:tentative="1">
      <w:start w:val="1"/>
      <w:numFmt w:val="aiueoFullWidth"/>
      <w:lvlText w:val="(%8)"/>
      <w:lvlJc w:val="left"/>
      <w:pPr>
        <w:ind w:left="39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0" w:hanging="420"/>
      </w:pPr>
    </w:lvl>
  </w:abstractNum>
  <w:abstractNum w:abstractNumId="17" w15:restartNumberingAfterBreak="0">
    <w:nsid w:val="2D0A16CE"/>
    <w:multiLevelType w:val="hybridMultilevel"/>
    <w:tmpl w:val="714AC21C"/>
    <w:lvl w:ilvl="0" w:tplc="FFFFFFFF">
      <w:start w:val="1"/>
      <w:numFmt w:val="decimal"/>
      <w:lvlText w:val="%1)"/>
      <w:lvlJc w:val="left"/>
      <w:pPr>
        <w:ind w:left="440" w:hanging="440"/>
      </w:pPr>
      <w:rPr>
        <w:rFonts w:hint="eastAsia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8" w15:restartNumberingAfterBreak="0">
    <w:nsid w:val="36494E05"/>
    <w:multiLevelType w:val="hybridMultilevel"/>
    <w:tmpl w:val="41B076B8"/>
    <w:lvl w:ilvl="0" w:tplc="952E80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36FC2DF6"/>
    <w:multiLevelType w:val="hybridMultilevel"/>
    <w:tmpl w:val="DF36D530"/>
    <w:lvl w:ilvl="0" w:tplc="0409000B">
      <w:start w:val="1"/>
      <w:numFmt w:val="bullet"/>
      <w:lvlText w:val=""/>
      <w:lvlJc w:val="left"/>
      <w:pPr>
        <w:ind w:left="1154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94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34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74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4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54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4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34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74" w:hanging="440"/>
      </w:pPr>
      <w:rPr>
        <w:rFonts w:ascii="Wingdings" w:hAnsi="Wingdings" w:hint="default"/>
      </w:rPr>
    </w:lvl>
  </w:abstractNum>
  <w:abstractNum w:abstractNumId="20" w15:restartNumberingAfterBreak="0">
    <w:nsid w:val="375C7AAB"/>
    <w:multiLevelType w:val="multilevel"/>
    <w:tmpl w:val="8222E57E"/>
    <w:lvl w:ilvl="0">
      <w:start w:val="1"/>
      <w:numFmt w:val="decimalFullWidth"/>
      <w:pStyle w:val="1"/>
      <w:suff w:val="nothing"/>
      <w:lvlText w:val="【%1】"/>
      <w:lvlJc w:val="left"/>
      <w:pPr>
        <w:ind w:left="454" w:hanging="454"/>
      </w:pPr>
      <w:rPr>
        <w:rFonts w:hint="eastAsia"/>
      </w:rPr>
    </w:lvl>
    <w:lvl w:ilvl="1">
      <w:start w:val="9"/>
      <w:numFmt w:val="decimalFullWidth"/>
      <w:suff w:val="nothing"/>
      <w:lvlText w:val="%2．"/>
      <w:lvlJc w:val="left"/>
      <w:pPr>
        <w:ind w:left="850" w:hanging="425"/>
      </w:pPr>
      <w:rPr>
        <w:rFonts w:hint="eastAsia"/>
        <w:b w:val="0"/>
        <w:i w:val="0"/>
        <w:sz w:val="18"/>
      </w:rPr>
    </w:lvl>
    <w:lvl w:ilvl="2">
      <w:start w:val="1"/>
      <w:numFmt w:val="decimalFullWidth"/>
      <w:suff w:val="nothing"/>
      <w:lvlText w:val="(%3)"/>
      <w:lvlJc w:val="left"/>
      <w:pPr>
        <w:ind w:left="1275" w:hanging="425"/>
      </w:pPr>
      <w:rPr>
        <w:rFonts w:ascii="ＭＳ ゴシック" w:eastAsia="ＭＳ ゴシック" w:hint="eastAsia"/>
      </w:rPr>
    </w:lvl>
    <w:lvl w:ilvl="3">
      <w:start w:val="1"/>
      <w:numFmt w:val="aiueoFullWidth"/>
      <w:suff w:val="nothing"/>
      <w:lvlText w:val="%4．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(%4).%5"/>
      <w:lvlJc w:val="left"/>
      <w:pPr>
        <w:tabs>
          <w:tab w:val="num" w:pos="0"/>
        </w:tabs>
        <w:ind w:left="2125" w:hanging="425"/>
      </w:pPr>
      <w:rPr>
        <w:rFonts w:hint="eastAsia"/>
      </w:rPr>
    </w:lvl>
    <w:lvl w:ilvl="5">
      <w:start w:val="1"/>
      <w:numFmt w:val="decimal"/>
      <w:lvlText w:val="(%4).%5.%6"/>
      <w:lvlJc w:val="left"/>
      <w:pPr>
        <w:tabs>
          <w:tab w:val="num" w:pos="0"/>
        </w:tabs>
        <w:ind w:left="2550" w:hanging="425"/>
      </w:pPr>
      <w:rPr>
        <w:rFonts w:hint="eastAsia"/>
      </w:rPr>
    </w:lvl>
    <w:lvl w:ilvl="6">
      <w:start w:val="1"/>
      <w:numFmt w:val="decimal"/>
      <w:lvlText w:val="(%4).%5.%6.%7"/>
      <w:lvlJc w:val="left"/>
      <w:pPr>
        <w:tabs>
          <w:tab w:val="num" w:pos="0"/>
        </w:tabs>
        <w:ind w:left="2975" w:hanging="425"/>
      </w:pPr>
      <w:rPr>
        <w:rFonts w:hint="eastAsia"/>
      </w:rPr>
    </w:lvl>
    <w:lvl w:ilvl="7">
      <w:start w:val="1"/>
      <w:numFmt w:val="decimal"/>
      <w:lvlText w:val="(%4).%5.%6.%7.%8"/>
      <w:lvlJc w:val="left"/>
      <w:pPr>
        <w:tabs>
          <w:tab w:val="num" w:pos="0"/>
        </w:tabs>
        <w:ind w:left="3400" w:hanging="425"/>
      </w:pPr>
      <w:rPr>
        <w:rFonts w:hint="eastAsia"/>
      </w:rPr>
    </w:lvl>
    <w:lvl w:ilvl="8">
      <w:start w:val="1"/>
      <w:numFmt w:val="decimal"/>
      <w:lvlText w:val="(%4).%5.%6.%7.%8.%9"/>
      <w:lvlJc w:val="left"/>
      <w:pPr>
        <w:tabs>
          <w:tab w:val="num" w:pos="0"/>
        </w:tabs>
        <w:ind w:left="3825" w:hanging="425"/>
      </w:pPr>
      <w:rPr>
        <w:rFonts w:hint="eastAsia"/>
      </w:rPr>
    </w:lvl>
  </w:abstractNum>
  <w:abstractNum w:abstractNumId="21" w15:restartNumberingAfterBreak="0">
    <w:nsid w:val="3ABF6F90"/>
    <w:multiLevelType w:val="hybridMultilevel"/>
    <w:tmpl w:val="714AC21C"/>
    <w:lvl w:ilvl="0" w:tplc="F89656D8">
      <w:start w:val="1"/>
      <w:numFmt w:val="decimal"/>
      <w:lvlText w:val="%1)"/>
      <w:lvlJc w:val="left"/>
      <w:pPr>
        <w:ind w:left="440" w:hanging="4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2" w15:restartNumberingAfterBreak="0">
    <w:nsid w:val="3C87447E"/>
    <w:multiLevelType w:val="hybridMultilevel"/>
    <w:tmpl w:val="A7642F0C"/>
    <w:lvl w:ilvl="0" w:tplc="04090003">
      <w:start w:val="1"/>
      <w:numFmt w:val="bullet"/>
      <w:lvlText w:val=""/>
      <w:lvlJc w:val="left"/>
      <w:pPr>
        <w:ind w:left="11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3" w15:restartNumberingAfterBreak="0">
    <w:nsid w:val="400249E4"/>
    <w:multiLevelType w:val="hybridMultilevel"/>
    <w:tmpl w:val="82520140"/>
    <w:lvl w:ilvl="0" w:tplc="9AA4ECD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416A494C"/>
    <w:multiLevelType w:val="hybridMultilevel"/>
    <w:tmpl w:val="201E781E"/>
    <w:lvl w:ilvl="0" w:tplc="FFFFFFFF">
      <w:start w:val="1"/>
      <w:numFmt w:val="lowerRoman"/>
      <w:lvlText w:val="(%1)"/>
      <w:lvlJc w:val="left"/>
      <w:pPr>
        <w:ind w:left="1560" w:hanging="72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1720" w:hanging="440"/>
      </w:pPr>
    </w:lvl>
    <w:lvl w:ilvl="2" w:tplc="FFFFFFFF" w:tentative="1">
      <w:start w:val="1"/>
      <w:numFmt w:val="decimalEnclosedCircle"/>
      <w:lvlText w:val="%3"/>
      <w:lvlJc w:val="left"/>
      <w:pPr>
        <w:ind w:left="2160" w:hanging="440"/>
      </w:pPr>
    </w:lvl>
    <w:lvl w:ilvl="3" w:tplc="FFFFFFFF" w:tentative="1">
      <w:start w:val="1"/>
      <w:numFmt w:val="decimal"/>
      <w:lvlText w:val="%4."/>
      <w:lvlJc w:val="left"/>
      <w:pPr>
        <w:ind w:left="2600" w:hanging="440"/>
      </w:pPr>
    </w:lvl>
    <w:lvl w:ilvl="4" w:tplc="FFFFFFFF" w:tentative="1">
      <w:start w:val="1"/>
      <w:numFmt w:val="aiueoFullWidth"/>
      <w:lvlText w:val="(%5)"/>
      <w:lvlJc w:val="left"/>
      <w:pPr>
        <w:ind w:left="3040" w:hanging="440"/>
      </w:pPr>
    </w:lvl>
    <w:lvl w:ilvl="5" w:tplc="FFFFFFFF" w:tentative="1">
      <w:start w:val="1"/>
      <w:numFmt w:val="decimalEnclosedCircle"/>
      <w:lvlText w:val="%6"/>
      <w:lvlJc w:val="left"/>
      <w:pPr>
        <w:ind w:left="3480" w:hanging="440"/>
      </w:pPr>
    </w:lvl>
    <w:lvl w:ilvl="6" w:tplc="FFFFFFFF" w:tentative="1">
      <w:start w:val="1"/>
      <w:numFmt w:val="decimal"/>
      <w:lvlText w:val="%7."/>
      <w:lvlJc w:val="left"/>
      <w:pPr>
        <w:ind w:left="3920" w:hanging="440"/>
      </w:pPr>
    </w:lvl>
    <w:lvl w:ilvl="7" w:tplc="FFFFFFFF" w:tentative="1">
      <w:start w:val="1"/>
      <w:numFmt w:val="aiueoFullWidth"/>
      <w:lvlText w:val="(%8)"/>
      <w:lvlJc w:val="left"/>
      <w:pPr>
        <w:ind w:left="4360" w:hanging="440"/>
      </w:pPr>
    </w:lvl>
    <w:lvl w:ilvl="8" w:tplc="FFFFFFFF" w:tentative="1">
      <w:start w:val="1"/>
      <w:numFmt w:val="decimalEnclosedCircle"/>
      <w:lvlText w:val="%9"/>
      <w:lvlJc w:val="left"/>
      <w:pPr>
        <w:ind w:left="4800" w:hanging="440"/>
      </w:pPr>
    </w:lvl>
  </w:abstractNum>
  <w:abstractNum w:abstractNumId="25" w15:restartNumberingAfterBreak="0">
    <w:nsid w:val="421C7498"/>
    <w:multiLevelType w:val="hybridMultilevel"/>
    <w:tmpl w:val="D242CDB0"/>
    <w:lvl w:ilvl="0" w:tplc="A10CDB98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6920E21"/>
    <w:multiLevelType w:val="hybridMultilevel"/>
    <w:tmpl w:val="78FA963E"/>
    <w:lvl w:ilvl="0" w:tplc="878C721E">
      <w:start w:val="1"/>
      <w:numFmt w:val="bullet"/>
      <w:lvlText w:val="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7" w15:restartNumberingAfterBreak="0">
    <w:nsid w:val="46992565"/>
    <w:multiLevelType w:val="hybridMultilevel"/>
    <w:tmpl w:val="FDA2FDD8"/>
    <w:lvl w:ilvl="0" w:tplc="54C46248">
      <w:start w:val="3"/>
      <w:numFmt w:val="decimalFullWidth"/>
      <w:lvlText w:val="%1．"/>
      <w:lvlJc w:val="left"/>
      <w:pPr>
        <w:ind w:left="128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7" w:tentative="1">
      <w:start w:val="1"/>
      <w:numFmt w:val="aiueoFullWidth"/>
      <w:lvlText w:val="(%5)"/>
      <w:lvlJc w:val="left"/>
      <w:pPr>
        <w:ind w:left="26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7" w:tentative="1">
      <w:start w:val="1"/>
      <w:numFmt w:val="aiueoFullWidth"/>
      <w:lvlText w:val="(%8)"/>
      <w:lvlJc w:val="left"/>
      <w:pPr>
        <w:ind w:left="39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0" w:hanging="420"/>
      </w:pPr>
    </w:lvl>
  </w:abstractNum>
  <w:abstractNum w:abstractNumId="28" w15:restartNumberingAfterBreak="0">
    <w:nsid w:val="46D64F01"/>
    <w:multiLevelType w:val="hybridMultilevel"/>
    <w:tmpl w:val="C92AF356"/>
    <w:lvl w:ilvl="0" w:tplc="6D7001BC">
      <w:start w:val="3"/>
      <w:numFmt w:val="decimalFullWidth"/>
      <w:lvlText w:val="（%1）"/>
      <w:lvlJc w:val="left"/>
      <w:pPr>
        <w:ind w:left="828" w:hanging="828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49B855AD"/>
    <w:multiLevelType w:val="singleLevel"/>
    <w:tmpl w:val="1A549288"/>
    <w:lvl w:ilvl="0">
      <w:start w:val="1"/>
      <w:numFmt w:val="decimal"/>
      <w:lvlText w:val="【%1】"/>
      <w:lvlJc w:val="left"/>
      <w:pPr>
        <w:tabs>
          <w:tab w:val="num" w:pos="2340"/>
        </w:tabs>
        <w:ind w:left="2340" w:hanging="810"/>
      </w:pPr>
      <w:rPr>
        <w:rFonts w:hint="eastAsia"/>
      </w:rPr>
    </w:lvl>
  </w:abstractNum>
  <w:abstractNum w:abstractNumId="30" w15:restartNumberingAfterBreak="0">
    <w:nsid w:val="4A113102"/>
    <w:multiLevelType w:val="singleLevel"/>
    <w:tmpl w:val="F982A4A0"/>
    <w:lvl w:ilvl="0">
      <w:numFmt w:val="bullet"/>
      <w:pStyle w:val="a"/>
      <w:lvlText w:val="・"/>
      <w:lvlJc w:val="left"/>
      <w:pPr>
        <w:tabs>
          <w:tab w:val="num" w:pos="240"/>
        </w:tabs>
        <w:ind w:left="240" w:hanging="240"/>
      </w:pPr>
      <w:rPr>
        <w:rFonts w:ascii="ＭＳ 明朝" w:eastAsia="ＭＳ 明朝" w:hAnsi="Century" w:hint="eastAsia"/>
      </w:rPr>
    </w:lvl>
  </w:abstractNum>
  <w:abstractNum w:abstractNumId="31" w15:restartNumberingAfterBreak="0">
    <w:nsid w:val="4D3B0EAF"/>
    <w:multiLevelType w:val="hybridMultilevel"/>
    <w:tmpl w:val="201E781E"/>
    <w:lvl w:ilvl="0" w:tplc="81BCAFAE">
      <w:start w:val="1"/>
      <w:numFmt w:val="lowerRoman"/>
      <w:lvlText w:val="(%1)"/>
      <w:lvlJc w:val="left"/>
      <w:pPr>
        <w:ind w:left="156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720" w:hanging="440"/>
      </w:pPr>
    </w:lvl>
    <w:lvl w:ilvl="2" w:tplc="04090011" w:tentative="1">
      <w:start w:val="1"/>
      <w:numFmt w:val="decimalEnclosedCircle"/>
      <w:lvlText w:val="%3"/>
      <w:lvlJc w:val="lef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7" w:tentative="1">
      <w:start w:val="1"/>
      <w:numFmt w:val="aiueoFullWidth"/>
      <w:lvlText w:val="(%5)"/>
      <w:lvlJc w:val="left"/>
      <w:pPr>
        <w:ind w:left="3040" w:hanging="440"/>
      </w:pPr>
    </w:lvl>
    <w:lvl w:ilvl="5" w:tplc="04090011" w:tentative="1">
      <w:start w:val="1"/>
      <w:numFmt w:val="decimalEnclosedCircle"/>
      <w:lvlText w:val="%6"/>
      <w:lvlJc w:val="lef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7" w:tentative="1">
      <w:start w:val="1"/>
      <w:numFmt w:val="aiueoFullWidth"/>
      <w:lvlText w:val="(%8)"/>
      <w:lvlJc w:val="left"/>
      <w:pPr>
        <w:ind w:left="4360" w:hanging="440"/>
      </w:pPr>
    </w:lvl>
    <w:lvl w:ilvl="8" w:tplc="04090011" w:tentative="1">
      <w:start w:val="1"/>
      <w:numFmt w:val="decimalEnclosedCircle"/>
      <w:lvlText w:val="%9"/>
      <w:lvlJc w:val="left"/>
      <w:pPr>
        <w:ind w:left="4800" w:hanging="440"/>
      </w:pPr>
    </w:lvl>
  </w:abstractNum>
  <w:abstractNum w:abstractNumId="32" w15:restartNumberingAfterBreak="0">
    <w:nsid w:val="4DF31F31"/>
    <w:multiLevelType w:val="hybridMultilevel"/>
    <w:tmpl w:val="9788B20C"/>
    <w:lvl w:ilvl="0" w:tplc="B9A8E35E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B9A8E35E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3" w15:restartNumberingAfterBreak="0">
    <w:nsid w:val="506277C0"/>
    <w:multiLevelType w:val="hybridMultilevel"/>
    <w:tmpl w:val="CE2E4808"/>
    <w:lvl w:ilvl="0" w:tplc="50CAA5A8">
      <w:start w:val="7"/>
      <w:numFmt w:val="decimalFullWidth"/>
      <w:lvlText w:val="%1．"/>
      <w:lvlJc w:val="left"/>
      <w:pPr>
        <w:ind w:left="1280" w:hanging="720"/>
      </w:pPr>
      <w:rPr>
        <w:rFonts w:hint="default"/>
      </w:rPr>
    </w:lvl>
    <w:lvl w:ilvl="1" w:tplc="C5F6FD72">
      <w:start w:val="1"/>
      <w:numFmt w:val="decimalFullWidth"/>
      <w:lvlText w:val="（%2）"/>
      <w:lvlJc w:val="left"/>
      <w:pPr>
        <w:ind w:left="1700" w:hanging="720"/>
      </w:pPr>
      <w:rPr>
        <w:rFonts w:ascii="Century" w:eastAsia="ＭＳ 明朝" w:hAnsi="Century"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7" w:tentative="1">
      <w:start w:val="1"/>
      <w:numFmt w:val="aiueoFullWidth"/>
      <w:lvlText w:val="(%5)"/>
      <w:lvlJc w:val="left"/>
      <w:pPr>
        <w:ind w:left="26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7" w:tentative="1">
      <w:start w:val="1"/>
      <w:numFmt w:val="aiueoFullWidth"/>
      <w:lvlText w:val="(%8)"/>
      <w:lvlJc w:val="left"/>
      <w:pPr>
        <w:ind w:left="39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0" w:hanging="420"/>
      </w:pPr>
    </w:lvl>
  </w:abstractNum>
  <w:abstractNum w:abstractNumId="34" w15:restartNumberingAfterBreak="0">
    <w:nsid w:val="57577CAC"/>
    <w:multiLevelType w:val="hybridMultilevel"/>
    <w:tmpl w:val="4DA62B4A"/>
    <w:lvl w:ilvl="0" w:tplc="6298F264">
      <w:start w:val="1"/>
      <w:numFmt w:val="decimal"/>
      <w:lvlText w:val="（%1）"/>
      <w:lvlJc w:val="left"/>
      <w:pPr>
        <w:ind w:left="980" w:hanging="420"/>
      </w:pPr>
      <w:rPr>
        <w:rFonts w:hint="eastAsia"/>
        <w:color w:val="auto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14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7" w:tentative="1">
      <w:start w:val="1"/>
      <w:numFmt w:val="aiueoFullWidth"/>
      <w:lvlText w:val="(%5)"/>
      <w:lvlJc w:val="left"/>
      <w:pPr>
        <w:ind w:left="26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7" w:tentative="1">
      <w:start w:val="1"/>
      <w:numFmt w:val="aiueoFullWidth"/>
      <w:lvlText w:val="(%8)"/>
      <w:lvlJc w:val="left"/>
      <w:pPr>
        <w:ind w:left="39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0" w:hanging="420"/>
      </w:pPr>
    </w:lvl>
  </w:abstractNum>
  <w:abstractNum w:abstractNumId="35" w15:restartNumberingAfterBreak="0">
    <w:nsid w:val="5D24763D"/>
    <w:multiLevelType w:val="hybridMultilevel"/>
    <w:tmpl w:val="B84241F2"/>
    <w:lvl w:ilvl="0" w:tplc="878C721E">
      <w:start w:val="1"/>
      <w:numFmt w:val="bullet"/>
      <w:lvlText w:val="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36" w15:restartNumberingAfterBreak="0">
    <w:nsid w:val="60597CA2"/>
    <w:multiLevelType w:val="hybridMultilevel"/>
    <w:tmpl w:val="CB7AC2CC"/>
    <w:lvl w:ilvl="0" w:tplc="ADB2FF1A">
      <w:start w:val="1"/>
      <w:numFmt w:val="decimalFullWidth"/>
      <w:lvlText w:val="（%1）"/>
      <w:lvlJc w:val="left"/>
      <w:pPr>
        <w:ind w:left="405" w:hanging="405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7" w15:restartNumberingAfterBreak="0">
    <w:nsid w:val="61221A34"/>
    <w:multiLevelType w:val="hybridMultilevel"/>
    <w:tmpl w:val="FAD8B72A"/>
    <w:lvl w:ilvl="0" w:tplc="878C721E">
      <w:start w:val="1"/>
      <w:numFmt w:val="bullet"/>
      <w:lvlText w:val="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38" w15:restartNumberingAfterBreak="0">
    <w:nsid w:val="655657CE"/>
    <w:multiLevelType w:val="hybridMultilevel"/>
    <w:tmpl w:val="C2E20EEE"/>
    <w:lvl w:ilvl="0" w:tplc="C824853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66F46729"/>
    <w:multiLevelType w:val="hybridMultilevel"/>
    <w:tmpl w:val="A9B2B55C"/>
    <w:lvl w:ilvl="0" w:tplc="CEE84E56">
      <w:start w:val="2"/>
      <w:numFmt w:val="decimalFullWidth"/>
      <w:lvlText w:val="%1．"/>
      <w:lvlJc w:val="left"/>
      <w:pPr>
        <w:ind w:left="128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7" w:tentative="1">
      <w:start w:val="1"/>
      <w:numFmt w:val="aiueoFullWidth"/>
      <w:lvlText w:val="(%5)"/>
      <w:lvlJc w:val="left"/>
      <w:pPr>
        <w:ind w:left="26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7" w:tentative="1">
      <w:start w:val="1"/>
      <w:numFmt w:val="aiueoFullWidth"/>
      <w:lvlText w:val="(%8)"/>
      <w:lvlJc w:val="left"/>
      <w:pPr>
        <w:ind w:left="39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0" w:hanging="420"/>
      </w:pPr>
    </w:lvl>
  </w:abstractNum>
  <w:abstractNum w:abstractNumId="40" w15:restartNumberingAfterBreak="0">
    <w:nsid w:val="6AA21309"/>
    <w:multiLevelType w:val="multilevel"/>
    <w:tmpl w:val="2FAE758C"/>
    <w:lvl w:ilvl="0">
      <w:start w:val="1"/>
      <w:numFmt w:val="decimalFullWidth"/>
      <w:suff w:val="nothing"/>
      <w:lvlText w:val="【%1】"/>
      <w:lvlJc w:val="left"/>
      <w:pPr>
        <w:ind w:left="454" w:hanging="454"/>
      </w:pPr>
      <w:rPr>
        <w:rFonts w:hint="eastAsia"/>
      </w:rPr>
    </w:lvl>
    <w:lvl w:ilvl="1">
      <w:start w:val="1"/>
      <w:numFmt w:val="decimalFullWidth"/>
      <w:pStyle w:val="20"/>
      <w:suff w:val="nothing"/>
      <w:lvlText w:val="%2．"/>
      <w:lvlJc w:val="left"/>
      <w:pPr>
        <w:ind w:left="850" w:hanging="425"/>
      </w:pPr>
      <w:rPr>
        <w:rFonts w:hint="eastAsia"/>
      </w:rPr>
    </w:lvl>
    <w:lvl w:ilvl="2">
      <w:start w:val="10"/>
      <w:numFmt w:val="decimalFullWidth"/>
      <w:pStyle w:val="3"/>
      <w:suff w:val="nothing"/>
      <w:lvlText w:val="(%3)"/>
      <w:lvlJc w:val="left"/>
      <w:pPr>
        <w:ind w:left="1275" w:hanging="425"/>
      </w:pPr>
      <w:rPr>
        <w:rFonts w:ascii="ＭＳ ゴシック" w:eastAsia="ＭＳ ゴシック" w:hint="eastAsia"/>
      </w:rPr>
    </w:lvl>
    <w:lvl w:ilvl="3">
      <w:start w:val="1"/>
      <w:numFmt w:val="aiueoFullWidth"/>
      <w:pStyle w:val="4"/>
      <w:suff w:val="nothing"/>
      <w:lvlText w:val="%4．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pStyle w:val="5"/>
      <w:lvlText w:val="(%4).%5"/>
      <w:lvlJc w:val="left"/>
      <w:pPr>
        <w:tabs>
          <w:tab w:val="num" w:pos="0"/>
        </w:tabs>
        <w:ind w:left="2125" w:hanging="425"/>
      </w:pPr>
      <w:rPr>
        <w:rFonts w:hint="eastAsia"/>
      </w:rPr>
    </w:lvl>
    <w:lvl w:ilvl="5">
      <w:start w:val="1"/>
      <w:numFmt w:val="decimal"/>
      <w:pStyle w:val="6"/>
      <w:lvlText w:val="(%4).%5.%6"/>
      <w:lvlJc w:val="left"/>
      <w:pPr>
        <w:tabs>
          <w:tab w:val="num" w:pos="0"/>
        </w:tabs>
        <w:ind w:left="2550" w:hanging="425"/>
      </w:pPr>
      <w:rPr>
        <w:rFonts w:hint="eastAsia"/>
      </w:rPr>
    </w:lvl>
    <w:lvl w:ilvl="6">
      <w:start w:val="1"/>
      <w:numFmt w:val="decimal"/>
      <w:pStyle w:val="7"/>
      <w:lvlText w:val="(%4).%5.%6.%7"/>
      <w:lvlJc w:val="left"/>
      <w:pPr>
        <w:tabs>
          <w:tab w:val="num" w:pos="0"/>
        </w:tabs>
        <w:ind w:left="2975" w:hanging="425"/>
      </w:pPr>
      <w:rPr>
        <w:rFonts w:hint="eastAsia"/>
      </w:rPr>
    </w:lvl>
    <w:lvl w:ilvl="7">
      <w:start w:val="1"/>
      <w:numFmt w:val="decimal"/>
      <w:pStyle w:val="8"/>
      <w:lvlText w:val="(%4).%5.%6.%7.%8"/>
      <w:lvlJc w:val="left"/>
      <w:pPr>
        <w:tabs>
          <w:tab w:val="num" w:pos="0"/>
        </w:tabs>
        <w:ind w:left="3400" w:hanging="425"/>
      </w:pPr>
      <w:rPr>
        <w:rFonts w:hint="eastAsia"/>
      </w:rPr>
    </w:lvl>
    <w:lvl w:ilvl="8">
      <w:start w:val="1"/>
      <w:numFmt w:val="decimal"/>
      <w:pStyle w:val="9"/>
      <w:lvlText w:val="(%4).%5.%6.%7.%8.%9"/>
      <w:lvlJc w:val="left"/>
      <w:pPr>
        <w:tabs>
          <w:tab w:val="num" w:pos="0"/>
        </w:tabs>
        <w:ind w:left="3825" w:hanging="425"/>
      </w:pPr>
      <w:rPr>
        <w:rFonts w:hint="eastAsia"/>
      </w:rPr>
    </w:lvl>
  </w:abstractNum>
  <w:abstractNum w:abstractNumId="41" w15:restartNumberingAfterBreak="0">
    <w:nsid w:val="6CED7FB2"/>
    <w:multiLevelType w:val="hybridMultilevel"/>
    <w:tmpl w:val="201E781E"/>
    <w:lvl w:ilvl="0" w:tplc="FFFFFFFF">
      <w:start w:val="1"/>
      <w:numFmt w:val="lowerRoman"/>
      <w:lvlText w:val="(%1)"/>
      <w:lvlJc w:val="left"/>
      <w:pPr>
        <w:ind w:left="1560" w:hanging="72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1720" w:hanging="440"/>
      </w:pPr>
    </w:lvl>
    <w:lvl w:ilvl="2" w:tplc="FFFFFFFF" w:tentative="1">
      <w:start w:val="1"/>
      <w:numFmt w:val="decimalEnclosedCircle"/>
      <w:lvlText w:val="%3"/>
      <w:lvlJc w:val="left"/>
      <w:pPr>
        <w:ind w:left="2160" w:hanging="440"/>
      </w:pPr>
    </w:lvl>
    <w:lvl w:ilvl="3" w:tplc="FFFFFFFF" w:tentative="1">
      <w:start w:val="1"/>
      <w:numFmt w:val="decimal"/>
      <w:lvlText w:val="%4."/>
      <w:lvlJc w:val="left"/>
      <w:pPr>
        <w:ind w:left="2600" w:hanging="440"/>
      </w:pPr>
    </w:lvl>
    <w:lvl w:ilvl="4" w:tplc="FFFFFFFF" w:tentative="1">
      <w:start w:val="1"/>
      <w:numFmt w:val="aiueoFullWidth"/>
      <w:lvlText w:val="(%5)"/>
      <w:lvlJc w:val="left"/>
      <w:pPr>
        <w:ind w:left="3040" w:hanging="440"/>
      </w:pPr>
    </w:lvl>
    <w:lvl w:ilvl="5" w:tplc="FFFFFFFF" w:tentative="1">
      <w:start w:val="1"/>
      <w:numFmt w:val="decimalEnclosedCircle"/>
      <w:lvlText w:val="%6"/>
      <w:lvlJc w:val="left"/>
      <w:pPr>
        <w:ind w:left="3480" w:hanging="440"/>
      </w:pPr>
    </w:lvl>
    <w:lvl w:ilvl="6" w:tplc="FFFFFFFF" w:tentative="1">
      <w:start w:val="1"/>
      <w:numFmt w:val="decimal"/>
      <w:lvlText w:val="%7."/>
      <w:lvlJc w:val="left"/>
      <w:pPr>
        <w:ind w:left="3920" w:hanging="440"/>
      </w:pPr>
    </w:lvl>
    <w:lvl w:ilvl="7" w:tplc="FFFFFFFF" w:tentative="1">
      <w:start w:val="1"/>
      <w:numFmt w:val="aiueoFullWidth"/>
      <w:lvlText w:val="(%8)"/>
      <w:lvlJc w:val="left"/>
      <w:pPr>
        <w:ind w:left="4360" w:hanging="440"/>
      </w:pPr>
    </w:lvl>
    <w:lvl w:ilvl="8" w:tplc="FFFFFFFF" w:tentative="1">
      <w:start w:val="1"/>
      <w:numFmt w:val="decimalEnclosedCircle"/>
      <w:lvlText w:val="%9"/>
      <w:lvlJc w:val="left"/>
      <w:pPr>
        <w:ind w:left="4800" w:hanging="440"/>
      </w:pPr>
    </w:lvl>
  </w:abstractNum>
  <w:abstractNum w:abstractNumId="42" w15:restartNumberingAfterBreak="0">
    <w:nsid w:val="6DB76107"/>
    <w:multiLevelType w:val="hybridMultilevel"/>
    <w:tmpl w:val="0D327136"/>
    <w:lvl w:ilvl="0" w:tplc="CFFEC25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755800A5"/>
    <w:multiLevelType w:val="hybridMultilevel"/>
    <w:tmpl w:val="161CAC5A"/>
    <w:lvl w:ilvl="0" w:tplc="78745F72">
      <w:start w:val="1"/>
      <w:numFmt w:val="decimal"/>
      <w:lvlText w:val="（%1）"/>
      <w:lvlJc w:val="left"/>
      <w:pPr>
        <w:ind w:left="110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4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40"/>
      </w:pPr>
    </w:lvl>
    <w:lvl w:ilvl="3" w:tplc="0409000F" w:tentative="1">
      <w:start w:val="1"/>
      <w:numFmt w:val="decimal"/>
      <w:lvlText w:val="%4."/>
      <w:lvlJc w:val="left"/>
      <w:pPr>
        <w:ind w:left="2140" w:hanging="440"/>
      </w:pPr>
    </w:lvl>
    <w:lvl w:ilvl="4" w:tplc="04090017" w:tentative="1">
      <w:start w:val="1"/>
      <w:numFmt w:val="aiueoFullWidth"/>
      <w:lvlText w:val="(%5)"/>
      <w:lvlJc w:val="left"/>
      <w:pPr>
        <w:ind w:left="2580" w:hanging="440"/>
      </w:pPr>
    </w:lvl>
    <w:lvl w:ilvl="5" w:tplc="04090011" w:tentative="1">
      <w:start w:val="1"/>
      <w:numFmt w:val="decimalEnclosedCircle"/>
      <w:lvlText w:val="%6"/>
      <w:lvlJc w:val="left"/>
      <w:pPr>
        <w:ind w:left="3020" w:hanging="440"/>
      </w:pPr>
    </w:lvl>
    <w:lvl w:ilvl="6" w:tplc="0409000F" w:tentative="1">
      <w:start w:val="1"/>
      <w:numFmt w:val="decimal"/>
      <w:lvlText w:val="%7."/>
      <w:lvlJc w:val="left"/>
      <w:pPr>
        <w:ind w:left="3460" w:hanging="440"/>
      </w:pPr>
    </w:lvl>
    <w:lvl w:ilvl="7" w:tplc="04090017" w:tentative="1">
      <w:start w:val="1"/>
      <w:numFmt w:val="aiueoFullWidth"/>
      <w:lvlText w:val="(%8)"/>
      <w:lvlJc w:val="left"/>
      <w:pPr>
        <w:ind w:left="3900" w:hanging="440"/>
      </w:pPr>
    </w:lvl>
    <w:lvl w:ilvl="8" w:tplc="04090011" w:tentative="1">
      <w:start w:val="1"/>
      <w:numFmt w:val="decimalEnclosedCircle"/>
      <w:lvlText w:val="%9"/>
      <w:lvlJc w:val="left"/>
      <w:pPr>
        <w:ind w:left="4340" w:hanging="440"/>
      </w:pPr>
    </w:lvl>
  </w:abstractNum>
  <w:abstractNum w:abstractNumId="44" w15:restartNumberingAfterBreak="0">
    <w:nsid w:val="773B6992"/>
    <w:multiLevelType w:val="singleLevel"/>
    <w:tmpl w:val="6298F264"/>
    <w:lvl w:ilvl="0">
      <w:start w:val="1"/>
      <w:numFmt w:val="decimal"/>
      <w:lvlText w:val="（%1）"/>
      <w:lvlJc w:val="left"/>
      <w:pPr>
        <w:tabs>
          <w:tab w:val="num" w:pos="1530"/>
        </w:tabs>
        <w:ind w:left="1530" w:hanging="810"/>
      </w:pPr>
      <w:rPr>
        <w:rFonts w:hint="eastAsia"/>
        <w:color w:val="auto"/>
        <w:lang w:val="en-US"/>
      </w:rPr>
    </w:lvl>
  </w:abstractNum>
  <w:abstractNum w:abstractNumId="45" w15:restartNumberingAfterBreak="0">
    <w:nsid w:val="79673007"/>
    <w:multiLevelType w:val="hybridMultilevel"/>
    <w:tmpl w:val="CF8A9FBA"/>
    <w:lvl w:ilvl="0" w:tplc="0C34A6FE">
      <w:start w:val="6"/>
      <w:numFmt w:val="decimalFullWidth"/>
      <w:lvlText w:val="%1．"/>
      <w:lvlJc w:val="left"/>
      <w:pPr>
        <w:ind w:left="128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7" w:tentative="1">
      <w:start w:val="1"/>
      <w:numFmt w:val="aiueoFullWidth"/>
      <w:lvlText w:val="(%5)"/>
      <w:lvlJc w:val="left"/>
      <w:pPr>
        <w:ind w:left="26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7" w:tentative="1">
      <w:start w:val="1"/>
      <w:numFmt w:val="aiueoFullWidth"/>
      <w:lvlText w:val="(%8)"/>
      <w:lvlJc w:val="left"/>
      <w:pPr>
        <w:ind w:left="39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0" w:hanging="420"/>
      </w:pPr>
    </w:lvl>
  </w:abstractNum>
  <w:abstractNum w:abstractNumId="46" w15:restartNumberingAfterBreak="0">
    <w:nsid w:val="7B610389"/>
    <w:multiLevelType w:val="hybridMultilevel"/>
    <w:tmpl w:val="FA484CCA"/>
    <w:lvl w:ilvl="0" w:tplc="7BE8F6C2">
      <w:numFmt w:val="bullet"/>
      <w:lvlText w:val="・"/>
      <w:lvlJc w:val="left"/>
      <w:pPr>
        <w:ind w:left="732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21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3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7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9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1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3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52" w:hanging="420"/>
      </w:pPr>
      <w:rPr>
        <w:rFonts w:ascii="Wingdings" w:hAnsi="Wingdings" w:hint="default"/>
      </w:rPr>
    </w:lvl>
  </w:abstractNum>
  <w:abstractNum w:abstractNumId="47" w15:restartNumberingAfterBreak="0">
    <w:nsid w:val="7ECE6F74"/>
    <w:multiLevelType w:val="hybridMultilevel"/>
    <w:tmpl w:val="208CF070"/>
    <w:lvl w:ilvl="0" w:tplc="0409000B">
      <w:start w:val="1"/>
      <w:numFmt w:val="bullet"/>
      <w:lvlText w:val="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8" w15:restartNumberingAfterBreak="0">
    <w:nsid w:val="7EDD480D"/>
    <w:multiLevelType w:val="hybridMultilevel"/>
    <w:tmpl w:val="7D88720E"/>
    <w:lvl w:ilvl="0" w:tplc="3AC042BC">
      <w:start w:val="1"/>
      <w:numFmt w:val="decimalFullWidth"/>
      <w:lvlText w:val="%1．"/>
      <w:lvlJc w:val="left"/>
      <w:pPr>
        <w:ind w:left="396" w:hanging="396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922716894">
    <w:abstractNumId w:val="30"/>
  </w:num>
  <w:num w:numId="2" w16cid:durableId="552622095">
    <w:abstractNumId w:val="20"/>
    <w:lvlOverride w:ilvl="0">
      <w:lvl w:ilvl="0">
        <w:start w:val="8"/>
        <w:numFmt w:val="decimalFullWidth"/>
        <w:pStyle w:val="1"/>
        <w:suff w:val="nothing"/>
        <w:lvlText w:val="【%1】"/>
        <w:lvlJc w:val="left"/>
        <w:pPr>
          <w:ind w:left="454" w:hanging="454"/>
        </w:pPr>
        <w:rPr>
          <w:rFonts w:hint="eastAsia"/>
        </w:rPr>
      </w:lvl>
    </w:lvlOverride>
    <w:lvlOverride w:ilvl="1">
      <w:lvl w:ilvl="1">
        <w:start w:val="9"/>
        <w:numFmt w:val="decimalFullWidth"/>
        <w:suff w:val="nothing"/>
        <w:lvlText w:val="%2．"/>
        <w:lvlJc w:val="left"/>
        <w:pPr>
          <w:ind w:left="850" w:hanging="425"/>
        </w:pPr>
        <w:rPr>
          <w:rFonts w:hint="eastAsia"/>
          <w:b w:val="0"/>
          <w:i w:val="0"/>
          <w:sz w:val="18"/>
        </w:rPr>
      </w:lvl>
    </w:lvlOverride>
    <w:lvlOverride w:ilvl="2">
      <w:lvl w:ilvl="2">
        <w:start w:val="1"/>
        <w:numFmt w:val="decimalFullWidth"/>
        <w:suff w:val="nothing"/>
        <w:lvlText w:val="(%3)"/>
        <w:lvlJc w:val="left"/>
        <w:pPr>
          <w:ind w:left="1275" w:hanging="425"/>
        </w:pPr>
        <w:rPr>
          <w:rFonts w:ascii="ＭＳ ゴシック" w:eastAsia="ＭＳ ゴシック" w:hint="eastAsia"/>
        </w:rPr>
      </w:lvl>
    </w:lvlOverride>
    <w:lvlOverride w:ilvl="3">
      <w:lvl w:ilvl="3">
        <w:start w:val="1"/>
        <w:numFmt w:val="aiueoFullWidth"/>
        <w:suff w:val="nothing"/>
        <w:lvlText w:val="%4．"/>
        <w:lvlJc w:val="left"/>
        <w:pPr>
          <w:ind w:left="1700" w:hanging="425"/>
        </w:pPr>
        <w:rPr>
          <w:rFonts w:hint="eastAsia"/>
        </w:rPr>
      </w:lvl>
    </w:lvlOverride>
    <w:lvlOverride w:ilvl="4">
      <w:lvl w:ilvl="4">
        <w:start w:val="1"/>
        <w:numFmt w:val="decimal"/>
        <w:lvlText w:val="(%4).%5"/>
        <w:lvlJc w:val="left"/>
        <w:pPr>
          <w:tabs>
            <w:tab w:val="num" w:pos="0"/>
          </w:tabs>
          <w:ind w:left="2125" w:hanging="425"/>
        </w:pPr>
        <w:rPr>
          <w:rFonts w:hint="eastAsia"/>
        </w:rPr>
      </w:lvl>
    </w:lvlOverride>
    <w:lvlOverride w:ilvl="5">
      <w:lvl w:ilvl="5">
        <w:start w:val="1"/>
        <w:numFmt w:val="decimal"/>
        <w:lvlText w:val="(%4).%5.%6"/>
        <w:lvlJc w:val="left"/>
        <w:pPr>
          <w:tabs>
            <w:tab w:val="num" w:pos="0"/>
          </w:tabs>
          <w:ind w:left="2550" w:hanging="425"/>
        </w:pPr>
        <w:rPr>
          <w:rFonts w:hint="eastAsia"/>
        </w:rPr>
      </w:lvl>
    </w:lvlOverride>
    <w:lvlOverride w:ilvl="6">
      <w:lvl w:ilvl="6">
        <w:start w:val="1"/>
        <w:numFmt w:val="decimal"/>
        <w:lvlText w:val="(%4).%5.%6.%7"/>
        <w:lvlJc w:val="left"/>
        <w:pPr>
          <w:tabs>
            <w:tab w:val="num" w:pos="0"/>
          </w:tabs>
          <w:ind w:left="2975" w:hanging="425"/>
        </w:pPr>
        <w:rPr>
          <w:rFonts w:hint="eastAsia"/>
        </w:rPr>
      </w:lvl>
    </w:lvlOverride>
    <w:lvlOverride w:ilvl="7">
      <w:lvl w:ilvl="7">
        <w:start w:val="1"/>
        <w:numFmt w:val="decimal"/>
        <w:lvlText w:val="(%4).%5.%6.%7.%8"/>
        <w:lvlJc w:val="left"/>
        <w:pPr>
          <w:tabs>
            <w:tab w:val="num" w:pos="0"/>
          </w:tabs>
          <w:ind w:left="3400" w:hanging="425"/>
        </w:pPr>
        <w:rPr>
          <w:rFonts w:hint="eastAsia"/>
        </w:rPr>
      </w:lvl>
    </w:lvlOverride>
    <w:lvlOverride w:ilvl="8">
      <w:lvl w:ilvl="8">
        <w:start w:val="1"/>
        <w:numFmt w:val="decimal"/>
        <w:lvlText w:val="(%4).%5.%6.%7.%8.%9"/>
        <w:lvlJc w:val="left"/>
        <w:pPr>
          <w:tabs>
            <w:tab w:val="num" w:pos="0"/>
          </w:tabs>
          <w:ind w:left="3825" w:hanging="425"/>
        </w:pPr>
        <w:rPr>
          <w:rFonts w:hint="eastAsia"/>
        </w:rPr>
      </w:lvl>
    </w:lvlOverride>
  </w:num>
  <w:num w:numId="3" w16cid:durableId="733116693">
    <w:abstractNumId w:val="40"/>
  </w:num>
  <w:num w:numId="4" w16cid:durableId="1050035911">
    <w:abstractNumId w:val="6"/>
  </w:num>
  <w:num w:numId="5" w16cid:durableId="1248349892">
    <w:abstractNumId w:val="44"/>
  </w:num>
  <w:num w:numId="6" w16cid:durableId="157815974">
    <w:abstractNumId w:val="29"/>
  </w:num>
  <w:num w:numId="7" w16cid:durableId="909080256">
    <w:abstractNumId w:val="8"/>
  </w:num>
  <w:num w:numId="8" w16cid:durableId="1980651763">
    <w:abstractNumId w:val="0"/>
  </w:num>
  <w:num w:numId="9" w16cid:durableId="1854686825">
    <w:abstractNumId w:val="4"/>
  </w:num>
  <w:num w:numId="10" w16cid:durableId="537203079">
    <w:abstractNumId w:val="2"/>
  </w:num>
  <w:num w:numId="11" w16cid:durableId="322198508">
    <w:abstractNumId w:val="26"/>
  </w:num>
  <w:num w:numId="12" w16cid:durableId="481308910">
    <w:abstractNumId w:val="37"/>
  </w:num>
  <w:num w:numId="13" w16cid:durableId="213742335">
    <w:abstractNumId w:val="35"/>
  </w:num>
  <w:num w:numId="14" w16cid:durableId="1450853630">
    <w:abstractNumId w:val="42"/>
  </w:num>
  <w:num w:numId="15" w16cid:durableId="784888200">
    <w:abstractNumId w:val="46"/>
  </w:num>
  <w:num w:numId="16" w16cid:durableId="866064252">
    <w:abstractNumId w:val="32"/>
  </w:num>
  <w:num w:numId="17" w16cid:durableId="2052149014">
    <w:abstractNumId w:val="10"/>
  </w:num>
  <w:num w:numId="18" w16cid:durableId="658848139">
    <w:abstractNumId w:val="1"/>
    <w:lvlOverride w:ilvl="0">
      <w:lvl w:ilvl="0">
        <w:start w:val="1"/>
        <w:numFmt w:val="bullet"/>
        <w:lvlText w:val="・"/>
        <w:legacy w:legacy="1" w:legacySpace="0" w:legacyIndent="240"/>
        <w:lvlJc w:val="left"/>
        <w:pPr>
          <w:ind w:left="2040" w:hanging="240"/>
        </w:pPr>
        <w:rPr>
          <w:rFonts w:ascii="ＭＳ 明朝" w:eastAsia="ＭＳ 明朝" w:hint="eastAsia"/>
          <w:b w:val="0"/>
          <w:i w:val="0"/>
          <w:sz w:val="24"/>
          <w:u w:val="none"/>
        </w:rPr>
      </w:lvl>
    </w:lvlOverride>
  </w:num>
  <w:num w:numId="19" w16cid:durableId="637149346">
    <w:abstractNumId w:val="36"/>
  </w:num>
  <w:num w:numId="20" w16cid:durableId="807666329">
    <w:abstractNumId w:val="22"/>
  </w:num>
  <w:num w:numId="21" w16cid:durableId="1036274601">
    <w:abstractNumId w:val="9"/>
  </w:num>
  <w:num w:numId="22" w16cid:durableId="674304010">
    <w:abstractNumId w:val="18"/>
  </w:num>
  <w:num w:numId="23" w16cid:durableId="151265200">
    <w:abstractNumId w:val="7"/>
  </w:num>
  <w:num w:numId="24" w16cid:durableId="1669401244">
    <w:abstractNumId w:val="27"/>
  </w:num>
  <w:num w:numId="25" w16cid:durableId="877468436">
    <w:abstractNumId w:val="39"/>
  </w:num>
  <w:num w:numId="26" w16cid:durableId="1080366334">
    <w:abstractNumId w:val="16"/>
  </w:num>
  <w:num w:numId="27" w16cid:durableId="1655799140">
    <w:abstractNumId w:val="3"/>
  </w:num>
  <w:num w:numId="28" w16cid:durableId="331488865">
    <w:abstractNumId w:val="34"/>
  </w:num>
  <w:num w:numId="29" w16cid:durableId="1152451083">
    <w:abstractNumId w:val="33"/>
  </w:num>
  <w:num w:numId="30" w16cid:durableId="2059158786">
    <w:abstractNumId w:val="28"/>
  </w:num>
  <w:num w:numId="31" w16cid:durableId="1283682510">
    <w:abstractNumId w:val="45"/>
  </w:num>
  <w:num w:numId="32" w16cid:durableId="1690137095">
    <w:abstractNumId w:val="38"/>
  </w:num>
  <w:num w:numId="33" w16cid:durableId="729960527">
    <w:abstractNumId w:val="23"/>
  </w:num>
  <w:num w:numId="34" w16cid:durableId="2089303053">
    <w:abstractNumId w:val="13"/>
  </w:num>
  <w:num w:numId="35" w16cid:durableId="2054499594">
    <w:abstractNumId w:val="14"/>
  </w:num>
  <w:num w:numId="36" w16cid:durableId="91820995">
    <w:abstractNumId w:val="19"/>
  </w:num>
  <w:num w:numId="37" w16cid:durableId="1419983321">
    <w:abstractNumId w:val="47"/>
  </w:num>
  <w:num w:numId="38" w16cid:durableId="1924026905">
    <w:abstractNumId w:val="5"/>
  </w:num>
  <w:num w:numId="39" w16cid:durableId="2112042751">
    <w:abstractNumId w:val="48"/>
  </w:num>
  <w:num w:numId="40" w16cid:durableId="719862568">
    <w:abstractNumId w:val="25"/>
  </w:num>
  <w:num w:numId="41" w16cid:durableId="216672291">
    <w:abstractNumId w:val="43"/>
  </w:num>
  <w:num w:numId="42" w16cid:durableId="186869571">
    <w:abstractNumId w:val="31"/>
  </w:num>
  <w:num w:numId="43" w16cid:durableId="963076105">
    <w:abstractNumId w:val="11"/>
  </w:num>
  <w:num w:numId="44" w16cid:durableId="1928034892">
    <w:abstractNumId w:val="24"/>
  </w:num>
  <w:num w:numId="45" w16cid:durableId="320814746">
    <w:abstractNumId w:val="21"/>
  </w:num>
  <w:num w:numId="46" w16cid:durableId="1359576276">
    <w:abstractNumId w:val="17"/>
  </w:num>
  <w:num w:numId="47" w16cid:durableId="1804691438">
    <w:abstractNumId w:val="15"/>
  </w:num>
  <w:num w:numId="48" w16cid:durableId="645621393">
    <w:abstractNumId w:val="41"/>
  </w:num>
  <w:num w:numId="49" w16cid:durableId="1540243813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embedSystemFonts/>
  <w:bordersDoNotSurroundHeader/>
  <w:bordersDoNotSurroundFooter/>
  <w:activeWritingStyle w:appName="MSWord" w:lang="en-US" w:vendorID="8" w:dllVersion="513" w:checkStyle="1"/>
  <w:activeWritingStyle w:appName="MSWord" w:lang="ja-JP" w:vendorID="5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2"/>
  <w:drawingGridHorizontalSpacing w:val="108"/>
  <w:drawingGridVerticalSpacing w:val="363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C0MDY3MTUwMjc0N7RU0lEKTi0uzszPAykwqwUAgFMxACwAAAA="/>
  </w:docVars>
  <w:rsids>
    <w:rsidRoot w:val="0061325A"/>
    <w:rsid w:val="000000C2"/>
    <w:rsid w:val="00000B71"/>
    <w:rsid w:val="000017B3"/>
    <w:rsid w:val="000033EA"/>
    <w:rsid w:val="00006814"/>
    <w:rsid w:val="000105A1"/>
    <w:rsid w:val="00011808"/>
    <w:rsid w:val="00012567"/>
    <w:rsid w:val="000167F9"/>
    <w:rsid w:val="000207C0"/>
    <w:rsid w:val="0002192E"/>
    <w:rsid w:val="00023930"/>
    <w:rsid w:val="00023EBB"/>
    <w:rsid w:val="00024ECD"/>
    <w:rsid w:val="0002737C"/>
    <w:rsid w:val="00031E1D"/>
    <w:rsid w:val="00032580"/>
    <w:rsid w:val="000349B2"/>
    <w:rsid w:val="000350A0"/>
    <w:rsid w:val="00042003"/>
    <w:rsid w:val="000428F5"/>
    <w:rsid w:val="00044857"/>
    <w:rsid w:val="00050899"/>
    <w:rsid w:val="00052182"/>
    <w:rsid w:val="00052677"/>
    <w:rsid w:val="00052FDF"/>
    <w:rsid w:val="000542FC"/>
    <w:rsid w:val="00054732"/>
    <w:rsid w:val="000570CE"/>
    <w:rsid w:val="0006301D"/>
    <w:rsid w:val="00063F0C"/>
    <w:rsid w:val="00064246"/>
    <w:rsid w:val="00064E83"/>
    <w:rsid w:val="00067333"/>
    <w:rsid w:val="00067F7B"/>
    <w:rsid w:val="00070FB7"/>
    <w:rsid w:val="00074865"/>
    <w:rsid w:val="00074D30"/>
    <w:rsid w:val="0007563A"/>
    <w:rsid w:val="00075CFF"/>
    <w:rsid w:val="00076222"/>
    <w:rsid w:val="000764F3"/>
    <w:rsid w:val="000815A1"/>
    <w:rsid w:val="00083016"/>
    <w:rsid w:val="000862E9"/>
    <w:rsid w:val="00086AF2"/>
    <w:rsid w:val="00091ECB"/>
    <w:rsid w:val="00095348"/>
    <w:rsid w:val="00095993"/>
    <w:rsid w:val="000A0E05"/>
    <w:rsid w:val="000A19D6"/>
    <w:rsid w:val="000A270A"/>
    <w:rsid w:val="000A45CF"/>
    <w:rsid w:val="000A568B"/>
    <w:rsid w:val="000A595F"/>
    <w:rsid w:val="000A6977"/>
    <w:rsid w:val="000B18F7"/>
    <w:rsid w:val="000B198A"/>
    <w:rsid w:val="000B22AD"/>
    <w:rsid w:val="000B2312"/>
    <w:rsid w:val="000B2892"/>
    <w:rsid w:val="000B2D1F"/>
    <w:rsid w:val="000B3358"/>
    <w:rsid w:val="000B4096"/>
    <w:rsid w:val="000B4225"/>
    <w:rsid w:val="000B54FC"/>
    <w:rsid w:val="000B7AC4"/>
    <w:rsid w:val="000C1897"/>
    <w:rsid w:val="000C2C9C"/>
    <w:rsid w:val="000C3A99"/>
    <w:rsid w:val="000C3CA3"/>
    <w:rsid w:val="000C4DD7"/>
    <w:rsid w:val="000C5A78"/>
    <w:rsid w:val="000C6058"/>
    <w:rsid w:val="000C606E"/>
    <w:rsid w:val="000C673F"/>
    <w:rsid w:val="000D3538"/>
    <w:rsid w:val="000D50D4"/>
    <w:rsid w:val="000D5717"/>
    <w:rsid w:val="000E0FDA"/>
    <w:rsid w:val="000E15D0"/>
    <w:rsid w:val="000E2671"/>
    <w:rsid w:val="000E333E"/>
    <w:rsid w:val="000E62CB"/>
    <w:rsid w:val="000E6751"/>
    <w:rsid w:val="000E6E95"/>
    <w:rsid w:val="000F1E43"/>
    <w:rsid w:val="000F457B"/>
    <w:rsid w:val="000F7AA1"/>
    <w:rsid w:val="00101A55"/>
    <w:rsid w:val="00103630"/>
    <w:rsid w:val="001036E5"/>
    <w:rsid w:val="0010650B"/>
    <w:rsid w:val="00107D9A"/>
    <w:rsid w:val="0011055C"/>
    <w:rsid w:val="001114EF"/>
    <w:rsid w:val="00112A75"/>
    <w:rsid w:val="00113430"/>
    <w:rsid w:val="001141CC"/>
    <w:rsid w:val="001147F9"/>
    <w:rsid w:val="00122EC2"/>
    <w:rsid w:val="00123C3C"/>
    <w:rsid w:val="001244B6"/>
    <w:rsid w:val="001247BD"/>
    <w:rsid w:val="001250CC"/>
    <w:rsid w:val="001326B9"/>
    <w:rsid w:val="00132F67"/>
    <w:rsid w:val="00134DD2"/>
    <w:rsid w:val="00134F24"/>
    <w:rsid w:val="00135F1C"/>
    <w:rsid w:val="001362DC"/>
    <w:rsid w:val="0013688E"/>
    <w:rsid w:val="00140A0B"/>
    <w:rsid w:val="0014161E"/>
    <w:rsid w:val="001420CE"/>
    <w:rsid w:val="00142742"/>
    <w:rsid w:val="00143939"/>
    <w:rsid w:val="00146312"/>
    <w:rsid w:val="0014697D"/>
    <w:rsid w:val="00150E31"/>
    <w:rsid w:val="00156A59"/>
    <w:rsid w:val="001602F2"/>
    <w:rsid w:val="00164585"/>
    <w:rsid w:val="00165C53"/>
    <w:rsid w:val="00166D66"/>
    <w:rsid w:val="00167333"/>
    <w:rsid w:val="00167F87"/>
    <w:rsid w:val="00170708"/>
    <w:rsid w:val="0017148A"/>
    <w:rsid w:val="001718B6"/>
    <w:rsid w:val="001721DB"/>
    <w:rsid w:val="00173255"/>
    <w:rsid w:val="001743C4"/>
    <w:rsid w:val="00174524"/>
    <w:rsid w:val="00175AC1"/>
    <w:rsid w:val="00175C78"/>
    <w:rsid w:val="001773FA"/>
    <w:rsid w:val="00177621"/>
    <w:rsid w:val="001778AB"/>
    <w:rsid w:val="0018041D"/>
    <w:rsid w:val="00180748"/>
    <w:rsid w:val="00183C2B"/>
    <w:rsid w:val="0018436A"/>
    <w:rsid w:val="00185208"/>
    <w:rsid w:val="00186895"/>
    <w:rsid w:val="00186C1B"/>
    <w:rsid w:val="00186CF3"/>
    <w:rsid w:val="00187E42"/>
    <w:rsid w:val="001905C2"/>
    <w:rsid w:val="001930CA"/>
    <w:rsid w:val="00193FD4"/>
    <w:rsid w:val="00194652"/>
    <w:rsid w:val="00195834"/>
    <w:rsid w:val="001967FC"/>
    <w:rsid w:val="001A25B7"/>
    <w:rsid w:val="001A35A4"/>
    <w:rsid w:val="001A469F"/>
    <w:rsid w:val="001A4830"/>
    <w:rsid w:val="001A5116"/>
    <w:rsid w:val="001A5D73"/>
    <w:rsid w:val="001A6614"/>
    <w:rsid w:val="001A6E9C"/>
    <w:rsid w:val="001B04FC"/>
    <w:rsid w:val="001B15F5"/>
    <w:rsid w:val="001B2C0A"/>
    <w:rsid w:val="001B35EE"/>
    <w:rsid w:val="001B467C"/>
    <w:rsid w:val="001B5E33"/>
    <w:rsid w:val="001B6F88"/>
    <w:rsid w:val="001B7689"/>
    <w:rsid w:val="001C2234"/>
    <w:rsid w:val="001C28D4"/>
    <w:rsid w:val="001C41BF"/>
    <w:rsid w:val="001C42B3"/>
    <w:rsid w:val="001C76C5"/>
    <w:rsid w:val="001D2D78"/>
    <w:rsid w:val="001D3205"/>
    <w:rsid w:val="001D33E2"/>
    <w:rsid w:val="001D3DD4"/>
    <w:rsid w:val="001D563D"/>
    <w:rsid w:val="001D68E2"/>
    <w:rsid w:val="001D718B"/>
    <w:rsid w:val="001D7E87"/>
    <w:rsid w:val="001E068E"/>
    <w:rsid w:val="001E0A94"/>
    <w:rsid w:val="001E0B49"/>
    <w:rsid w:val="001E28F3"/>
    <w:rsid w:val="001E297F"/>
    <w:rsid w:val="001E3634"/>
    <w:rsid w:val="001E3BFD"/>
    <w:rsid w:val="001E4DFB"/>
    <w:rsid w:val="001E5D17"/>
    <w:rsid w:val="001F07AE"/>
    <w:rsid w:val="001F0D02"/>
    <w:rsid w:val="001F2474"/>
    <w:rsid w:val="001F3B49"/>
    <w:rsid w:val="001F6018"/>
    <w:rsid w:val="001F6942"/>
    <w:rsid w:val="0020308A"/>
    <w:rsid w:val="0020655E"/>
    <w:rsid w:val="002105BB"/>
    <w:rsid w:val="00211A02"/>
    <w:rsid w:val="002123E8"/>
    <w:rsid w:val="00213D64"/>
    <w:rsid w:val="0021409E"/>
    <w:rsid w:val="002148C6"/>
    <w:rsid w:val="002153AB"/>
    <w:rsid w:val="0021550F"/>
    <w:rsid w:val="0021634D"/>
    <w:rsid w:val="00217247"/>
    <w:rsid w:val="002179D8"/>
    <w:rsid w:val="00217BB9"/>
    <w:rsid w:val="00222489"/>
    <w:rsid w:val="002237D6"/>
    <w:rsid w:val="00224649"/>
    <w:rsid w:val="002247B6"/>
    <w:rsid w:val="00224B76"/>
    <w:rsid w:val="00224C5E"/>
    <w:rsid w:val="00231095"/>
    <w:rsid w:val="002314EC"/>
    <w:rsid w:val="00231C19"/>
    <w:rsid w:val="00234E8B"/>
    <w:rsid w:val="0023797D"/>
    <w:rsid w:val="00240145"/>
    <w:rsid w:val="00241B4A"/>
    <w:rsid w:val="00243EFC"/>
    <w:rsid w:val="00245FE9"/>
    <w:rsid w:val="00246907"/>
    <w:rsid w:val="002511F0"/>
    <w:rsid w:val="002516FE"/>
    <w:rsid w:val="00251D88"/>
    <w:rsid w:val="00251FC3"/>
    <w:rsid w:val="002522D7"/>
    <w:rsid w:val="00252A30"/>
    <w:rsid w:val="002532BB"/>
    <w:rsid w:val="0025368D"/>
    <w:rsid w:val="00255190"/>
    <w:rsid w:val="00256F45"/>
    <w:rsid w:val="00257E42"/>
    <w:rsid w:val="00262845"/>
    <w:rsid w:val="00263AB8"/>
    <w:rsid w:val="00263BD1"/>
    <w:rsid w:val="0026549B"/>
    <w:rsid w:val="00265873"/>
    <w:rsid w:val="0026643F"/>
    <w:rsid w:val="002672B7"/>
    <w:rsid w:val="00273D15"/>
    <w:rsid w:val="00277BA7"/>
    <w:rsid w:val="002808CA"/>
    <w:rsid w:val="00280A84"/>
    <w:rsid w:val="00280DB0"/>
    <w:rsid w:val="002817BA"/>
    <w:rsid w:val="00283A98"/>
    <w:rsid w:val="00286D9F"/>
    <w:rsid w:val="002915B8"/>
    <w:rsid w:val="00294425"/>
    <w:rsid w:val="00295837"/>
    <w:rsid w:val="002A334B"/>
    <w:rsid w:val="002A596A"/>
    <w:rsid w:val="002A73F5"/>
    <w:rsid w:val="002A7A7E"/>
    <w:rsid w:val="002B09F5"/>
    <w:rsid w:val="002B0E80"/>
    <w:rsid w:val="002B129B"/>
    <w:rsid w:val="002B1586"/>
    <w:rsid w:val="002B1BE5"/>
    <w:rsid w:val="002B4659"/>
    <w:rsid w:val="002B568F"/>
    <w:rsid w:val="002B6A21"/>
    <w:rsid w:val="002B6D28"/>
    <w:rsid w:val="002B6EBD"/>
    <w:rsid w:val="002B7B3C"/>
    <w:rsid w:val="002C2062"/>
    <w:rsid w:val="002C378A"/>
    <w:rsid w:val="002C666E"/>
    <w:rsid w:val="002C7C38"/>
    <w:rsid w:val="002D11CC"/>
    <w:rsid w:val="002D16B1"/>
    <w:rsid w:val="002D2EA4"/>
    <w:rsid w:val="002D3A97"/>
    <w:rsid w:val="002D3D22"/>
    <w:rsid w:val="002D4FD2"/>
    <w:rsid w:val="002D687A"/>
    <w:rsid w:val="002D7140"/>
    <w:rsid w:val="002E07DF"/>
    <w:rsid w:val="002E6B0D"/>
    <w:rsid w:val="002E7350"/>
    <w:rsid w:val="002E7484"/>
    <w:rsid w:val="002F20A7"/>
    <w:rsid w:val="002F305D"/>
    <w:rsid w:val="002F464B"/>
    <w:rsid w:val="002F620B"/>
    <w:rsid w:val="00300743"/>
    <w:rsid w:val="003015E0"/>
    <w:rsid w:val="00304080"/>
    <w:rsid w:val="003041CF"/>
    <w:rsid w:val="00304E51"/>
    <w:rsid w:val="0030512D"/>
    <w:rsid w:val="003113E5"/>
    <w:rsid w:val="003117B0"/>
    <w:rsid w:val="003123FA"/>
    <w:rsid w:val="0031280F"/>
    <w:rsid w:val="0031629A"/>
    <w:rsid w:val="00317612"/>
    <w:rsid w:val="00317FBA"/>
    <w:rsid w:val="0032358D"/>
    <w:rsid w:val="00324972"/>
    <w:rsid w:val="00326DFC"/>
    <w:rsid w:val="00327211"/>
    <w:rsid w:val="003273DF"/>
    <w:rsid w:val="00330066"/>
    <w:rsid w:val="0033084F"/>
    <w:rsid w:val="003319B0"/>
    <w:rsid w:val="00332504"/>
    <w:rsid w:val="00333966"/>
    <w:rsid w:val="00334613"/>
    <w:rsid w:val="00336359"/>
    <w:rsid w:val="00336813"/>
    <w:rsid w:val="00341E97"/>
    <w:rsid w:val="00345856"/>
    <w:rsid w:val="00345E46"/>
    <w:rsid w:val="00345F88"/>
    <w:rsid w:val="003507F0"/>
    <w:rsid w:val="0035684B"/>
    <w:rsid w:val="00357395"/>
    <w:rsid w:val="003574FE"/>
    <w:rsid w:val="00360305"/>
    <w:rsid w:val="003608BE"/>
    <w:rsid w:val="0036566A"/>
    <w:rsid w:val="0036586F"/>
    <w:rsid w:val="003702C9"/>
    <w:rsid w:val="00370476"/>
    <w:rsid w:val="003710BA"/>
    <w:rsid w:val="00371263"/>
    <w:rsid w:val="00372B21"/>
    <w:rsid w:val="00376003"/>
    <w:rsid w:val="0038002E"/>
    <w:rsid w:val="003807BC"/>
    <w:rsid w:val="00380AA6"/>
    <w:rsid w:val="00381E2F"/>
    <w:rsid w:val="0038340D"/>
    <w:rsid w:val="00383CA9"/>
    <w:rsid w:val="003842BB"/>
    <w:rsid w:val="003846F2"/>
    <w:rsid w:val="00384975"/>
    <w:rsid w:val="00384BE4"/>
    <w:rsid w:val="003873E0"/>
    <w:rsid w:val="0039005A"/>
    <w:rsid w:val="00390219"/>
    <w:rsid w:val="003915B9"/>
    <w:rsid w:val="003964E5"/>
    <w:rsid w:val="003A1781"/>
    <w:rsid w:val="003A1B15"/>
    <w:rsid w:val="003A2460"/>
    <w:rsid w:val="003A2CD9"/>
    <w:rsid w:val="003A479C"/>
    <w:rsid w:val="003A54FE"/>
    <w:rsid w:val="003A5D11"/>
    <w:rsid w:val="003A6CE2"/>
    <w:rsid w:val="003B13E0"/>
    <w:rsid w:val="003B165D"/>
    <w:rsid w:val="003B1920"/>
    <w:rsid w:val="003B21B5"/>
    <w:rsid w:val="003B31C8"/>
    <w:rsid w:val="003B3748"/>
    <w:rsid w:val="003B5FD5"/>
    <w:rsid w:val="003C123E"/>
    <w:rsid w:val="003C49EF"/>
    <w:rsid w:val="003C4B2B"/>
    <w:rsid w:val="003C5345"/>
    <w:rsid w:val="003C599B"/>
    <w:rsid w:val="003C5FFD"/>
    <w:rsid w:val="003C6C8B"/>
    <w:rsid w:val="003D2E49"/>
    <w:rsid w:val="003D2FDF"/>
    <w:rsid w:val="003D3270"/>
    <w:rsid w:val="003D33AC"/>
    <w:rsid w:val="003D50D3"/>
    <w:rsid w:val="003E0679"/>
    <w:rsid w:val="003E28B0"/>
    <w:rsid w:val="003E2EDB"/>
    <w:rsid w:val="003E37BD"/>
    <w:rsid w:val="003E39F7"/>
    <w:rsid w:val="003E3D3B"/>
    <w:rsid w:val="003E4D99"/>
    <w:rsid w:val="003E703A"/>
    <w:rsid w:val="003F180C"/>
    <w:rsid w:val="003F2C86"/>
    <w:rsid w:val="003F2F82"/>
    <w:rsid w:val="003F302B"/>
    <w:rsid w:val="003F6314"/>
    <w:rsid w:val="003F741F"/>
    <w:rsid w:val="004016E7"/>
    <w:rsid w:val="00401AF2"/>
    <w:rsid w:val="00401D90"/>
    <w:rsid w:val="004021FA"/>
    <w:rsid w:val="00402753"/>
    <w:rsid w:val="00407726"/>
    <w:rsid w:val="004111A6"/>
    <w:rsid w:val="00411941"/>
    <w:rsid w:val="004119DF"/>
    <w:rsid w:val="00411B2E"/>
    <w:rsid w:val="00411FCC"/>
    <w:rsid w:val="00412057"/>
    <w:rsid w:val="00412AA2"/>
    <w:rsid w:val="0041379B"/>
    <w:rsid w:val="0041477A"/>
    <w:rsid w:val="0041527F"/>
    <w:rsid w:val="00417903"/>
    <w:rsid w:val="004224CF"/>
    <w:rsid w:val="0042716F"/>
    <w:rsid w:val="00427DDC"/>
    <w:rsid w:val="0043081B"/>
    <w:rsid w:val="0043129E"/>
    <w:rsid w:val="004319A1"/>
    <w:rsid w:val="00431A00"/>
    <w:rsid w:val="00432DA2"/>
    <w:rsid w:val="0043493C"/>
    <w:rsid w:val="00434A18"/>
    <w:rsid w:val="00435CF2"/>
    <w:rsid w:val="00436EFD"/>
    <w:rsid w:val="00440018"/>
    <w:rsid w:val="00440D36"/>
    <w:rsid w:val="0044162C"/>
    <w:rsid w:val="00441DB4"/>
    <w:rsid w:val="00443680"/>
    <w:rsid w:val="00443910"/>
    <w:rsid w:val="004456B6"/>
    <w:rsid w:val="00445874"/>
    <w:rsid w:val="00445C33"/>
    <w:rsid w:val="004468D6"/>
    <w:rsid w:val="00446C7D"/>
    <w:rsid w:val="00446FAA"/>
    <w:rsid w:val="00447920"/>
    <w:rsid w:val="004514E1"/>
    <w:rsid w:val="00452EE2"/>
    <w:rsid w:val="004558B7"/>
    <w:rsid w:val="004569ED"/>
    <w:rsid w:val="00457034"/>
    <w:rsid w:val="0045771C"/>
    <w:rsid w:val="00460CDF"/>
    <w:rsid w:val="004617A4"/>
    <w:rsid w:val="00465BED"/>
    <w:rsid w:val="00471358"/>
    <w:rsid w:val="004714E1"/>
    <w:rsid w:val="00472577"/>
    <w:rsid w:val="00473A18"/>
    <w:rsid w:val="00475CD6"/>
    <w:rsid w:val="00476190"/>
    <w:rsid w:val="00482795"/>
    <w:rsid w:val="00482A6F"/>
    <w:rsid w:val="00482F78"/>
    <w:rsid w:val="00485CA6"/>
    <w:rsid w:val="00486F73"/>
    <w:rsid w:val="00490545"/>
    <w:rsid w:val="00492847"/>
    <w:rsid w:val="0049367A"/>
    <w:rsid w:val="00496FA7"/>
    <w:rsid w:val="004977CA"/>
    <w:rsid w:val="004978F8"/>
    <w:rsid w:val="004A21B4"/>
    <w:rsid w:val="004A56E5"/>
    <w:rsid w:val="004A58C8"/>
    <w:rsid w:val="004B0A1A"/>
    <w:rsid w:val="004B2D06"/>
    <w:rsid w:val="004B4B7F"/>
    <w:rsid w:val="004B5872"/>
    <w:rsid w:val="004B5EA5"/>
    <w:rsid w:val="004C0113"/>
    <w:rsid w:val="004C017B"/>
    <w:rsid w:val="004C1AD2"/>
    <w:rsid w:val="004C28E0"/>
    <w:rsid w:val="004C3287"/>
    <w:rsid w:val="004C3666"/>
    <w:rsid w:val="004C47C1"/>
    <w:rsid w:val="004C4E64"/>
    <w:rsid w:val="004C73E9"/>
    <w:rsid w:val="004D0774"/>
    <w:rsid w:val="004D1F87"/>
    <w:rsid w:val="004D3FD5"/>
    <w:rsid w:val="004D4FA4"/>
    <w:rsid w:val="004D6F58"/>
    <w:rsid w:val="004E0E04"/>
    <w:rsid w:val="004E129D"/>
    <w:rsid w:val="004E1CC0"/>
    <w:rsid w:val="004E2698"/>
    <w:rsid w:val="004E43EC"/>
    <w:rsid w:val="004E552A"/>
    <w:rsid w:val="004F1F27"/>
    <w:rsid w:val="004F2AB7"/>
    <w:rsid w:val="004F2E22"/>
    <w:rsid w:val="004F2E34"/>
    <w:rsid w:val="004F33E7"/>
    <w:rsid w:val="004F4D73"/>
    <w:rsid w:val="004F5503"/>
    <w:rsid w:val="004F6563"/>
    <w:rsid w:val="0050004B"/>
    <w:rsid w:val="00500605"/>
    <w:rsid w:val="00501D4F"/>
    <w:rsid w:val="005020F8"/>
    <w:rsid w:val="0050317B"/>
    <w:rsid w:val="00503B53"/>
    <w:rsid w:val="0050664B"/>
    <w:rsid w:val="00506946"/>
    <w:rsid w:val="00507459"/>
    <w:rsid w:val="00511B60"/>
    <w:rsid w:val="0051457D"/>
    <w:rsid w:val="0051591F"/>
    <w:rsid w:val="005168E9"/>
    <w:rsid w:val="005210BB"/>
    <w:rsid w:val="00521425"/>
    <w:rsid w:val="00521563"/>
    <w:rsid w:val="005234DC"/>
    <w:rsid w:val="005248BE"/>
    <w:rsid w:val="00535187"/>
    <w:rsid w:val="0053650D"/>
    <w:rsid w:val="00536E8B"/>
    <w:rsid w:val="00537FE6"/>
    <w:rsid w:val="00540440"/>
    <w:rsid w:val="00542164"/>
    <w:rsid w:val="0054224B"/>
    <w:rsid w:val="00544983"/>
    <w:rsid w:val="00545BBA"/>
    <w:rsid w:val="00546EA1"/>
    <w:rsid w:val="0055075E"/>
    <w:rsid w:val="00551249"/>
    <w:rsid w:val="00551C8E"/>
    <w:rsid w:val="005527C6"/>
    <w:rsid w:val="00552FCA"/>
    <w:rsid w:val="005536AD"/>
    <w:rsid w:val="00554B1E"/>
    <w:rsid w:val="0055510D"/>
    <w:rsid w:val="005551A8"/>
    <w:rsid w:val="00556C2C"/>
    <w:rsid w:val="00557BF6"/>
    <w:rsid w:val="00561A9B"/>
    <w:rsid w:val="00562BFC"/>
    <w:rsid w:val="00564419"/>
    <w:rsid w:val="0056496F"/>
    <w:rsid w:val="005652EE"/>
    <w:rsid w:val="0056747F"/>
    <w:rsid w:val="00571D9F"/>
    <w:rsid w:val="0057238F"/>
    <w:rsid w:val="00572ECA"/>
    <w:rsid w:val="0057349D"/>
    <w:rsid w:val="00573D1D"/>
    <w:rsid w:val="00574D35"/>
    <w:rsid w:val="00576EB1"/>
    <w:rsid w:val="0058392A"/>
    <w:rsid w:val="00584BA3"/>
    <w:rsid w:val="0059098E"/>
    <w:rsid w:val="005914E1"/>
    <w:rsid w:val="00593059"/>
    <w:rsid w:val="0059361B"/>
    <w:rsid w:val="00596842"/>
    <w:rsid w:val="005A296F"/>
    <w:rsid w:val="005A3947"/>
    <w:rsid w:val="005A5D0D"/>
    <w:rsid w:val="005A65F5"/>
    <w:rsid w:val="005A6DDE"/>
    <w:rsid w:val="005B0971"/>
    <w:rsid w:val="005B0D50"/>
    <w:rsid w:val="005B386C"/>
    <w:rsid w:val="005B7343"/>
    <w:rsid w:val="005B7F12"/>
    <w:rsid w:val="005C0069"/>
    <w:rsid w:val="005C1592"/>
    <w:rsid w:val="005D19BB"/>
    <w:rsid w:val="005D25EF"/>
    <w:rsid w:val="005D3BD0"/>
    <w:rsid w:val="005D3D2D"/>
    <w:rsid w:val="005D40F5"/>
    <w:rsid w:val="005D4609"/>
    <w:rsid w:val="005D7E1C"/>
    <w:rsid w:val="005E0089"/>
    <w:rsid w:val="005E1271"/>
    <w:rsid w:val="005E1DAF"/>
    <w:rsid w:val="005E2EC8"/>
    <w:rsid w:val="005E304B"/>
    <w:rsid w:val="005E3DD0"/>
    <w:rsid w:val="005E4205"/>
    <w:rsid w:val="005E44FF"/>
    <w:rsid w:val="005E76CB"/>
    <w:rsid w:val="005F3CDA"/>
    <w:rsid w:val="005F4697"/>
    <w:rsid w:val="005F75DD"/>
    <w:rsid w:val="00600363"/>
    <w:rsid w:val="00600AAB"/>
    <w:rsid w:val="006012AA"/>
    <w:rsid w:val="00603655"/>
    <w:rsid w:val="00604689"/>
    <w:rsid w:val="00604AAC"/>
    <w:rsid w:val="00604E59"/>
    <w:rsid w:val="0060684A"/>
    <w:rsid w:val="00610955"/>
    <w:rsid w:val="00610AE7"/>
    <w:rsid w:val="00612288"/>
    <w:rsid w:val="006124B9"/>
    <w:rsid w:val="0061325A"/>
    <w:rsid w:val="006136EB"/>
    <w:rsid w:val="00615DBB"/>
    <w:rsid w:val="006167E9"/>
    <w:rsid w:val="00620D29"/>
    <w:rsid w:val="00621C78"/>
    <w:rsid w:val="00623537"/>
    <w:rsid w:val="0062745A"/>
    <w:rsid w:val="00630138"/>
    <w:rsid w:val="00630974"/>
    <w:rsid w:val="006310CA"/>
    <w:rsid w:val="00631BD1"/>
    <w:rsid w:val="00631F18"/>
    <w:rsid w:val="00633277"/>
    <w:rsid w:val="00635E32"/>
    <w:rsid w:val="00636D0A"/>
    <w:rsid w:val="006420FB"/>
    <w:rsid w:val="00643223"/>
    <w:rsid w:val="00643AE0"/>
    <w:rsid w:val="00646BC4"/>
    <w:rsid w:val="0065087F"/>
    <w:rsid w:val="00651C8B"/>
    <w:rsid w:val="00651E14"/>
    <w:rsid w:val="0065239D"/>
    <w:rsid w:val="00652AB2"/>
    <w:rsid w:val="00653731"/>
    <w:rsid w:val="006555B1"/>
    <w:rsid w:val="00657EFA"/>
    <w:rsid w:val="0066123C"/>
    <w:rsid w:val="00665AED"/>
    <w:rsid w:val="0066636A"/>
    <w:rsid w:val="00666800"/>
    <w:rsid w:val="006671F2"/>
    <w:rsid w:val="0066778D"/>
    <w:rsid w:val="00672F92"/>
    <w:rsid w:val="00673641"/>
    <w:rsid w:val="00673CB2"/>
    <w:rsid w:val="006740DD"/>
    <w:rsid w:val="006752C0"/>
    <w:rsid w:val="00676765"/>
    <w:rsid w:val="006775E0"/>
    <w:rsid w:val="0068000F"/>
    <w:rsid w:val="00683DF7"/>
    <w:rsid w:val="00685135"/>
    <w:rsid w:val="00687C23"/>
    <w:rsid w:val="006912D3"/>
    <w:rsid w:val="00692148"/>
    <w:rsid w:val="00693035"/>
    <w:rsid w:val="006944BD"/>
    <w:rsid w:val="006947B2"/>
    <w:rsid w:val="00694A12"/>
    <w:rsid w:val="00696521"/>
    <w:rsid w:val="00696AF2"/>
    <w:rsid w:val="00697898"/>
    <w:rsid w:val="006A11F7"/>
    <w:rsid w:val="006A4D8D"/>
    <w:rsid w:val="006A5567"/>
    <w:rsid w:val="006B1C02"/>
    <w:rsid w:val="006B3F96"/>
    <w:rsid w:val="006B41F1"/>
    <w:rsid w:val="006B439C"/>
    <w:rsid w:val="006B4D75"/>
    <w:rsid w:val="006B5F6A"/>
    <w:rsid w:val="006B68E5"/>
    <w:rsid w:val="006B7FE4"/>
    <w:rsid w:val="006C19A5"/>
    <w:rsid w:val="006C21E0"/>
    <w:rsid w:val="006C23D3"/>
    <w:rsid w:val="006C55D9"/>
    <w:rsid w:val="006C5DFD"/>
    <w:rsid w:val="006C62FF"/>
    <w:rsid w:val="006C665A"/>
    <w:rsid w:val="006C6FBB"/>
    <w:rsid w:val="006C6FD1"/>
    <w:rsid w:val="006D0219"/>
    <w:rsid w:val="006D0437"/>
    <w:rsid w:val="006D0D9B"/>
    <w:rsid w:val="006D3E9D"/>
    <w:rsid w:val="006D5257"/>
    <w:rsid w:val="006D5B3C"/>
    <w:rsid w:val="006D7804"/>
    <w:rsid w:val="006E050B"/>
    <w:rsid w:val="006E288A"/>
    <w:rsid w:val="006E3C92"/>
    <w:rsid w:val="006E4C80"/>
    <w:rsid w:val="006E7B32"/>
    <w:rsid w:val="006E7B3D"/>
    <w:rsid w:val="006F06C5"/>
    <w:rsid w:val="006F0FBD"/>
    <w:rsid w:val="006F5572"/>
    <w:rsid w:val="006F78D4"/>
    <w:rsid w:val="007020BD"/>
    <w:rsid w:val="00704917"/>
    <w:rsid w:val="0070497B"/>
    <w:rsid w:val="00705482"/>
    <w:rsid w:val="007069FE"/>
    <w:rsid w:val="007110F0"/>
    <w:rsid w:val="0071110F"/>
    <w:rsid w:val="00712B57"/>
    <w:rsid w:val="00713C32"/>
    <w:rsid w:val="00714092"/>
    <w:rsid w:val="00714697"/>
    <w:rsid w:val="00715CE9"/>
    <w:rsid w:val="00717372"/>
    <w:rsid w:val="007210B4"/>
    <w:rsid w:val="00722628"/>
    <w:rsid w:val="00722BAB"/>
    <w:rsid w:val="00724B6C"/>
    <w:rsid w:val="00724DE8"/>
    <w:rsid w:val="007263D0"/>
    <w:rsid w:val="007272FA"/>
    <w:rsid w:val="00727A9D"/>
    <w:rsid w:val="00727C25"/>
    <w:rsid w:val="00731C23"/>
    <w:rsid w:val="00732ECB"/>
    <w:rsid w:val="007339B2"/>
    <w:rsid w:val="00733DBA"/>
    <w:rsid w:val="00736480"/>
    <w:rsid w:val="00736D77"/>
    <w:rsid w:val="00737B0B"/>
    <w:rsid w:val="00737C45"/>
    <w:rsid w:val="00741892"/>
    <w:rsid w:val="00741BA7"/>
    <w:rsid w:val="0074349C"/>
    <w:rsid w:val="00743E33"/>
    <w:rsid w:val="00744B8A"/>
    <w:rsid w:val="00745DA9"/>
    <w:rsid w:val="00746DFE"/>
    <w:rsid w:val="00747F4E"/>
    <w:rsid w:val="00750482"/>
    <w:rsid w:val="00751F79"/>
    <w:rsid w:val="00757D66"/>
    <w:rsid w:val="00757E0D"/>
    <w:rsid w:val="00761447"/>
    <w:rsid w:val="00761964"/>
    <w:rsid w:val="00762B07"/>
    <w:rsid w:val="0076321D"/>
    <w:rsid w:val="00763370"/>
    <w:rsid w:val="007659DD"/>
    <w:rsid w:val="00766627"/>
    <w:rsid w:val="00766E0C"/>
    <w:rsid w:val="00767F03"/>
    <w:rsid w:val="007717C1"/>
    <w:rsid w:val="00771A22"/>
    <w:rsid w:val="007732E4"/>
    <w:rsid w:val="00773754"/>
    <w:rsid w:val="00775B85"/>
    <w:rsid w:val="007777DA"/>
    <w:rsid w:val="00780082"/>
    <w:rsid w:val="00783087"/>
    <w:rsid w:val="0078351A"/>
    <w:rsid w:val="00783805"/>
    <w:rsid w:val="0078387B"/>
    <w:rsid w:val="007855D5"/>
    <w:rsid w:val="00786069"/>
    <w:rsid w:val="007862B2"/>
    <w:rsid w:val="007864B3"/>
    <w:rsid w:val="00787258"/>
    <w:rsid w:val="007876B8"/>
    <w:rsid w:val="0079058B"/>
    <w:rsid w:val="00790807"/>
    <w:rsid w:val="00790DFB"/>
    <w:rsid w:val="007913BB"/>
    <w:rsid w:val="0079343B"/>
    <w:rsid w:val="007956AF"/>
    <w:rsid w:val="00795941"/>
    <w:rsid w:val="00795C78"/>
    <w:rsid w:val="00797D9D"/>
    <w:rsid w:val="007A248C"/>
    <w:rsid w:val="007A334A"/>
    <w:rsid w:val="007A558A"/>
    <w:rsid w:val="007A602B"/>
    <w:rsid w:val="007B0465"/>
    <w:rsid w:val="007B142C"/>
    <w:rsid w:val="007B1BBF"/>
    <w:rsid w:val="007B262E"/>
    <w:rsid w:val="007B6B93"/>
    <w:rsid w:val="007B6D31"/>
    <w:rsid w:val="007B7737"/>
    <w:rsid w:val="007B7778"/>
    <w:rsid w:val="007B799B"/>
    <w:rsid w:val="007C4BBA"/>
    <w:rsid w:val="007C7F2A"/>
    <w:rsid w:val="007D1DBF"/>
    <w:rsid w:val="007D228A"/>
    <w:rsid w:val="007D28CA"/>
    <w:rsid w:val="007D40AA"/>
    <w:rsid w:val="007D73FD"/>
    <w:rsid w:val="007E0298"/>
    <w:rsid w:val="007E2207"/>
    <w:rsid w:val="007E22A4"/>
    <w:rsid w:val="007E33C2"/>
    <w:rsid w:val="007E40F0"/>
    <w:rsid w:val="007E5D43"/>
    <w:rsid w:val="007E69B8"/>
    <w:rsid w:val="007E78CD"/>
    <w:rsid w:val="007E7F70"/>
    <w:rsid w:val="007F174B"/>
    <w:rsid w:val="007F17C5"/>
    <w:rsid w:val="007F1EC3"/>
    <w:rsid w:val="007F2274"/>
    <w:rsid w:val="007F4903"/>
    <w:rsid w:val="007F63B5"/>
    <w:rsid w:val="007F728F"/>
    <w:rsid w:val="00803960"/>
    <w:rsid w:val="00804AA0"/>
    <w:rsid w:val="008060B4"/>
    <w:rsid w:val="00807A5F"/>
    <w:rsid w:val="00807C92"/>
    <w:rsid w:val="00810B33"/>
    <w:rsid w:val="00810D7C"/>
    <w:rsid w:val="00812CDD"/>
    <w:rsid w:val="00813016"/>
    <w:rsid w:val="008141B2"/>
    <w:rsid w:val="00814B65"/>
    <w:rsid w:val="00815A64"/>
    <w:rsid w:val="00816E53"/>
    <w:rsid w:val="008172CC"/>
    <w:rsid w:val="008207B5"/>
    <w:rsid w:val="0082096D"/>
    <w:rsid w:val="00822A5C"/>
    <w:rsid w:val="00823393"/>
    <w:rsid w:val="00827EB0"/>
    <w:rsid w:val="008323B2"/>
    <w:rsid w:val="008324A3"/>
    <w:rsid w:val="008330E8"/>
    <w:rsid w:val="008333E3"/>
    <w:rsid w:val="00834005"/>
    <w:rsid w:val="00835181"/>
    <w:rsid w:val="008359D0"/>
    <w:rsid w:val="008369FE"/>
    <w:rsid w:val="00840E01"/>
    <w:rsid w:val="0084360D"/>
    <w:rsid w:val="00845B22"/>
    <w:rsid w:val="00845FAB"/>
    <w:rsid w:val="008460C9"/>
    <w:rsid w:val="00846877"/>
    <w:rsid w:val="00847BD9"/>
    <w:rsid w:val="008506A9"/>
    <w:rsid w:val="00850F6B"/>
    <w:rsid w:val="00850FAC"/>
    <w:rsid w:val="00851BB0"/>
    <w:rsid w:val="0085291A"/>
    <w:rsid w:val="00853997"/>
    <w:rsid w:val="00853B6C"/>
    <w:rsid w:val="00853ECE"/>
    <w:rsid w:val="0085614F"/>
    <w:rsid w:val="00857E1C"/>
    <w:rsid w:val="00857F83"/>
    <w:rsid w:val="0086007B"/>
    <w:rsid w:val="008600C7"/>
    <w:rsid w:val="00863D11"/>
    <w:rsid w:val="008649F4"/>
    <w:rsid w:val="00864EDA"/>
    <w:rsid w:val="00865146"/>
    <w:rsid w:val="0086583B"/>
    <w:rsid w:val="00865F11"/>
    <w:rsid w:val="0087126A"/>
    <w:rsid w:val="008723B2"/>
    <w:rsid w:val="008729AA"/>
    <w:rsid w:val="00872FAD"/>
    <w:rsid w:val="008747DA"/>
    <w:rsid w:val="00875514"/>
    <w:rsid w:val="00876D3A"/>
    <w:rsid w:val="008801D4"/>
    <w:rsid w:val="008816F6"/>
    <w:rsid w:val="0088224D"/>
    <w:rsid w:val="00884628"/>
    <w:rsid w:val="00887087"/>
    <w:rsid w:val="008906C7"/>
    <w:rsid w:val="00890FC2"/>
    <w:rsid w:val="00891B9C"/>
    <w:rsid w:val="00892267"/>
    <w:rsid w:val="00892272"/>
    <w:rsid w:val="0089299C"/>
    <w:rsid w:val="00892A22"/>
    <w:rsid w:val="00894D4C"/>
    <w:rsid w:val="00895A01"/>
    <w:rsid w:val="008970DB"/>
    <w:rsid w:val="008A04AE"/>
    <w:rsid w:val="008A0613"/>
    <w:rsid w:val="008A0B2C"/>
    <w:rsid w:val="008A1935"/>
    <w:rsid w:val="008A20C3"/>
    <w:rsid w:val="008A22E7"/>
    <w:rsid w:val="008A27DB"/>
    <w:rsid w:val="008A3873"/>
    <w:rsid w:val="008A47CA"/>
    <w:rsid w:val="008A4E51"/>
    <w:rsid w:val="008A7A5A"/>
    <w:rsid w:val="008B16AC"/>
    <w:rsid w:val="008B2337"/>
    <w:rsid w:val="008B2BD6"/>
    <w:rsid w:val="008B711D"/>
    <w:rsid w:val="008B7506"/>
    <w:rsid w:val="008C3130"/>
    <w:rsid w:val="008C348A"/>
    <w:rsid w:val="008C3AF5"/>
    <w:rsid w:val="008C5036"/>
    <w:rsid w:val="008C75AF"/>
    <w:rsid w:val="008C7DC5"/>
    <w:rsid w:val="008D21C2"/>
    <w:rsid w:val="008D7147"/>
    <w:rsid w:val="008D723C"/>
    <w:rsid w:val="008E0881"/>
    <w:rsid w:val="008E0EB1"/>
    <w:rsid w:val="008E11BD"/>
    <w:rsid w:val="008E1CCF"/>
    <w:rsid w:val="008E292A"/>
    <w:rsid w:val="008E2A3B"/>
    <w:rsid w:val="008E4888"/>
    <w:rsid w:val="008E5269"/>
    <w:rsid w:val="008E76BF"/>
    <w:rsid w:val="008F22C5"/>
    <w:rsid w:val="008F248D"/>
    <w:rsid w:val="008F34C0"/>
    <w:rsid w:val="008F3804"/>
    <w:rsid w:val="008F477C"/>
    <w:rsid w:val="008F72E8"/>
    <w:rsid w:val="00900C2D"/>
    <w:rsid w:val="009017A7"/>
    <w:rsid w:val="00902823"/>
    <w:rsid w:val="00902F78"/>
    <w:rsid w:val="00903074"/>
    <w:rsid w:val="009048B2"/>
    <w:rsid w:val="00904A56"/>
    <w:rsid w:val="00906B1C"/>
    <w:rsid w:val="00907981"/>
    <w:rsid w:val="00912DC5"/>
    <w:rsid w:val="009149CD"/>
    <w:rsid w:val="009163E9"/>
    <w:rsid w:val="00916799"/>
    <w:rsid w:val="009218BD"/>
    <w:rsid w:val="0092436B"/>
    <w:rsid w:val="0092474E"/>
    <w:rsid w:val="00927943"/>
    <w:rsid w:val="009328A0"/>
    <w:rsid w:val="00932B34"/>
    <w:rsid w:val="00932BBD"/>
    <w:rsid w:val="00937325"/>
    <w:rsid w:val="0093746E"/>
    <w:rsid w:val="00941664"/>
    <w:rsid w:val="00941CCB"/>
    <w:rsid w:val="00943175"/>
    <w:rsid w:val="00943A88"/>
    <w:rsid w:val="009444A0"/>
    <w:rsid w:val="009444B5"/>
    <w:rsid w:val="00945A12"/>
    <w:rsid w:val="00946219"/>
    <w:rsid w:val="00950A86"/>
    <w:rsid w:val="00950F16"/>
    <w:rsid w:val="0095244C"/>
    <w:rsid w:val="00952A9D"/>
    <w:rsid w:val="009537DC"/>
    <w:rsid w:val="0095380A"/>
    <w:rsid w:val="00953D73"/>
    <w:rsid w:val="009547AD"/>
    <w:rsid w:val="009622D0"/>
    <w:rsid w:val="00963BDE"/>
    <w:rsid w:val="00964F7A"/>
    <w:rsid w:val="00965C15"/>
    <w:rsid w:val="00967E46"/>
    <w:rsid w:val="00971F0F"/>
    <w:rsid w:val="009720D6"/>
    <w:rsid w:val="009754DE"/>
    <w:rsid w:val="00976E2B"/>
    <w:rsid w:val="00977D36"/>
    <w:rsid w:val="009811F3"/>
    <w:rsid w:val="0098147F"/>
    <w:rsid w:val="00981D05"/>
    <w:rsid w:val="00984610"/>
    <w:rsid w:val="00986803"/>
    <w:rsid w:val="00991932"/>
    <w:rsid w:val="00992666"/>
    <w:rsid w:val="00993C63"/>
    <w:rsid w:val="0099687F"/>
    <w:rsid w:val="00996952"/>
    <w:rsid w:val="009979D4"/>
    <w:rsid w:val="009A0635"/>
    <w:rsid w:val="009A6DF8"/>
    <w:rsid w:val="009B05DD"/>
    <w:rsid w:val="009B082C"/>
    <w:rsid w:val="009B0BA8"/>
    <w:rsid w:val="009B19FF"/>
    <w:rsid w:val="009B1E6B"/>
    <w:rsid w:val="009B237B"/>
    <w:rsid w:val="009B4DA7"/>
    <w:rsid w:val="009B58D1"/>
    <w:rsid w:val="009B5E96"/>
    <w:rsid w:val="009B74A3"/>
    <w:rsid w:val="009C02F5"/>
    <w:rsid w:val="009C39CE"/>
    <w:rsid w:val="009C670F"/>
    <w:rsid w:val="009C695C"/>
    <w:rsid w:val="009C7E27"/>
    <w:rsid w:val="009C7F4D"/>
    <w:rsid w:val="009D018A"/>
    <w:rsid w:val="009D2EE2"/>
    <w:rsid w:val="009D3705"/>
    <w:rsid w:val="009D3E94"/>
    <w:rsid w:val="009E2743"/>
    <w:rsid w:val="009E2A2B"/>
    <w:rsid w:val="009E50EF"/>
    <w:rsid w:val="009E5963"/>
    <w:rsid w:val="009E5C13"/>
    <w:rsid w:val="009E5DF8"/>
    <w:rsid w:val="009E60C4"/>
    <w:rsid w:val="009F02B0"/>
    <w:rsid w:val="009F0456"/>
    <w:rsid w:val="009F1392"/>
    <w:rsid w:val="009F2C3C"/>
    <w:rsid w:val="009F2F8D"/>
    <w:rsid w:val="009F47DE"/>
    <w:rsid w:val="009F52C5"/>
    <w:rsid w:val="009F6F46"/>
    <w:rsid w:val="00A009F0"/>
    <w:rsid w:val="00A01026"/>
    <w:rsid w:val="00A01DF5"/>
    <w:rsid w:val="00A0342C"/>
    <w:rsid w:val="00A03586"/>
    <w:rsid w:val="00A03F91"/>
    <w:rsid w:val="00A06B8F"/>
    <w:rsid w:val="00A07A85"/>
    <w:rsid w:val="00A10521"/>
    <w:rsid w:val="00A12B4C"/>
    <w:rsid w:val="00A150DE"/>
    <w:rsid w:val="00A2094B"/>
    <w:rsid w:val="00A20C70"/>
    <w:rsid w:val="00A22210"/>
    <w:rsid w:val="00A22468"/>
    <w:rsid w:val="00A22F32"/>
    <w:rsid w:val="00A23927"/>
    <w:rsid w:val="00A24446"/>
    <w:rsid w:val="00A248FF"/>
    <w:rsid w:val="00A2496B"/>
    <w:rsid w:val="00A25382"/>
    <w:rsid w:val="00A26AC1"/>
    <w:rsid w:val="00A27052"/>
    <w:rsid w:val="00A27AFC"/>
    <w:rsid w:val="00A32003"/>
    <w:rsid w:val="00A34309"/>
    <w:rsid w:val="00A345CE"/>
    <w:rsid w:val="00A3616C"/>
    <w:rsid w:val="00A36392"/>
    <w:rsid w:val="00A41285"/>
    <w:rsid w:val="00A42731"/>
    <w:rsid w:val="00A428D0"/>
    <w:rsid w:val="00A43061"/>
    <w:rsid w:val="00A43E7D"/>
    <w:rsid w:val="00A46CE1"/>
    <w:rsid w:val="00A46FF8"/>
    <w:rsid w:val="00A478F6"/>
    <w:rsid w:val="00A50046"/>
    <w:rsid w:val="00A528C6"/>
    <w:rsid w:val="00A53EBC"/>
    <w:rsid w:val="00A558A6"/>
    <w:rsid w:val="00A55AD4"/>
    <w:rsid w:val="00A55EC3"/>
    <w:rsid w:val="00A55F9C"/>
    <w:rsid w:val="00A5605D"/>
    <w:rsid w:val="00A56964"/>
    <w:rsid w:val="00A57880"/>
    <w:rsid w:val="00A6030D"/>
    <w:rsid w:val="00A6085F"/>
    <w:rsid w:val="00A60FF1"/>
    <w:rsid w:val="00A62126"/>
    <w:rsid w:val="00A64A57"/>
    <w:rsid w:val="00A701B1"/>
    <w:rsid w:val="00A717CD"/>
    <w:rsid w:val="00A71A7E"/>
    <w:rsid w:val="00A723EF"/>
    <w:rsid w:val="00A72BF6"/>
    <w:rsid w:val="00A75DBE"/>
    <w:rsid w:val="00A77227"/>
    <w:rsid w:val="00A77876"/>
    <w:rsid w:val="00A80809"/>
    <w:rsid w:val="00A81817"/>
    <w:rsid w:val="00A820FD"/>
    <w:rsid w:val="00A82679"/>
    <w:rsid w:val="00A85C0A"/>
    <w:rsid w:val="00A90CF7"/>
    <w:rsid w:val="00A91878"/>
    <w:rsid w:val="00A9221E"/>
    <w:rsid w:val="00A92F1D"/>
    <w:rsid w:val="00A930FE"/>
    <w:rsid w:val="00A935D8"/>
    <w:rsid w:val="00A94F92"/>
    <w:rsid w:val="00A96BC4"/>
    <w:rsid w:val="00A9703A"/>
    <w:rsid w:val="00A97402"/>
    <w:rsid w:val="00A97A69"/>
    <w:rsid w:val="00AA05FD"/>
    <w:rsid w:val="00AA1471"/>
    <w:rsid w:val="00AA17F3"/>
    <w:rsid w:val="00AB3F50"/>
    <w:rsid w:val="00AB518B"/>
    <w:rsid w:val="00AB5EDA"/>
    <w:rsid w:val="00AB6E00"/>
    <w:rsid w:val="00AC0537"/>
    <w:rsid w:val="00AC0914"/>
    <w:rsid w:val="00AC0C1D"/>
    <w:rsid w:val="00AC358A"/>
    <w:rsid w:val="00AC3E26"/>
    <w:rsid w:val="00AC40BD"/>
    <w:rsid w:val="00AC6E59"/>
    <w:rsid w:val="00AC73FB"/>
    <w:rsid w:val="00AC7F77"/>
    <w:rsid w:val="00AD13AA"/>
    <w:rsid w:val="00AD13C5"/>
    <w:rsid w:val="00AD1E82"/>
    <w:rsid w:val="00AD20B2"/>
    <w:rsid w:val="00AD35BA"/>
    <w:rsid w:val="00AD47C5"/>
    <w:rsid w:val="00AD5382"/>
    <w:rsid w:val="00AE02C8"/>
    <w:rsid w:val="00AE3442"/>
    <w:rsid w:val="00AE413E"/>
    <w:rsid w:val="00AE6852"/>
    <w:rsid w:val="00AF282B"/>
    <w:rsid w:val="00AF40D0"/>
    <w:rsid w:val="00AF69AB"/>
    <w:rsid w:val="00AF744E"/>
    <w:rsid w:val="00B001A9"/>
    <w:rsid w:val="00B00926"/>
    <w:rsid w:val="00B00AC2"/>
    <w:rsid w:val="00B0248D"/>
    <w:rsid w:val="00B02F77"/>
    <w:rsid w:val="00B06147"/>
    <w:rsid w:val="00B11217"/>
    <w:rsid w:val="00B11A71"/>
    <w:rsid w:val="00B11F57"/>
    <w:rsid w:val="00B13116"/>
    <w:rsid w:val="00B1375F"/>
    <w:rsid w:val="00B14B69"/>
    <w:rsid w:val="00B1547C"/>
    <w:rsid w:val="00B16312"/>
    <w:rsid w:val="00B17CD4"/>
    <w:rsid w:val="00B20375"/>
    <w:rsid w:val="00B20985"/>
    <w:rsid w:val="00B21412"/>
    <w:rsid w:val="00B24B3C"/>
    <w:rsid w:val="00B24CD5"/>
    <w:rsid w:val="00B2685A"/>
    <w:rsid w:val="00B26EBB"/>
    <w:rsid w:val="00B2703A"/>
    <w:rsid w:val="00B3049D"/>
    <w:rsid w:val="00B31CB7"/>
    <w:rsid w:val="00B32CD4"/>
    <w:rsid w:val="00B3330B"/>
    <w:rsid w:val="00B33F83"/>
    <w:rsid w:val="00B3525E"/>
    <w:rsid w:val="00B363F8"/>
    <w:rsid w:val="00B375B1"/>
    <w:rsid w:val="00B40061"/>
    <w:rsid w:val="00B404B5"/>
    <w:rsid w:val="00B40B11"/>
    <w:rsid w:val="00B42476"/>
    <w:rsid w:val="00B456B3"/>
    <w:rsid w:val="00B461B3"/>
    <w:rsid w:val="00B47765"/>
    <w:rsid w:val="00B47A91"/>
    <w:rsid w:val="00B50B07"/>
    <w:rsid w:val="00B52426"/>
    <w:rsid w:val="00B528E4"/>
    <w:rsid w:val="00B52E82"/>
    <w:rsid w:val="00B53E73"/>
    <w:rsid w:val="00B5453C"/>
    <w:rsid w:val="00B55ADD"/>
    <w:rsid w:val="00B567D6"/>
    <w:rsid w:val="00B56E02"/>
    <w:rsid w:val="00B62829"/>
    <w:rsid w:val="00B67288"/>
    <w:rsid w:val="00B703BC"/>
    <w:rsid w:val="00B754E1"/>
    <w:rsid w:val="00B775D5"/>
    <w:rsid w:val="00B776C8"/>
    <w:rsid w:val="00B825D5"/>
    <w:rsid w:val="00B85383"/>
    <w:rsid w:val="00B86246"/>
    <w:rsid w:val="00B86FEE"/>
    <w:rsid w:val="00B90BE6"/>
    <w:rsid w:val="00B90C30"/>
    <w:rsid w:val="00B90F40"/>
    <w:rsid w:val="00B91462"/>
    <w:rsid w:val="00B921D4"/>
    <w:rsid w:val="00B95023"/>
    <w:rsid w:val="00B962B2"/>
    <w:rsid w:val="00B96C14"/>
    <w:rsid w:val="00B9758A"/>
    <w:rsid w:val="00BA043B"/>
    <w:rsid w:val="00BA1214"/>
    <w:rsid w:val="00BA139F"/>
    <w:rsid w:val="00BA1A72"/>
    <w:rsid w:val="00BA1E93"/>
    <w:rsid w:val="00BA296C"/>
    <w:rsid w:val="00BA3899"/>
    <w:rsid w:val="00BA4D36"/>
    <w:rsid w:val="00BA6151"/>
    <w:rsid w:val="00BA69BD"/>
    <w:rsid w:val="00BB0536"/>
    <w:rsid w:val="00BB2911"/>
    <w:rsid w:val="00BB3575"/>
    <w:rsid w:val="00BB359E"/>
    <w:rsid w:val="00BB4B18"/>
    <w:rsid w:val="00BB5F9D"/>
    <w:rsid w:val="00BB6B86"/>
    <w:rsid w:val="00BB6DC1"/>
    <w:rsid w:val="00BB7DFF"/>
    <w:rsid w:val="00BC0122"/>
    <w:rsid w:val="00BC086C"/>
    <w:rsid w:val="00BC0E04"/>
    <w:rsid w:val="00BC0EBA"/>
    <w:rsid w:val="00BC2258"/>
    <w:rsid w:val="00BC2296"/>
    <w:rsid w:val="00BC22F9"/>
    <w:rsid w:val="00BC25FF"/>
    <w:rsid w:val="00BC3BBB"/>
    <w:rsid w:val="00BC436B"/>
    <w:rsid w:val="00BC4DD7"/>
    <w:rsid w:val="00BC580C"/>
    <w:rsid w:val="00BC5A5C"/>
    <w:rsid w:val="00BC5E35"/>
    <w:rsid w:val="00BC5EA9"/>
    <w:rsid w:val="00BC6AD9"/>
    <w:rsid w:val="00BC77EE"/>
    <w:rsid w:val="00BD1537"/>
    <w:rsid w:val="00BD3549"/>
    <w:rsid w:val="00BD3EE5"/>
    <w:rsid w:val="00BD472B"/>
    <w:rsid w:val="00BD704D"/>
    <w:rsid w:val="00BE0016"/>
    <w:rsid w:val="00BE2003"/>
    <w:rsid w:val="00BE2768"/>
    <w:rsid w:val="00BE688F"/>
    <w:rsid w:val="00BF0834"/>
    <w:rsid w:val="00BF0A3E"/>
    <w:rsid w:val="00BF18D3"/>
    <w:rsid w:val="00BF219B"/>
    <w:rsid w:val="00BF31F3"/>
    <w:rsid w:val="00BF3BF1"/>
    <w:rsid w:val="00BF4AC7"/>
    <w:rsid w:val="00BF5307"/>
    <w:rsid w:val="00BF555E"/>
    <w:rsid w:val="00BF6BCF"/>
    <w:rsid w:val="00BF7D12"/>
    <w:rsid w:val="00C0302D"/>
    <w:rsid w:val="00C033ED"/>
    <w:rsid w:val="00C0728F"/>
    <w:rsid w:val="00C076D7"/>
    <w:rsid w:val="00C106C3"/>
    <w:rsid w:val="00C13761"/>
    <w:rsid w:val="00C14229"/>
    <w:rsid w:val="00C14F41"/>
    <w:rsid w:val="00C1705F"/>
    <w:rsid w:val="00C17353"/>
    <w:rsid w:val="00C209A4"/>
    <w:rsid w:val="00C20A30"/>
    <w:rsid w:val="00C20E04"/>
    <w:rsid w:val="00C213F9"/>
    <w:rsid w:val="00C21BBD"/>
    <w:rsid w:val="00C22688"/>
    <w:rsid w:val="00C226FE"/>
    <w:rsid w:val="00C233A7"/>
    <w:rsid w:val="00C23EA2"/>
    <w:rsid w:val="00C2411D"/>
    <w:rsid w:val="00C2472A"/>
    <w:rsid w:val="00C24D24"/>
    <w:rsid w:val="00C25B39"/>
    <w:rsid w:val="00C26456"/>
    <w:rsid w:val="00C265E1"/>
    <w:rsid w:val="00C277E8"/>
    <w:rsid w:val="00C30DF2"/>
    <w:rsid w:val="00C30E60"/>
    <w:rsid w:val="00C33A1F"/>
    <w:rsid w:val="00C36E56"/>
    <w:rsid w:val="00C42881"/>
    <w:rsid w:val="00C45E4B"/>
    <w:rsid w:val="00C46E00"/>
    <w:rsid w:val="00C472DD"/>
    <w:rsid w:val="00C500DB"/>
    <w:rsid w:val="00C511AA"/>
    <w:rsid w:val="00C517E8"/>
    <w:rsid w:val="00C5292D"/>
    <w:rsid w:val="00C53D3D"/>
    <w:rsid w:val="00C5486E"/>
    <w:rsid w:val="00C56BA9"/>
    <w:rsid w:val="00C56E28"/>
    <w:rsid w:val="00C56ECD"/>
    <w:rsid w:val="00C60AFF"/>
    <w:rsid w:val="00C61A5E"/>
    <w:rsid w:val="00C6216E"/>
    <w:rsid w:val="00C63284"/>
    <w:rsid w:val="00C65764"/>
    <w:rsid w:val="00C65DAB"/>
    <w:rsid w:val="00C66295"/>
    <w:rsid w:val="00C663C8"/>
    <w:rsid w:val="00C66617"/>
    <w:rsid w:val="00C71800"/>
    <w:rsid w:val="00C743D1"/>
    <w:rsid w:val="00C826BB"/>
    <w:rsid w:val="00C82CE8"/>
    <w:rsid w:val="00C83296"/>
    <w:rsid w:val="00C8335C"/>
    <w:rsid w:val="00C85283"/>
    <w:rsid w:val="00C856FF"/>
    <w:rsid w:val="00C86429"/>
    <w:rsid w:val="00C865EA"/>
    <w:rsid w:val="00C86B8A"/>
    <w:rsid w:val="00C86FBF"/>
    <w:rsid w:val="00C874D8"/>
    <w:rsid w:val="00C87BA2"/>
    <w:rsid w:val="00C903C1"/>
    <w:rsid w:val="00C92D8F"/>
    <w:rsid w:val="00C93B4C"/>
    <w:rsid w:val="00C953D1"/>
    <w:rsid w:val="00C97CE6"/>
    <w:rsid w:val="00CA0B15"/>
    <w:rsid w:val="00CA15D0"/>
    <w:rsid w:val="00CA3163"/>
    <w:rsid w:val="00CA3B98"/>
    <w:rsid w:val="00CA69F2"/>
    <w:rsid w:val="00CA70B9"/>
    <w:rsid w:val="00CB1524"/>
    <w:rsid w:val="00CB34E9"/>
    <w:rsid w:val="00CB35E9"/>
    <w:rsid w:val="00CB3712"/>
    <w:rsid w:val="00CB4FE2"/>
    <w:rsid w:val="00CB56A1"/>
    <w:rsid w:val="00CB7180"/>
    <w:rsid w:val="00CC0A6F"/>
    <w:rsid w:val="00CC23C4"/>
    <w:rsid w:val="00CC3009"/>
    <w:rsid w:val="00CC3154"/>
    <w:rsid w:val="00CC5A83"/>
    <w:rsid w:val="00CC5E1E"/>
    <w:rsid w:val="00CC795D"/>
    <w:rsid w:val="00CD173D"/>
    <w:rsid w:val="00CD796D"/>
    <w:rsid w:val="00CE00A2"/>
    <w:rsid w:val="00CE0587"/>
    <w:rsid w:val="00CE07B6"/>
    <w:rsid w:val="00CE0B83"/>
    <w:rsid w:val="00CE0DC4"/>
    <w:rsid w:val="00CE1CEC"/>
    <w:rsid w:val="00CE1DBC"/>
    <w:rsid w:val="00CE2262"/>
    <w:rsid w:val="00CE38E0"/>
    <w:rsid w:val="00CE3DFB"/>
    <w:rsid w:val="00CE4133"/>
    <w:rsid w:val="00CE4665"/>
    <w:rsid w:val="00CE47AE"/>
    <w:rsid w:val="00CE4966"/>
    <w:rsid w:val="00CE71C5"/>
    <w:rsid w:val="00CF0B38"/>
    <w:rsid w:val="00CF5468"/>
    <w:rsid w:val="00CF590C"/>
    <w:rsid w:val="00CF68CD"/>
    <w:rsid w:val="00CF690F"/>
    <w:rsid w:val="00CF6A9F"/>
    <w:rsid w:val="00D02538"/>
    <w:rsid w:val="00D03365"/>
    <w:rsid w:val="00D059AA"/>
    <w:rsid w:val="00D063B7"/>
    <w:rsid w:val="00D07347"/>
    <w:rsid w:val="00D1019E"/>
    <w:rsid w:val="00D10CD5"/>
    <w:rsid w:val="00D10E93"/>
    <w:rsid w:val="00D117F7"/>
    <w:rsid w:val="00D11B5F"/>
    <w:rsid w:val="00D1346D"/>
    <w:rsid w:val="00D13503"/>
    <w:rsid w:val="00D14B17"/>
    <w:rsid w:val="00D15B3F"/>
    <w:rsid w:val="00D16309"/>
    <w:rsid w:val="00D16D9A"/>
    <w:rsid w:val="00D17088"/>
    <w:rsid w:val="00D211BB"/>
    <w:rsid w:val="00D21F81"/>
    <w:rsid w:val="00D2244C"/>
    <w:rsid w:val="00D25B5C"/>
    <w:rsid w:val="00D25CF6"/>
    <w:rsid w:val="00D25E40"/>
    <w:rsid w:val="00D269D8"/>
    <w:rsid w:val="00D27732"/>
    <w:rsid w:val="00D3171F"/>
    <w:rsid w:val="00D32DF3"/>
    <w:rsid w:val="00D32FE1"/>
    <w:rsid w:val="00D44AFB"/>
    <w:rsid w:val="00D44BC5"/>
    <w:rsid w:val="00D466DF"/>
    <w:rsid w:val="00D5005D"/>
    <w:rsid w:val="00D52350"/>
    <w:rsid w:val="00D52B77"/>
    <w:rsid w:val="00D54E65"/>
    <w:rsid w:val="00D566C2"/>
    <w:rsid w:val="00D613F4"/>
    <w:rsid w:val="00D63A44"/>
    <w:rsid w:val="00D63EB0"/>
    <w:rsid w:val="00D641F9"/>
    <w:rsid w:val="00D6427A"/>
    <w:rsid w:val="00D65F27"/>
    <w:rsid w:val="00D664C4"/>
    <w:rsid w:val="00D66771"/>
    <w:rsid w:val="00D6684D"/>
    <w:rsid w:val="00D70B8C"/>
    <w:rsid w:val="00D7162F"/>
    <w:rsid w:val="00D717C8"/>
    <w:rsid w:val="00D72AAF"/>
    <w:rsid w:val="00D75014"/>
    <w:rsid w:val="00D76911"/>
    <w:rsid w:val="00D82B88"/>
    <w:rsid w:val="00D8343D"/>
    <w:rsid w:val="00D84230"/>
    <w:rsid w:val="00D8507D"/>
    <w:rsid w:val="00D85297"/>
    <w:rsid w:val="00D854D4"/>
    <w:rsid w:val="00D863E3"/>
    <w:rsid w:val="00D908A6"/>
    <w:rsid w:val="00D91B5F"/>
    <w:rsid w:val="00D932BA"/>
    <w:rsid w:val="00D93980"/>
    <w:rsid w:val="00D94A6F"/>
    <w:rsid w:val="00D95885"/>
    <w:rsid w:val="00D9601C"/>
    <w:rsid w:val="00D96F6C"/>
    <w:rsid w:val="00D97BB1"/>
    <w:rsid w:val="00D97D81"/>
    <w:rsid w:val="00DA0183"/>
    <w:rsid w:val="00DA1FE1"/>
    <w:rsid w:val="00DA29A7"/>
    <w:rsid w:val="00DA648A"/>
    <w:rsid w:val="00DA684C"/>
    <w:rsid w:val="00DA6EB5"/>
    <w:rsid w:val="00DA77F2"/>
    <w:rsid w:val="00DB0D16"/>
    <w:rsid w:val="00DB1839"/>
    <w:rsid w:val="00DB1FBC"/>
    <w:rsid w:val="00DB22C0"/>
    <w:rsid w:val="00DB2353"/>
    <w:rsid w:val="00DB3BD4"/>
    <w:rsid w:val="00DC22ED"/>
    <w:rsid w:val="00DC24C2"/>
    <w:rsid w:val="00DC3993"/>
    <w:rsid w:val="00DC3CF7"/>
    <w:rsid w:val="00DC4BEF"/>
    <w:rsid w:val="00DC55EB"/>
    <w:rsid w:val="00DC607A"/>
    <w:rsid w:val="00DC6616"/>
    <w:rsid w:val="00DC7423"/>
    <w:rsid w:val="00DD1E26"/>
    <w:rsid w:val="00DD200F"/>
    <w:rsid w:val="00DD3F82"/>
    <w:rsid w:val="00DD67C9"/>
    <w:rsid w:val="00DE1C63"/>
    <w:rsid w:val="00DE2DB8"/>
    <w:rsid w:val="00DE4228"/>
    <w:rsid w:val="00DE4CB7"/>
    <w:rsid w:val="00DE60DC"/>
    <w:rsid w:val="00DE740D"/>
    <w:rsid w:val="00DF0BC4"/>
    <w:rsid w:val="00DF380B"/>
    <w:rsid w:val="00DF3D23"/>
    <w:rsid w:val="00DF696A"/>
    <w:rsid w:val="00E001E9"/>
    <w:rsid w:val="00E019EE"/>
    <w:rsid w:val="00E02CB0"/>
    <w:rsid w:val="00E02D45"/>
    <w:rsid w:val="00E04672"/>
    <w:rsid w:val="00E05339"/>
    <w:rsid w:val="00E10FA5"/>
    <w:rsid w:val="00E11672"/>
    <w:rsid w:val="00E165D7"/>
    <w:rsid w:val="00E2370F"/>
    <w:rsid w:val="00E23B40"/>
    <w:rsid w:val="00E24A82"/>
    <w:rsid w:val="00E2541E"/>
    <w:rsid w:val="00E25D3F"/>
    <w:rsid w:val="00E263F2"/>
    <w:rsid w:val="00E26511"/>
    <w:rsid w:val="00E26A8F"/>
    <w:rsid w:val="00E2704A"/>
    <w:rsid w:val="00E27258"/>
    <w:rsid w:val="00E3245A"/>
    <w:rsid w:val="00E33C92"/>
    <w:rsid w:val="00E33F6D"/>
    <w:rsid w:val="00E415D7"/>
    <w:rsid w:val="00E4259A"/>
    <w:rsid w:val="00E42670"/>
    <w:rsid w:val="00E43726"/>
    <w:rsid w:val="00E452FB"/>
    <w:rsid w:val="00E45F4E"/>
    <w:rsid w:val="00E4744A"/>
    <w:rsid w:val="00E501DE"/>
    <w:rsid w:val="00E50D72"/>
    <w:rsid w:val="00E51483"/>
    <w:rsid w:val="00E52485"/>
    <w:rsid w:val="00E52904"/>
    <w:rsid w:val="00E53C9B"/>
    <w:rsid w:val="00E53F85"/>
    <w:rsid w:val="00E54819"/>
    <w:rsid w:val="00E560F4"/>
    <w:rsid w:val="00E5704D"/>
    <w:rsid w:val="00E576B2"/>
    <w:rsid w:val="00E60032"/>
    <w:rsid w:val="00E61236"/>
    <w:rsid w:val="00E61F28"/>
    <w:rsid w:val="00E625D1"/>
    <w:rsid w:val="00E718BF"/>
    <w:rsid w:val="00E71957"/>
    <w:rsid w:val="00E73423"/>
    <w:rsid w:val="00E76AD7"/>
    <w:rsid w:val="00E80BAF"/>
    <w:rsid w:val="00E80F92"/>
    <w:rsid w:val="00E83CA0"/>
    <w:rsid w:val="00E84553"/>
    <w:rsid w:val="00E86846"/>
    <w:rsid w:val="00E8694F"/>
    <w:rsid w:val="00E90635"/>
    <w:rsid w:val="00E90BEE"/>
    <w:rsid w:val="00E90F5E"/>
    <w:rsid w:val="00E91BDF"/>
    <w:rsid w:val="00E92C03"/>
    <w:rsid w:val="00E975E8"/>
    <w:rsid w:val="00E97C3C"/>
    <w:rsid w:val="00EA077A"/>
    <w:rsid w:val="00EA236F"/>
    <w:rsid w:val="00EA29F3"/>
    <w:rsid w:val="00EA3177"/>
    <w:rsid w:val="00EA3CB2"/>
    <w:rsid w:val="00EA5182"/>
    <w:rsid w:val="00EA7393"/>
    <w:rsid w:val="00EA7E9A"/>
    <w:rsid w:val="00EB1822"/>
    <w:rsid w:val="00EB4C48"/>
    <w:rsid w:val="00EC0934"/>
    <w:rsid w:val="00EC2305"/>
    <w:rsid w:val="00EC358F"/>
    <w:rsid w:val="00EC546D"/>
    <w:rsid w:val="00EC5798"/>
    <w:rsid w:val="00EC60F3"/>
    <w:rsid w:val="00ED277F"/>
    <w:rsid w:val="00ED2ACF"/>
    <w:rsid w:val="00ED2B01"/>
    <w:rsid w:val="00ED45DD"/>
    <w:rsid w:val="00ED7C4F"/>
    <w:rsid w:val="00EE0296"/>
    <w:rsid w:val="00EE2696"/>
    <w:rsid w:val="00EE3221"/>
    <w:rsid w:val="00EE3CAE"/>
    <w:rsid w:val="00EE4164"/>
    <w:rsid w:val="00EE5B4C"/>
    <w:rsid w:val="00EF17B4"/>
    <w:rsid w:val="00EF3B07"/>
    <w:rsid w:val="00EF3EE9"/>
    <w:rsid w:val="00EF4EF6"/>
    <w:rsid w:val="00EF6016"/>
    <w:rsid w:val="00EF6024"/>
    <w:rsid w:val="00EF6849"/>
    <w:rsid w:val="00F00959"/>
    <w:rsid w:val="00F016BC"/>
    <w:rsid w:val="00F01E2A"/>
    <w:rsid w:val="00F042B9"/>
    <w:rsid w:val="00F04B61"/>
    <w:rsid w:val="00F06EDB"/>
    <w:rsid w:val="00F0733D"/>
    <w:rsid w:val="00F075E2"/>
    <w:rsid w:val="00F07DFD"/>
    <w:rsid w:val="00F14C59"/>
    <w:rsid w:val="00F16086"/>
    <w:rsid w:val="00F164B6"/>
    <w:rsid w:val="00F20194"/>
    <w:rsid w:val="00F20623"/>
    <w:rsid w:val="00F221A6"/>
    <w:rsid w:val="00F22BBF"/>
    <w:rsid w:val="00F23B95"/>
    <w:rsid w:val="00F242FF"/>
    <w:rsid w:val="00F2463F"/>
    <w:rsid w:val="00F256B3"/>
    <w:rsid w:val="00F25D63"/>
    <w:rsid w:val="00F25F0E"/>
    <w:rsid w:val="00F260D0"/>
    <w:rsid w:val="00F30CEC"/>
    <w:rsid w:val="00F31344"/>
    <w:rsid w:val="00F32E1A"/>
    <w:rsid w:val="00F3441C"/>
    <w:rsid w:val="00F34CAC"/>
    <w:rsid w:val="00F356B9"/>
    <w:rsid w:val="00F410F9"/>
    <w:rsid w:val="00F41874"/>
    <w:rsid w:val="00F42BA8"/>
    <w:rsid w:val="00F42F62"/>
    <w:rsid w:val="00F432C8"/>
    <w:rsid w:val="00F50D71"/>
    <w:rsid w:val="00F521F8"/>
    <w:rsid w:val="00F53D24"/>
    <w:rsid w:val="00F564DE"/>
    <w:rsid w:val="00F56827"/>
    <w:rsid w:val="00F639CF"/>
    <w:rsid w:val="00F63A40"/>
    <w:rsid w:val="00F63AF9"/>
    <w:rsid w:val="00F653D5"/>
    <w:rsid w:val="00F66806"/>
    <w:rsid w:val="00F670B7"/>
    <w:rsid w:val="00F730D8"/>
    <w:rsid w:val="00F731EF"/>
    <w:rsid w:val="00F75BF8"/>
    <w:rsid w:val="00F77333"/>
    <w:rsid w:val="00F77EA4"/>
    <w:rsid w:val="00F80096"/>
    <w:rsid w:val="00F81F91"/>
    <w:rsid w:val="00F83160"/>
    <w:rsid w:val="00F83E2B"/>
    <w:rsid w:val="00F86472"/>
    <w:rsid w:val="00F91201"/>
    <w:rsid w:val="00F931AA"/>
    <w:rsid w:val="00F93458"/>
    <w:rsid w:val="00F93A88"/>
    <w:rsid w:val="00F9474F"/>
    <w:rsid w:val="00F95078"/>
    <w:rsid w:val="00F95F64"/>
    <w:rsid w:val="00F96408"/>
    <w:rsid w:val="00F978A3"/>
    <w:rsid w:val="00FA0119"/>
    <w:rsid w:val="00FA0B63"/>
    <w:rsid w:val="00FA3440"/>
    <w:rsid w:val="00FA3930"/>
    <w:rsid w:val="00FA4F7E"/>
    <w:rsid w:val="00FA6436"/>
    <w:rsid w:val="00FB1701"/>
    <w:rsid w:val="00FB2053"/>
    <w:rsid w:val="00FB2A0D"/>
    <w:rsid w:val="00FB7CBC"/>
    <w:rsid w:val="00FC00C0"/>
    <w:rsid w:val="00FC1486"/>
    <w:rsid w:val="00FC1DDC"/>
    <w:rsid w:val="00FC251D"/>
    <w:rsid w:val="00FD4CB8"/>
    <w:rsid w:val="00FD6514"/>
    <w:rsid w:val="00FE0D83"/>
    <w:rsid w:val="00FE0E3A"/>
    <w:rsid w:val="00FE10C6"/>
    <w:rsid w:val="00FE15D7"/>
    <w:rsid w:val="00FE3D6E"/>
    <w:rsid w:val="00FE62D3"/>
    <w:rsid w:val="00FF3511"/>
    <w:rsid w:val="00FF5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C1669E5"/>
  <w15:chartTrackingRefBased/>
  <w15:docId w15:val="{09F42990-1F95-494D-9311-8A6775C9A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32DF3"/>
    <w:pPr>
      <w:widowControl w:val="0"/>
      <w:jc w:val="both"/>
    </w:pPr>
    <w:rPr>
      <w:kern w:val="2"/>
      <w:sz w:val="24"/>
    </w:rPr>
  </w:style>
  <w:style w:type="paragraph" w:styleId="1">
    <w:name w:val="heading 1"/>
    <w:basedOn w:val="a0"/>
    <w:next w:val="a0"/>
    <w:link w:val="10"/>
    <w:qFormat/>
    <w:pPr>
      <w:keepNext/>
      <w:numPr>
        <w:numId w:val="2"/>
      </w:numPr>
      <w:wordWrap w:val="0"/>
      <w:autoSpaceDE w:val="0"/>
      <w:autoSpaceDN w:val="0"/>
      <w:adjustRightInd w:val="0"/>
      <w:spacing w:line="300" w:lineRule="atLeast"/>
      <w:textAlignment w:val="baseline"/>
      <w:outlineLvl w:val="0"/>
    </w:pPr>
    <w:rPr>
      <w:rFonts w:ascii="Arial" w:eastAsia="ＭＳ ゴシック" w:hAnsi="Arial"/>
      <w:kern w:val="24"/>
      <w:sz w:val="36"/>
    </w:rPr>
  </w:style>
  <w:style w:type="paragraph" w:styleId="20">
    <w:name w:val="heading 2"/>
    <w:basedOn w:val="a0"/>
    <w:next w:val="a1"/>
    <w:link w:val="21"/>
    <w:qFormat/>
    <w:pPr>
      <w:keepNext/>
      <w:numPr>
        <w:ilvl w:val="1"/>
        <w:numId w:val="3"/>
      </w:numPr>
      <w:tabs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1"/>
    </w:pPr>
    <w:rPr>
      <w:rFonts w:ascii="ＭＳ ゴシック" w:eastAsia="ＭＳ ゴシック" w:hAnsi="Arial"/>
      <w:noProof/>
      <w:kern w:val="0"/>
      <w:sz w:val="28"/>
    </w:rPr>
  </w:style>
  <w:style w:type="paragraph" w:styleId="3">
    <w:name w:val="heading 3"/>
    <w:basedOn w:val="a0"/>
    <w:next w:val="a1"/>
    <w:qFormat/>
    <w:pPr>
      <w:keepNext/>
      <w:numPr>
        <w:ilvl w:val="2"/>
        <w:numId w:val="3"/>
      </w:numPr>
      <w:tabs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2"/>
    </w:pPr>
    <w:rPr>
      <w:rFonts w:ascii="ＭＳ ゴシック" w:eastAsia="ＭＳ ゴシック" w:hAnsi="Arial"/>
      <w:noProof/>
      <w:kern w:val="0"/>
    </w:rPr>
  </w:style>
  <w:style w:type="paragraph" w:styleId="4">
    <w:name w:val="heading 4"/>
    <w:basedOn w:val="a0"/>
    <w:next w:val="a1"/>
    <w:qFormat/>
    <w:pPr>
      <w:keepNext/>
      <w:numPr>
        <w:ilvl w:val="3"/>
        <w:numId w:val="3"/>
      </w:numPr>
      <w:tabs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3"/>
    </w:pPr>
    <w:rPr>
      <w:rFonts w:ascii="ＭＳ ゴシック" w:eastAsia="ＭＳ ゴシック"/>
      <w:kern w:val="0"/>
    </w:rPr>
  </w:style>
  <w:style w:type="paragraph" w:styleId="5">
    <w:name w:val="heading 5"/>
    <w:basedOn w:val="a0"/>
    <w:next w:val="a1"/>
    <w:qFormat/>
    <w:pPr>
      <w:keepNext/>
      <w:numPr>
        <w:ilvl w:val="4"/>
        <w:numId w:val="3"/>
      </w:numPr>
      <w:tabs>
        <w:tab w:val="clear" w:pos="0"/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4"/>
    </w:pPr>
    <w:rPr>
      <w:rFonts w:ascii="Arial" w:eastAsia="ｺﾞｼｯｸ" w:hAnsi="Arial"/>
      <w:kern w:val="0"/>
    </w:rPr>
  </w:style>
  <w:style w:type="paragraph" w:styleId="6">
    <w:name w:val="heading 6"/>
    <w:basedOn w:val="a0"/>
    <w:next w:val="a1"/>
    <w:qFormat/>
    <w:pPr>
      <w:keepNext/>
      <w:numPr>
        <w:ilvl w:val="5"/>
        <w:numId w:val="3"/>
      </w:numPr>
      <w:tabs>
        <w:tab w:val="clear" w:pos="0"/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5"/>
    </w:pPr>
    <w:rPr>
      <w:rFonts w:ascii="ＭＳ 明朝"/>
      <w:b/>
      <w:kern w:val="0"/>
    </w:rPr>
  </w:style>
  <w:style w:type="paragraph" w:styleId="7">
    <w:name w:val="heading 7"/>
    <w:basedOn w:val="a0"/>
    <w:next w:val="a1"/>
    <w:qFormat/>
    <w:pPr>
      <w:keepNext/>
      <w:numPr>
        <w:ilvl w:val="6"/>
        <w:numId w:val="3"/>
      </w:numPr>
      <w:tabs>
        <w:tab w:val="clear" w:pos="0"/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6"/>
    </w:pPr>
    <w:rPr>
      <w:rFonts w:ascii="ＭＳ 明朝"/>
      <w:kern w:val="0"/>
    </w:rPr>
  </w:style>
  <w:style w:type="paragraph" w:styleId="8">
    <w:name w:val="heading 8"/>
    <w:basedOn w:val="a0"/>
    <w:next w:val="a1"/>
    <w:qFormat/>
    <w:pPr>
      <w:keepNext/>
      <w:numPr>
        <w:ilvl w:val="7"/>
        <w:numId w:val="3"/>
      </w:numPr>
      <w:tabs>
        <w:tab w:val="clear" w:pos="0"/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7"/>
    </w:pPr>
    <w:rPr>
      <w:rFonts w:ascii="ＭＳ 明朝"/>
      <w:kern w:val="0"/>
    </w:rPr>
  </w:style>
  <w:style w:type="paragraph" w:styleId="9">
    <w:name w:val="heading 9"/>
    <w:basedOn w:val="a0"/>
    <w:next w:val="a1"/>
    <w:qFormat/>
    <w:pPr>
      <w:keepNext/>
      <w:numPr>
        <w:ilvl w:val="8"/>
        <w:numId w:val="3"/>
      </w:numPr>
      <w:tabs>
        <w:tab w:val="clear" w:pos="0"/>
        <w:tab w:val="num" w:pos="360"/>
      </w:tabs>
      <w:wordWrap w:val="0"/>
      <w:autoSpaceDE w:val="0"/>
      <w:autoSpaceDN w:val="0"/>
      <w:adjustRightInd w:val="0"/>
      <w:spacing w:line="300" w:lineRule="atLeast"/>
      <w:ind w:left="0" w:firstLine="0"/>
      <w:textAlignment w:val="baseline"/>
      <w:outlineLvl w:val="8"/>
    </w:pPr>
    <w:rPr>
      <w:rFonts w:ascii="ＭＳ 明朝"/>
      <w:kern w:val="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見出し 1 (文字)"/>
    <w:link w:val="1"/>
    <w:rsid w:val="00146312"/>
    <w:rPr>
      <w:rFonts w:ascii="Arial" w:eastAsia="ＭＳ ゴシック" w:hAnsi="Arial"/>
      <w:kern w:val="24"/>
      <w:sz w:val="36"/>
    </w:rPr>
  </w:style>
  <w:style w:type="paragraph" w:styleId="a1">
    <w:name w:val="Normal Indent"/>
    <w:basedOn w:val="a0"/>
    <w:pPr>
      <w:ind w:left="851"/>
    </w:pPr>
  </w:style>
  <w:style w:type="character" w:customStyle="1" w:styleId="21">
    <w:name w:val="見出し 2 (文字)"/>
    <w:basedOn w:val="a2"/>
    <w:link w:val="20"/>
    <w:rsid w:val="000A19D6"/>
    <w:rPr>
      <w:rFonts w:ascii="ＭＳ ゴシック" w:eastAsia="ＭＳ ゴシック" w:hAnsi="Arial"/>
      <w:noProof/>
      <w:sz w:val="28"/>
    </w:rPr>
  </w:style>
  <w:style w:type="paragraph" w:styleId="a5">
    <w:name w:val="footer"/>
    <w:basedOn w:val="a0"/>
    <w:link w:val="a6"/>
    <w:pPr>
      <w:tabs>
        <w:tab w:val="center" w:pos="4820"/>
        <w:tab w:val="right" w:pos="9640"/>
      </w:tabs>
      <w:wordWrap w:val="0"/>
      <w:autoSpaceDE w:val="0"/>
      <w:autoSpaceDN w:val="0"/>
      <w:adjustRightInd w:val="0"/>
      <w:spacing w:line="360" w:lineRule="atLeast"/>
      <w:textAlignment w:val="baseline"/>
    </w:pPr>
    <w:rPr>
      <w:rFonts w:ascii="ＭＳ 明朝"/>
      <w:kern w:val="0"/>
      <w:lang w:val="x-none" w:eastAsia="x-none"/>
    </w:rPr>
  </w:style>
  <w:style w:type="character" w:customStyle="1" w:styleId="a6">
    <w:name w:val="フッター (文字)"/>
    <w:link w:val="a5"/>
    <w:rsid w:val="00D117F7"/>
    <w:rPr>
      <w:rFonts w:ascii="ＭＳ 明朝"/>
      <w:sz w:val="24"/>
    </w:rPr>
  </w:style>
  <w:style w:type="paragraph" w:customStyle="1" w:styleId="a">
    <w:name w:val="箇条書中点"/>
    <w:basedOn w:val="a0"/>
    <w:pPr>
      <w:numPr>
        <w:numId w:val="1"/>
      </w:numPr>
    </w:pPr>
  </w:style>
  <w:style w:type="paragraph" w:styleId="22">
    <w:name w:val="Body Text Indent 2"/>
    <w:basedOn w:val="a0"/>
    <w:pPr>
      <w:ind w:left="860" w:firstLine="267"/>
    </w:pPr>
  </w:style>
  <w:style w:type="paragraph" w:customStyle="1" w:styleId="HTMLBody">
    <w:name w:val="HTML Body"/>
    <w:pPr>
      <w:widowControl w:val="0"/>
      <w:autoSpaceDE w:val="0"/>
      <w:autoSpaceDN w:val="0"/>
      <w:adjustRightInd w:val="0"/>
    </w:pPr>
    <w:rPr>
      <w:rFonts w:ascii="ＭＳ Ｐゴシック" w:eastAsia="ＭＳ Ｐゴシック" w:hAnsi="Times New Roman"/>
    </w:rPr>
  </w:style>
  <w:style w:type="paragraph" w:styleId="a7">
    <w:name w:val="Body Text"/>
    <w:basedOn w:val="a0"/>
    <w:link w:val="a8"/>
    <w:rPr>
      <w:rFonts w:ascii="ＭＳ 明朝"/>
      <w:sz w:val="21"/>
    </w:rPr>
  </w:style>
  <w:style w:type="character" w:customStyle="1" w:styleId="a8">
    <w:name w:val="本文 (文字)"/>
    <w:link w:val="a7"/>
    <w:rsid w:val="002D2EA4"/>
    <w:rPr>
      <w:rFonts w:ascii="ＭＳ 明朝"/>
      <w:kern w:val="2"/>
      <w:sz w:val="21"/>
    </w:rPr>
  </w:style>
  <w:style w:type="character" w:styleId="a9">
    <w:name w:val="page number"/>
    <w:basedOn w:val="a2"/>
  </w:style>
  <w:style w:type="paragraph" w:styleId="aa">
    <w:name w:val="header"/>
    <w:basedOn w:val="a0"/>
    <w:link w:val="ab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b">
    <w:name w:val="ヘッダー (文字)"/>
    <w:link w:val="aa"/>
    <w:uiPriority w:val="99"/>
    <w:rsid w:val="009163E9"/>
    <w:rPr>
      <w:kern w:val="2"/>
      <w:sz w:val="24"/>
    </w:rPr>
  </w:style>
  <w:style w:type="paragraph" w:styleId="ac">
    <w:name w:val="Closing"/>
    <w:basedOn w:val="a0"/>
    <w:next w:val="a0"/>
    <w:link w:val="ad"/>
    <w:uiPriority w:val="99"/>
    <w:pPr>
      <w:jc w:val="right"/>
    </w:pPr>
    <w:rPr>
      <w:sz w:val="28"/>
      <w:lang w:val="x-none" w:eastAsia="x-none"/>
    </w:rPr>
  </w:style>
  <w:style w:type="character" w:customStyle="1" w:styleId="ad">
    <w:name w:val="結語 (文字)"/>
    <w:link w:val="ac"/>
    <w:uiPriority w:val="99"/>
    <w:rsid w:val="00D2244C"/>
    <w:rPr>
      <w:kern w:val="2"/>
      <w:sz w:val="28"/>
    </w:rPr>
  </w:style>
  <w:style w:type="paragraph" w:styleId="HTML">
    <w:name w:val="HTML Preformatted"/>
    <w:basedOn w:val="a0"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Courier New" w:cs="Courier New"/>
      <w:kern w:val="0"/>
      <w:sz w:val="20"/>
    </w:rPr>
  </w:style>
  <w:style w:type="paragraph" w:styleId="23">
    <w:name w:val="Body Text 2"/>
    <w:basedOn w:val="a0"/>
    <w:rPr>
      <w:rFonts w:ascii="ＭＳ 明朝"/>
      <w:sz w:val="22"/>
    </w:rPr>
  </w:style>
  <w:style w:type="paragraph" w:styleId="Web">
    <w:name w:val="Normal (Web)"/>
    <w:basedOn w:val="a0"/>
    <w:uiPriority w:val="99"/>
    <w:pPr>
      <w:widowControl/>
      <w:spacing w:before="100" w:beforeAutospacing="1" w:after="100" w:afterAutospacing="1"/>
      <w:jc w:val="left"/>
    </w:pPr>
    <w:rPr>
      <w:rFonts w:ascii="ＭＳ 明朝" w:hAnsi="Times New Roman"/>
      <w:kern w:val="0"/>
      <w:szCs w:val="24"/>
    </w:rPr>
  </w:style>
  <w:style w:type="character" w:styleId="ae">
    <w:name w:val="Hyperlink"/>
    <w:uiPriority w:val="99"/>
    <w:rPr>
      <w:color w:val="0000FF"/>
      <w:u w:val="single"/>
    </w:rPr>
  </w:style>
  <w:style w:type="paragraph" w:customStyle="1" w:styleId="font5">
    <w:name w:val="font5"/>
    <w:basedOn w:val="a0"/>
    <w:pPr>
      <w:widowControl/>
      <w:spacing w:before="100" w:beforeAutospacing="1" w:after="100" w:afterAutospacing="1"/>
      <w:jc w:val="left"/>
    </w:pPr>
    <w:rPr>
      <w:rFonts w:ascii="ＭＳ Ｐゴシック" w:eastAsia="ＭＳ Ｐゴシック" w:hint="eastAsia"/>
      <w:kern w:val="0"/>
      <w:sz w:val="12"/>
      <w:szCs w:val="12"/>
    </w:rPr>
  </w:style>
  <w:style w:type="paragraph" w:customStyle="1" w:styleId="xl23">
    <w:name w:val="xl23"/>
    <w:basedOn w:val="a0"/>
    <w:pPr>
      <w:widowControl/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24">
    <w:name w:val="xl24"/>
    <w:basedOn w:val="a0"/>
    <w:pPr>
      <w:widowControl/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25">
    <w:name w:val="xl25"/>
    <w:basedOn w:val="a0"/>
    <w:pPr>
      <w:widowControl/>
      <w:spacing w:before="100" w:beforeAutospacing="1" w:after="100" w:afterAutospacing="1"/>
      <w:jc w:val="right"/>
    </w:pPr>
    <w:rPr>
      <w:rFonts w:ascii="ＭＳ 明朝" w:hint="eastAsia"/>
      <w:kern w:val="0"/>
      <w:szCs w:val="24"/>
    </w:rPr>
  </w:style>
  <w:style w:type="paragraph" w:customStyle="1" w:styleId="xl26">
    <w:name w:val="xl26"/>
    <w:basedOn w:val="a0"/>
    <w:pPr>
      <w:widowControl/>
      <w:spacing w:before="100" w:beforeAutospacing="1" w:after="100" w:afterAutospacing="1"/>
      <w:jc w:val="left"/>
    </w:pPr>
    <w:rPr>
      <w:rFonts w:ascii="ＭＳ ゴシック" w:eastAsia="ＭＳ ゴシック" w:hint="eastAsia"/>
      <w:b/>
      <w:bCs/>
      <w:kern w:val="0"/>
      <w:szCs w:val="24"/>
    </w:rPr>
  </w:style>
  <w:style w:type="paragraph" w:customStyle="1" w:styleId="xl27">
    <w:name w:val="xl27"/>
    <w:basedOn w:val="a0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明朝" w:hint="eastAsia"/>
      <w:kern w:val="0"/>
      <w:szCs w:val="24"/>
    </w:rPr>
  </w:style>
  <w:style w:type="paragraph" w:customStyle="1" w:styleId="xl28">
    <w:name w:val="xl28"/>
    <w:basedOn w:val="a0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明朝" w:hint="eastAsia"/>
      <w:kern w:val="0"/>
      <w:szCs w:val="24"/>
    </w:rPr>
  </w:style>
  <w:style w:type="paragraph" w:customStyle="1" w:styleId="xl29">
    <w:name w:val="xl29"/>
    <w:basedOn w:val="a0"/>
    <w:pPr>
      <w:widowControl/>
      <w:pBdr>
        <w:top w:val="single" w:sz="4" w:space="0" w:color="auto"/>
        <w:left w:val="double" w:sz="6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明朝" w:hint="eastAsia"/>
      <w:kern w:val="0"/>
      <w:szCs w:val="24"/>
    </w:rPr>
  </w:style>
  <w:style w:type="paragraph" w:customStyle="1" w:styleId="xl30">
    <w:name w:val="xl30"/>
    <w:basedOn w:val="a0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31">
    <w:name w:val="xl31"/>
    <w:basedOn w:val="a0"/>
    <w:pPr>
      <w:widowControl/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ＭＳ 明朝" w:hint="eastAsia"/>
      <w:kern w:val="0"/>
      <w:szCs w:val="24"/>
    </w:rPr>
  </w:style>
  <w:style w:type="paragraph" w:customStyle="1" w:styleId="xl32">
    <w:name w:val="xl32"/>
    <w:basedOn w:val="a0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33">
    <w:name w:val="xl33"/>
    <w:basedOn w:val="a0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34">
    <w:name w:val="xl34"/>
    <w:basedOn w:val="a0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35">
    <w:name w:val="xl35"/>
    <w:basedOn w:val="a0"/>
    <w:pPr>
      <w:widowControl/>
      <w:pBdr>
        <w:left w:val="double" w:sz="6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ＭＳ 明朝" w:hint="eastAsia"/>
      <w:kern w:val="0"/>
      <w:szCs w:val="24"/>
    </w:rPr>
  </w:style>
  <w:style w:type="paragraph" w:customStyle="1" w:styleId="xl36">
    <w:name w:val="xl36"/>
    <w:basedOn w:val="a0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37">
    <w:name w:val="xl37"/>
    <w:basedOn w:val="a0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38">
    <w:name w:val="xl38"/>
    <w:basedOn w:val="a0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39">
    <w:name w:val="xl39"/>
    <w:basedOn w:val="a0"/>
    <w:pPr>
      <w:widowControl/>
      <w:pBdr>
        <w:left w:val="double" w:sz="6" w:space="0" w:color="auto"/>
        <w:bottom w:val="dashed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ＭＳ 明朝" w:hint="eastAsia"/>
      <w:kern w:val="0"/>
      <w:szCs w:val="24"/>
    </w:rPr>
  </w:style>
  <w:style w:type="paragraph" w:customStyle="1" w:styleId="xl40">
    <w:name w:val="xl40"/>
    <w:basedOn w:val="a0"/>
    <w:pPr>
      <w:widowControl/>
      <w:pBdr>
        <w:top w:val="dashed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ＭＳ 明朝" w:hint="eastAsia"/>
      <w:kern w:val="0"/>
      <w:szCs w:val="24"/>
    </w:rPr>
  </w:style>
  <w:style w:type="paragraph" w:customStyle="1" w:styleId="xl41">
    <w:name w:val="xl41"/>
    <w:basedOn w:val="a0"/>
    <w:pPr>
      <w:widowControl/>
      <w:pBdr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ＭＳ 明朝" w:hint="eastAsia"/>
      <w:kern w:val="0"/>
      <w:szCs w:val="24"/>
    </w:rPr>
  </w:style>
  <w:style w:type="paragraph" w:customStyle="1" w:styleId="xl42">
    <w:name w:val="xl42"/>
    <w:basedOn w:val="a0"/>
    <w:pPr>
      <w:widowControl/>
      <w:pBdr>
        <w:top w:val="dashed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43">
    <w:name w:val="xl43"/>
    <w:basedOn w:val="a0"/>
    <w:pPr>
      <w:widowControl/>
      <w:pBdr>
        <w:top w:val="single" w:sz="4" w:space="0" w:color="auto"/>
        <w:left w:val="double" w:sz="6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ＭＳ 明朝" w:hint="eastAsia"/>
      <w:kern w:val="0"/>
      <w:szCs w:val="24"/>
    </w:rPr>
  </w:style>
  <w:style w:type="paragraph" w:customStyle="1" w:styleId="xl44">
    <w:name w:val="xl44"/>
    <w:basedOn w:val="a0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45">
    <w:name w:val="xl45"/>
    <w:basedOn w:val="a0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ＭＳ 明朝" w:hint="eastAsia"/>
      <w:kern w:val="0"/>
      <w:szCs w:val="24"/>
    </w:rPr>
  </w:style>
  <w:style w:type="paragraph" w:customStyle="1" w:styleId="xl46">
    <w:name w:val="xl46"/>
    <w:basedOn w:val="a0"/>
    <w:pPr>
      <w:widowControl/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47">
    <w:name w:val="xl47"/>
    <w:basedOn w:val="a0"/>
    <w:pPr>
      <w:widowControl/>
      <w:pBdr>
        <w:top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48">
    <w:name w:val="xl48"/>
    <w:basedOn w:val="a0"/>
    <w:pPr>
      <w:widowControl/>
      <w:pBdr>
        <w:top w:val="single" w:sz="4" w:space="0" w:color="auto"/>
        <w:left w:val="double" w:sz="6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49">
    <w:name w:val="xl49"/>
    <w:basedOn w:val="a0"/>
    <w:pPr>
      <w:widowControl/>
      <w:pBdr>
        <w:left w:val="double" w:sz="6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50">
    <w:name w:val="xl50"/>
    <w:basedOn w:val="a0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 w:val="20"/>
    </w:rPr>
  </w:style>
  <w:style w:type="paragraph" w:customStyle="1" w:styleId="xl51">
    <w:name w:val="xl51"/>
    <w:basedOn w:val="a0"/>
    <w:pPr>
      <w:widowControl/>
      <w:pBdr>
        <w:left w:val="double" w:sz="6" w:space="0" w:color="auto"/>
        <w:bottom w:val="dashed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52">
    <w:name w:val="xl52"/>
    <w:basedOn w:val="a0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ascii="ＭＳ 明朝" w:hint="eastAsia"/>
      <w:kern w:val="0"/>
      <w:sz w:val="20"/>
    </w:rPr>
  </w:style>
  <w:style w:type="paragraph" w:customStyle="1" w:styleId="xl53">
    <w:name w:val="xl53"/>
    <w:basedOn w:val="a0"/>
    <w:pPr>
      <w:widowControl/>
      <w:pBdr>
        <w:top w:val="dashed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54">
    <w:name w:val="xl54"/>
    <w:basedOn w:val="a0"/>
    <w:pPr>
      <w:widowControl/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55">
    <w:name w:val="xl55"/>
    <w:basedOn w:val="a0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明朝" w:hint="eastAsia"/>
      <w:kern w:val="0"/>
      <w:szCs w:val="24"/>
    </w:rPr>
  </w:style>
  <w:style w:type="paragraph" w:customStyle="1" w:styleId="xl56">
    <w:name w:val="xl56"/>
    <w:basedOn w:val="a0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明朝" w:hint="eastAsia"/>
      <w:kern w:val="0"/>
      <w:szCs w:val="24"/>
    </w:rPr>
  </w:style>
  <w:style w:type="paragraph" w:customStyle="1" w:styleId="xl57">
    <w:name w:val="xl57"/>
    <w:basedOn w:val="a0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58">
    <w:name w:val="xl58"/>
    <w:basedOn w:val="a0"/>
    <w:pPr>
      <w:widowControl/>
      <w:pBdr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59">
    <w:name w:val="xl59"/>
    <w:basedOn w:val="a0"/>
    <w:pPr>
      <w:widowControl/>
      <w:pBdr>
        <w:top w:val="dashed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60">
    <w:name w:val="xl60"/>
    <w:basedOn w:val="a0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61">
    <w:name w:val="xl61"/>
    <w:basedOn w:val="a0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ＭＳ 明朝" w:hint="eastAsia"/>
      <w:kern w:val="0"/>
      <w:szCs w:val="24"/>
    </w:rPr>
  </w:style>
  <w:style w:type="paragraph" w:customStyle="1" w:styleId="xl62">
    <w:name w:val="xl62"/>
    <w:basedOn w:val="a0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ＭＳ 明朝" w:hint="eastAsia"/>
      <w:kern w:val="0"/>
      <w:szCs w:val="24"/>
    </w:rPr>
  </w:style>
  <w:style w:type="paragraph" w:customStyle="1" w:styleId="xl63">
    <w:name w:val="xl63"/>
    <w:basedOn w:val="a0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Mincho" w:eastAsia="Mincho" w:hint="eastAsia"/>
      <w:kern w:val="0"/>
      <w:szCs w:val="24"/>
    </w:rPr>
  </w:style>
  <w:style w:type="paragraph" w:customStyle="1" w:styleId="xl64">
    <w:name w:val="xl64"/>
    <w:basedOn w:val="a0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Mincho" w:eastAsia="Mincho" w:hint="eastAsia"/>
      <w:kern w:val="0"/>
      <w:szCs w:val="24"/>
    </w:rPr>
  </w:style>
  <w:style w:type="paragraph" w:customStyle="1" w:styleId="xl65">
    <w:name w:val="xl65"/>
    <w:basedOn w:val="a0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Mincho" w:eastAsia="Mincho" w:hint="eastAsia"/>
      <w:kern w:val="0"/>
      <w:szCs w:val="24"/>
    </w:rPr>
  </w:style>
  <w:style w:type="paragraph" w:customStyle="1" w:styleId="xl66">
    <w:name w:val="xl66"/>
    <w:basedOn w:val="a0"/>
    <w:pPr>
      <w:widowControl/>
      <w:pBdr>
        <w:top w:val="dashed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Mincho" w:eastAsia="Mincho" w:hint="eastAsia"/>
      <w:kern w:val="0"/>
      <w:szCs w:val="24"/>
    </w:rPr>
  </w:style>
  <w:style w:type="paragraph" w:customStyle="1" w:styleId="xl67">
    <w:name w:val="xl67"/>
    <w:basedOn w:val="a0"/>
    <w:pPr>
      <w:widowControl/>
      <w:pBdr>
        <w:top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68">
    <w:name w:val="xl68"/>
    <w:basedOn w:val="a0"/>
    <w:pPr>
      <w:widowControl/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paragraph" w:customStyle="1" w:styleId="xl69">
    <w:name w:val="xl69"/>
    <w:basedOn w:val="a0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ＭＳ 明朝" w:hint="eastAsia"/>
      <w:kern w:val="0"/>
      <w:szCs w:val="24"/>
    </w:rPr>
  </w:style>
  <w:style w:type="character" w:styleId="af">
    <w:name w:val="FollowedHyperlink"/>
    <w:rPr>
      <w:color w:val="800080"/>
      <w:u w:val="single"/>
    </w:rPr>
  </w:style>
  <w:style w:type="paragraph" w:customStyle="1" w:styleId="xl22">
    <w:name w:val="xl22"/>
    <w:basedOn w:val="a0"/>
    <w:pPr>
      <w:widowControl/>
      <w:spacing w:before="100" w:beforeAutospacing="1" w:after="100" w:afterAutospacing="1"/>
    </w:pPr>
    <w:rPr>
      <w:rFonts w:ascii="ＭＳ ゴシック" w:eastAsia="ＭＳ ゴシック" w:cs="Arial Unicode MS" w:hint="eastAsia"/>
      <w:kern w:val="0"/>
      <w:sz w:val="20"/>
    </w:rPr>
  </w:style>
  <w:style w:type="paragraph" w:styleId="af0">
    <w:name w:val="Date"/>
    <w:basedOn w:val="a0"/>
    <w:next w:val="a0"/>
    <w:link w:val="af1"/>
    <w:uiPriority w:val="99"/>
    <w:rPr>
      <w:sz w:val="21"/>
      <w:szCs w:val="24"/>
    </w:rPr>
  </w:style>
  <w:style w:type="character" w:customStyle="1" w:styleId="af1">
    <w:name w:val="日付 (文字)"/>
    <w:link w:val="af0"/>
    <w:uiPriority w:val="99"/>
    <w:rsid w:val="003C5FFD"/>
    <w:rPr>
      <w:kern w:val="2"/>
      <w:sz w:val="21"/>
      <w:szCs w:val="24"/>
    </w:rPr>
  </w:style>
  <w:style w:type="paragraph" w:styleId="af2">
    <w:name w:val="Body Text Indent"/>
    <w:basedOn w:val="a0"/>
    <w:pPr>
      <w:ind w:leftChars="1" w:left="424" w:hangingChars="201" w:hanging="422"/>
    </w:pPr>
    <w:rPr>
      <w:sz w:val="21"/>
      <w:szCs w:val="24"/>
    </w:rPr>
  </w:style>
  <w:style w:type="paragraph" w:styleId="30">
    <w:name w:val="Body Text Indent 3"/>
    <w:basedOn w:val="a0"/>
    <w:pPr>
      <w:tabs>
        <w:tab w:val="left" w:pos="5775"/>
      </w:tabs>
      <w:ind w:leftChars="500" w:left="1200" w:firstLineChars="386" w:firstLine="926"/>
    </w:pPr>
    <w:rPr>
      <w:noProof/>
    </w:rPr>
  </w:style>
  <w:style w:type="character" w:styleId="HTML0">
    <w:name w:val="HTML Typewriter"/>
    <w:rPr>
      <w:rFonts w:ascii="ＭＳ ゴシック" w:eastAsia="ＭＳ ゴシック" w:hAnsi="ＭＳ ゴシック" w:cs="ＭＳ ゴシック"/>
      <w:sz w:val="20"/>
      <w:szCs w:val="20"/>
    </w:rPr>
  </w:style>
  <w:style w:type="paragraph" w:styleId="af3">
    <w:name w:val="Plain Text"/>
    <w:basedOn w:val="a0"/>
    <w:link w:val="af4"/>
    <w:uiPriority w:val="99"/>
    <w:rPr>
      <w:rFonts w:ascii="ＭＳ 明朝" w:hAnsi="Courier New"/>
      <w:sz w:val="21"/>
    </w:rPr>
  </w:style>
  <w:style w:type="character" w:customStyle="1" w:styleId="af4">
    <w:name w:val="書式なし (文字)"/>
    <w:link w:val="af3"/>
    <w:uiPriority w:val="99"/>
    <w:rsid w:val="000A568B"/>
    <w:rPr>
      <w:rFonts w:ascii="ＭＳ 明朝" w:hAnsi="Courier New"/>
      <w:kern w:val="2"/>
      <w:sz w:val="21"/>
    </w:rPr>
  </w:style>
  <w:style w:type="character" w:styleId="af5">
    <w:name w:val="annotation reference"/>
    <w:rsid w:val="000C5A78"/>
    <w:rPr>
      <w:sz w:val="18"/>
      <w:szCs w:val="18"/>
    </w:rPr>
  </w:style>
  <w:style w:type="paragraph" w:styleId="af6">
    <w:name w:val="annotation text"/>
    <w:basedOn w:val="a0"/>
    <w:link w:val="af7"/>
    <w:rsid w:val="000C5A78"/>
    <w:pPr>
      <w:jc w:val="left"/>
    </w:pPr>
    <w:rPr>
      <w:lang w:val="x-none" w:eastAsia="x-none"/>
    </w:rPr>
  </w:style>
  <w:style w:type="character" w:customStyle="1" w:styleId="af7">
    <w:name w:val="コメント文字列 (文字)"/>
    <w:link w:val="af6"/>
    <w:rsid w:val="009C39CE"/>
    <w:rPr>
      <w:kern w:val="2"/>
      <w:sz w:val="24"/>
    </w:rPr>
  </w:style>
  <w:style w:type="paragraph" w:styleId="af8">
    <w:name w:val="annotation subject"/>
    <w:basedOn w:val="af6"/>
    <w:next w:val="af6"/>
    <w:link w:val="af9"/>
    <w:rsid w:val="000C5A78"/>
    <w:rPr>
      <w:b/>
      <w:bCs/>
    </w:rPr>
  </w:style>
  <w:style w:type="character" w:customStyle="1" w:styleId="af9">
    <w:name w:val="コメント内容 (文字)"/>
    <w:link w:val="af8"/>
    <w:rsid w:val="009C39CE"/>
    <w:rPr>
      <w:b/>
      <w:bCs/>
      <w:kern w:val="2"/>
      <w:sz w:val="24"/>
    </w:rPr>
  </w:style>
  <w:style w:type="paragraph" w:styleId="afa">
    <w:name w:val="Balloon Text"/>
    <w:basedOn w:val="a0"/>
    <w:link w:val="afb"/>
    <w:semiHidden/>
    <w:rsid w:val="000C5A78"/>
    <w:rPr>
      <w:rFonts w:ascii="Arial" w:eastAsia="ＭＳ ゴシック" w:hAnsi="Arial"/>
      <w:sz w:val="18"/>
      <w:szCs w:val="18"/>
      <w:lang w:val="x-none" w:eastAsia="x-none"/>
    </w:rPr>
  </w:style>
  <w:style w:type="character" w:customStyle="1" w:styleId="afb">
    <w:name w:val="吹き出し (文字)"/>
    <w:link w:val="afa"/>
    <w:semiHidden/>
    <w:rsid w:val="006F0FBD"/>
    <w:rPr>
      <w:rFonts w:ascii="Arial" w:eastAsia="ＭＳ ゴシック" w:hAnsi="Arial"/>
      <w:kern w:val="2"/>
      <w:sz w:val="18"/>
      <w:szCs w:val="18"/>
    </w:rPr>
  </w:style>
  <w:style w:type="character" w:customStyle="1" w:styleId="HTML1">
    <w:name w:val="HTML 書式付き (文字)"/>
    <w:uiPriority w:val="99"/>
    <w:rsid w:val="00333966"/>
    <w:rPr>
      <w:rFonts w:ascii="ＭＳ ゴシック" w:eastAsia="ＭＳ ゴシック" w:hAnsi="Courier New" w:cs="Courier New"/>
    </w:rPr>
  </w:style>
  <w:style w:type="character" w:customStyle="1" w:styleId="text02">
    <w:name w:val="text02"/>
    <w:basedOn w:val="a2"/>
    <w:rsid w:val="00E76AD7"/>
  </w:style>
  <w:style w:type="paragraph" w:customStyle="1" w:styleId="Default">
    <w:name w:val="Default"/>
    <w:rsid w:val="00B24CD5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2">
    <w:name w:val="List Bullet 2"/>
    <w:basedOn w:val="a0"/>
    <w:autoRedefine/>
    <w:rsid w:val="00993C63"/>
    <w:pPr>
      <w:numPr>
        <w:numId w:val="8"/>
      </w:numPr>
      <w:wordWrap w:val="0"/>
      <w:autoSpaceDE w:val="0"/>
      <w:autoSpaceDN w:val="0"/>
      <w:adjustRightInd w:val="0"/>
      <w:spacing w:line="240" w:lineRule="atLeast"/>
      <w:textAlignment w:val="baseline"/>
    </w:pPr>
    <w:rPr>
      <w:rFonts w:ascii="ＭＳ 明朝"/>
      <w:kern w:val="0"/>
      <w:sz w:val="21"/>
    </w:rPr>
  </w:style>
  <w:style w:type="paragraph" w:customStyle="1" w:styleId="HTMLHeading5">
    <w:name w:val="HTML Heading 5"/>
    <w:rsid w:val="002D2EA4"/>
    <w:pPr>
      <w:widowControl w:val="0"/>
      <w:autoSpaceDE w:val="0"/>
      <w:autoSpaceDN w:val="0"/>
      <w:adjustRightInd w:val="0"/>
    </w:pPr>
    <w:rPr>
      <w:rFonts w:ascii="ＭＳ Ｐゴシック" w:eastAsia="ＭＳ Ｐゴシック"/>
      <w:b/>
      <w:bCs/>
    </w:rPr>
  </w:style>
  <w:style w:type="character" w:styleId="afc">
    <w:name w:val="Strong"/>
    <w:qFormat/>
    <w:rsid w:val="002D2EA4"/>
    <w:rPr>
      <w:b/>
      <w:bCs/>
    </w:rPr>
  </w:style>
  <w:style w:type="paragraph" w:styleId="afd">
    <w:name w:val="Salutation"/>
    <w:basedOn w:val="a0"/>
    <w:next w:val="a0"/>
    <w:link w:val="afe"/>
    <w:rsid w:val="00810D7C"/>
    <w:rPr>
      <w:sz w:val="21"/>
      <w:szCs w:val="24"/>
    </w:rPr>
  </w:style>
  <w:style w:type="character" w:customStyle="1" w:styleId="afe">
    <w:name w:val="挨拶文 (文字)"/>
    <w:link w:val="afd"/>
    <w:rsid w:val="00810D7C"/>
    <w:rPr>
      <w:kern w:val="2"/>
      <w:sz w:val="21"/>
      <w:szCs w:val="24"/>
    </w:rPr>
  </w:style>
  <w:style w:type="paragraph" w:customStyle="1" w:styleId="81">
    <w:name w:val="表 (赤)  81"/>
    <w:basedOn w:val="a0"/>
    <w:uiPriority w:val="34"/>
    <w:qFormat/>
    <w:rsid w:val="00810D7C"/>
    <w:pPr>
      <w:ind w:leftChars="400" w:left="840"/>
    </w:pPr>
    <w:rPr>
      <w:sz w:val="22"/>
    </w:rPr>
  </w:style>
  <w:style w:type="paragraph" w:styleId="aff">
    <w:name w:val="List Paragraph"/>
    <w:basedOn w:val="a0"/>
    <w:uiPriority w:val="34"/>
    <w:qFormat/>
    <w:rsid w:val="00766627"/>
    <w:pPr>
      <w:ind w:leftChars="400" w:left="840"/>
    </w:pPr>
    <w:rPr>
      <w:sz w:val="21"/>
      <w:szCs w:val="24"/>
    </w:rPr>
  </w:style>
  <w:style w:type="paragraph" w:styleId="aff0">
    <w:name w:val="No Spacing"/>
    <w:uiPriority w:val="1"/>
    <w:qFormat/>
    <w:rsid w:val="00446FAA"/>
    <w:pPr>
      <w:widowControl w:val="0"/>
      <w:jc w:val="both"/>
    </w:pPr>
    <w:rPr>
      <w:kern w:val="2"/>
      <w:sz w:val="21"/>
      <w:szCs w:val="22"/>
    </w:rPr>
  </w:style>
  <w:style w:type="table" w:styleId="aff1">
    <w:name w:val="Table Grid"/>
    <w:basedOn w:val="a3"/>
    <w:uiPriority w:val="39"/>
    <w:rsid w:val="00183C2B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2">
    <w:name w:val="一太郎８"/>
    <w:rsid w:val="00A22F32"/>
    <w:pPr>
      <w:widowControl w:val="0"/>
      <w:wordWrap w:val="0"/>
      <w:autoSpaceDE w:val="0"/>
      <w:autoSpaceDN w:val="0"/>
      <w:adjustRightInd w:val="0"/>
      <w:spacing w:line="348" w:lineRule="atLeast"/>
      <w:jc w:val="both"/>
    </w:pPr>
    <w:rPr>
      <w:rFonts w:ascii="ＭＳ 明朝"/>
      <w:spacing w:val="7"/>
      <w:sz w:val="24"/>
    </w:rPr>
  </w:style>
  <w:style w:type="table" w:customStyle="1" w:styleId="TableGrid">
    <w:name w:val="TableGrid"/>
    <w:rsid w:val="003F6314"/>
    <w:rPr>
      <w:rFonts w:asciiTheme="minorHAnsi" w:eastAsiaTheme="minorEastAsia" w:hAnsiTheme="minorHAnsi" w:cstheme="minorBidi"/>
      <w:kern w:val="2"/>
      <w:sz w:val="21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1">
    <w:name w:val="表 (格子)1"/>
    <w:basedOn w:val="a3"/>
    <w:next w:val="aff1"/>
    <w:uiPriority w:val="39"/>
    <w:rsid w:val="005551A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未解決のメンション1"/>
    <w:basedOn w:val="a2"/>
    <w:uiPriority w:val="99"/>
    <w:semiHidden/>
    <w:unhideWhenUsed/>
    <w:rsid w:val="00540440"/>
    <w:rPr>
      <w:color w:val="605E5C"/>
      <w:shd w:val="clear" w:color="auto" w:fill="E1DFDD"/>
    </w:rPr>
  </w:style>
  <w:style w:type="character" w:styleId="aff3">
    <w:name w:val="Unresolved Mention"/>
    <w:basedOn w:val="a2"/>
    <w:uiPriority w:val="99"/>
    <w:semiHidden/>
    <w:unhideWhenUsed/>
    <w:rsid w:val="00ED2ACF"/>
    <w:rPr>
      <w:color w:val="605E5C"/>
      <w:shd w:val="clear" w:color="auto" w:fill="E1DFDD"/>
    </w:rPr>
  </w:style>
  <w:style w:type="paragraph" w:styleId="aff4">
    <w:name w:val="Revision"/>
    <w:hidden/>
    <w:uiPriority w:val="99"/>
    <w:semiHidden/>
    <w:rsid w:val="008359D0"/>
    <w:rPr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35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7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9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3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7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1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eej-tok@gc4.so-net.ne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B5BC69-1EF9-43AA-956B-0A5163A11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 成 11年 度</vt:lpstr>
      <vt:lpstr>平 成 11年 度</vt:lpstr>
    </vt:vector>
  </TitlesOfParts>
  <Company>電気学会東海支部</Company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 成 11年 度</dc:title>
  <dc:subject/>
  <dc:creator>幹事</dc:creator>
  <cp:keywords/>
  <dc:description/>
  <cp:lastModifiedBy>壁谷 勢津子</cp:lastModifiedBy>
  <cp:revision>8</cp:revision>
  <cp:lastPrinted>2026-07-09T02:42:00Z</cp:lastPrinted>
  <dcterms:created xsi:type="dcterms:W3CDTF">2026-07-06T07:25:00Z</dcterms:created>
  <dcterms:modified xsi:type="dcterms:W3CDTF">2026-07-09T07:38:00Z</dcterms:modified>
</cp:coreProperties>
</file>